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58B566" w14:textId="77777777" w:rsidR="002B57C8" w:rsidRPr="008F2F91" w:rsidRDefault="002B57C8" w:rsidP="00700C3F">
      <w:pPr>
        <w:rPr>
          <w:rFonts w:eastAsia="Times New Roman" w:cstheme="minorHAnsi"/>
          <w:b/>
          <w:bCs/>
          <w:color w:val="404040" w:themeColor="text1" w:themeTint="BF"/>
          <w:sz w:val="36"/>
          <w:szCs w:val="36"/>
        </w:rPr>
      </w:pPr>
    </w:p>
    <w:p w14:paraId="77413140" w14:textId="77777777" w:rsidR="002B57C8" w:rsidRPr="008F2F91" w:rsidRDefault="002B57C8" w:rsidP="00700C3F">
      <w:pPr>
        <w:rPr>
          <w:rFonts w:eastAsia="Times New Roman" w:cstheme="minorHAnsi"/>
          <w:b/>
          <w:bCs/>
          <w:color w:val="404040" w:themeColor="text1" w:themeTint="BF"/>
          <w:sz w:val="36"/>
          <w:szCs w:val="36"/>
        </w:rPr>
      </w:pPr>
    </w:p>
    <w:p w14:paraId="2094F6D2" w14:textId="77777777" w:rsidR="002B57C8" w:rsidRPr="008F2F91" w:rsidRDefault="002B57C8" w:rsidP="00700C3F">
      <w:pPr>
        <w:rPr>
          <w:rFonts w:eastAsia="Times New Roman" w:cstheme="minorHAnsi"/>
          <w:b/>
          <w:bCs/>
          <w:color w:val="404040" w:themeColor="text1" w:themeTint="BF"/>
          <w:sz w:val="36"/>
          <w:szCs w:val="36"/>
        </w:rPr>
      </w:pPr>
    </w:p>
    <w:p w14:paraId="211C9686" w14:textId="77777777" w:rsidR="002B57C8" w:rsidRPr="008F2F91" w:rsidRDefault="002B57C8" w:rsidP="00700C3F">
      <w:pPr>
        <w:rPr>
          <w:rFonts w:eastAsia="Times New Roman" w:cstheme="minorHAnsi"/>
          <w:b/>
          <w:bCs/>
          <w:color w:val="404040" w:themeColor="text1" w:themeTint="BF"/>
          <w:sz w:val="36"/>
          <w:szCs w:val="36"/>
        </w:rPr>
      </w:pPr>
    </w:p>
    <w:p w14:paraId="5AE07B6A" w14:textId="77777777" w:rsidR="002B57C8" w:rsidRPr="008F2F91" w:rsidRDefault="002B57C8" w:rsidP="00700C3F">
      <w:pPr>
        <w:rPr>
          <w:rFonts w:eastAsia="Times New Roman" w:cstheme="minorHAnsi"/>
          <w:b/>
          <w:bCs/>
          <w:color w:val="404040" w:themeColor="text1" w:themeTint="BF"/>
          <w:sz w:val="36"/>
          <w:szCs w:val="36"/>
        </w:rPr>
      </w:pPr>
    </w:p>
    <w:p w14:paraId="7193E356" w14:textId="77777777" w:rsidR="00B0532C" w:rsidRDefault="00B0532C" w:rsidP="00700C3F">
      <w:pPr>
        <w:rPr>
          <w:rFonts w:eastAsia="Calibri" w:cstheme="minorHAnsi"/>
          <w:b/>
          <w:bCs/>
          <w:color w:val="E64526"/>
          <w:sz w:val="28"/>
          <w:szCs w:val="28"/>
          <w:lang w:val="en-AU"/>
        </w:rPr>
      </w:pPr>
    </w:p>
    <w:p w14:paraId="10D49C00" w14:textId="3EA596B8" w:rsidR="0094497B" w:rsidRPr="008F2F91" w:rsidRDefault="00732A44" w:rsidP="00700C3F">
      <w:pPr>
        <w:rPr>
          <w:rFonts w:eastAsia="Calibri" w:cstheme="minorHAnsi"/>
          <w:b/>
          <w:bCs/>
          <w:color w:val="E64526"/>
          <w:sz w:val="28"/>
          <w:szCs w:val="28"/>
          <w:lang w:val="en-AU"/>
        </w:rPr>
      </w:pPr>
      <w:r w:rsidRPr="008F2F91">
        <w:rPr>
          <w:rFonts w:eastAsia="Calibri" w:cstheme="minorHAnsi"/>
          <w:b/>
          <w:bCs/>
          <w:color w:val="E64526"/>
          <w:sz w:val="28"/>
          <w:szCs w:val="28"/>
          <w:lang w:val="en-AU"/>
        </w:rPr>
        <w:t>20</w:t>
      </w:r>
      <w:r w:rsidR="00F04A35" w:rsidRPr="008F2F91">
        <w:rPr>
          <w:rFonts w:eastAsia="Calibri" w:cstheme="minorHAnsi"/>
          <w:b/>
          <w:bCs/>
          <w:color w:val="E64526"/>
          <w:sz w:val="28"/>
          <w:szCs w:val="28"/>
          <w:lang w:val="en-AU"/>
        </w:rPr>
        <w:t>2</w:t>
      </w:r>
      <w:r w:rsidR="00BC4619">
        <w:rPr>
          <w:rFonts w:eastAsia="Calibri" w:cstheme="minorHAnsi"/>
          <w:b/>
          <w:bCs/>
          <w:color w:val="E64526"/>
          <w:sz w:val="28"/>
          <w:szCs w:val="28"/>
          <w:lang w:val="en-AU"/>
        </w:rPr>
        <w:t>3</w:t>
      </w:r>
      <w:r w:rsidRPr="008F2F91">
        <w:rPr>
          <w:rFonts w:eastAsia="Calibri" w:cstheme="minorHAnsi"/>
          <w:b/>
          <w:bCs/>
          <w:color w:val="E64526"/>
          <w:sz w:val="28"/>
          <w:szCs w:val="28"/>
          <w:lang w:val="en-AU"/>
        </w:rPr>
        <w:t xml:space="preserve"> Honours Research Fellowship</w:t>
      </w:r>
      <w:r w:rsidR="000C63A7" w:rsidRPr="008F2F91">
        <w:rPr>
          <w:rFonts w:eastAsia="Calibri" w:cstheme="minorHAnsi"/>
          <w:b/>
          <w:bCs/>
          <w:color w:val="E64526"/>
          <w:sz w:val="28"/>
          <w:szCs w:val="28"/>
          <w:lang w:val="en-AU"/>
        </w:rPr>
        <w:t xml:space="preserve"> Application Form</w:t>
      </w:r>
    </w:p>
    <w:p w14:paraId="49C8AC6C" w14:textId="328B768A" w:rsidR="002457E2" w:rsidRPr="008F2F91" w:rsidRDefault="002457E2" w:rsidP="00700C3F">
      <w:pPr>
        <w:rPr>
          <w:rFonts w:eastAsia="Times New Roman" w:cstheme="minorHAnsi"/>
          <w:b/>
          <w:bCs/>
          <w:color w:val="404040" w:themeColor="text1" w:themeTint="BF"/>
          <w:sz w:val="22"/>
          <w:szCs w:val="22"/>
        </w:rPr>
      </w:pPr>
    </w:p>
    <w:p w14:paraId="1D6FD101" w14:textId="3ECC114E" w:rsidR="002457E2" w:rsidRPr="002457E2" w:rsidRDefault="002457E2" w:rsidP="002457E2">
      <w:pPr>
        <w:rPr>
          <w:rFonts w:eastAsia="Times New Roman" w:cstheme="minorHAnsi"/>
          <w:color w:val="000000"/>
          <w:sz w:val="22"/>
          <w:szCs w:val="22"/>
          <w:lang w:val="en-AU" w:eastAsia="en-GB"/>
        </w:rPr>
      </w:pPr>
      <w:r w:rsidRPr="002457E2">
        <w:rPr>
          <w:rFonts w:eastAsia="Times New Roman" w:cstheme="minorHAnsi"/>
          <w:color w:val="000000"/>
          <w:sz w:val="22"/>
          <w:szCs w:val="22"/>
          <w:lang w:val="en-AU" w:eastAsia="en-GB"/>
        </w:rPr>
        <w:t xml:space="preserve">The Sydney Environment Institute </w:t>
      </w:r>
      <w:r w:rsidR="0023626A">
        <w:rPr>
          <w:rFonts w:eastAsia="Times New Roman" w:cstheme="minorHAnsi"/>
          <w:color w:val="000000"/>
          <w:sz w:val="22"/>
          <w:szCs w:val="22"/>
          <w:lang w:val="en-AU" w:eastAsia="en-GB"/>
        </w:rPr>
        <w:t xml:space="preserve">(SEI) </w:t>
      </w:r>
      <w:r w:rsidRPr="002457E2">
        <w:rPr>
          <w:rFonts w:eastAsia="Times New Roman" w:cstheme="minorHAnsi"/>
          <w:color w:val="000000"/>
          <w:sz w:val="22"/>
          <w:szCs w:val="22"/>
          <w:lang w:val="en-AU" w:eastAsia="en-GB"/>
        </w:rPr>
        <w:t>invites applications for our 202</w:t>
      </w:r>
      <w:r w:rsidR="00BC4619">
        <w:rPr>
          <w:rFonts w:eastAsia="Times New Roman" w:cstheme="minorHAnsi"/>
          <w:color w:val="000000"/>
          <w:sz w:val="22"/>
          <w:szCs w:val="22"/>
          <w:lang w:val="en-AU" w:eastAsia="en-GB"/>
        </w:rPr>
        <w:t>3</w:t>
      </w:r>
      <w:r w:rsidRPr="002457E2">
        <w:rPr>
          <w:rFonts w:eastAsia="Times New Roman" w:cstheme="minorHAnsi"/>
          <w:color w:val="000000"/>
          <w:sz w:val="22"/>
          <w:szCs w:val="22"/>
          <w:lang w:val="en-AU" w:eastAsia="en-GB"/>
        </w:rPr>
        <w:t xml:space="preserve"> Honours Research Fellowship Program from University of Sydney students interested in engaging with multidisciplinary thinking around critical environmental issues.</w:t>
      </w:r>
    </w:p>
    <w:p w14:paraId="47717308" w14:textId="15E9C663" w:rsidR="006E7EDC" w:rsidRPr="008F2F91" w:rsidRDefault="006E7EDC" w:rsidP="00662258">
      <w:pPr>
        <w:rPr>
          <w:rFonts w:eastAsia="Tw Cen MT" w:cstheme="minorHAnsi"/>
          <w:b/>
          <w:bCs/>
          <w:color w:val="07BA79"/>
          <w:kern w:val="24"/>
          <w:lang w:val="en-AU"/>
        </w:rPr>
      </w:pPr>
    </w:p>
    <w:tbl>
      <w:tblPr>
        <w:tblStyle w:val="LightList-Accent2"/>
        <w:tblW w:w="10348" w:type="dxa"/>
        <w:tblInd w:w="-147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000000" w:themeFill="text1"/>
        <w:tblLook w:val="00A0" w:firstRow="1" w:lastRow="0" w:firstColumn="1" w:lastColumn="0" w:noHBand="0" w:noVBand="0"/>
      </w:tblPr>
      <w:tblGrid>
        <w:gridCol w:w="2977"/>
        <w:gridCol w:w="7371"/>
      </w:tblGrid>
      <w:tr w:rsidR="00270824" w:rsidRPr="00F2303B" w14:paraId="2D258B21" w14:textId="77777777" w:rsidTr="00FB55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8" w:type="dxa"/>
            <w:gridSpan w:val="2"/>
            <w:tcBorders>
              <w:left w:val="single" w:sz="4" w:space="0" w:color="auto"/>
              <w:bottom w:val="nil"/>
            </w:tcBorders>
            <w:shd w:val="clear" w:color="auto" w:fill="F3A393"/>
          </w:tcPr>
          <w:p w14:paraId="6656DB3C" w14:textId="6CA2CCC9" w:rsidR="00270824" w:rsidRPr="00F2303B" w:rsidRDefault="00EC09AB" w:rsidP="6BD915AE">
            <w:pPr>
              <w:rPr>
                <w:sz w:val="21"/>
                <w:szCs w:val="21"/>
              </w:rPr>
            </w:pPr>
            <w:r w:rsidRPr="00F2303B">
              <w:rPr>
                <w:sz w:val="21"/>
                <w:szCs w:val="21"/>
              </w:rPr>
              <w:t>REQUIRED</w:t>
            </w:r>
            <w:r w:rsidR="00270824" w:rsidRPr="00F2303B">
              <w:rPr>
                <w:sz w:val="21"/>
                <w:szCs w:val="21"/>
              </w:rPr>
              <w:t xml:space="preserve">   INFORMATION</w:t>
            </w:r>
          </w:p>
        </w:tc>
      </w:tr>
      <w:tr w:rsidR="0094497B" w:rsidRPr="00F2303B" w14:paraId="729D2787" w14:textId="77777777" w:rsidTr="00F04A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tcBorders>
              <w:top w:val="nil"/>
              <w:left w:val="single" w:sz="4" w:space="0" w:color="auto"/>
              <w:bottom w:val="single" w:sz="8" w:space="0" w:color="auto"/>
            </w:tcBorders>
            <w:shd w:val="clear" w:color="auto" w:fill="auto"/>
          </w:tcPr>
          <w:p w14:paraId="14572DE8" w14:textId="53A02E5D" w:rsidR="0094497B" w:rsidRPr="00F2303B" w:rsidRDefault="00653DAE">
            <w:pPr>
              <w:rPr>
                <w:sz w:val="21"/>
                <w:szCs w:val="21"/>
              </w:rPr>
            </w:pPr>
            <w:r w:rsidRPr="00F2303B">
              <w:rPr>
                <w:sz w:val="21"/>
                <w:szCs w:val="21"/>
              </w:rPr>
              <w:t xml:space="preserve">Full </w:t>
            </w:r>
            <w:r w:rsidR="00462EA5">
              <w:rPr>
                <w:sz w:val="21"/>
                <w:szCs w:val="21"/>
              </w:rPr>
              <w:t>n</w:t>
            </w:r>
            <w:r w:rsidR="0094497B" w:rsidRPr="00F2303B">
              <w:rPr>
                <w:sz w:val="21"/>
                <w:szCs w:val="21"/>
              </w:rPr>
              <w:t>am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71" w:type="dxa"/>
            <w:tcBorders>
              <w:top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6F88EA9B" w14:textId="2E8B9ECE" w:rsidR="0094497B" w:rsidRPr="00F2303B" w:rsidRDefault="0094497B" w:rsidP="6BD915AE">
            <w:pPr>
              <w:rPr>
                <w:sz w:val="21"/>
                <w:szCs w:val="21"/>
              </w:rPr>
            </w:pPr>
          </w:p>
        </w:tc>
      </w:tr>
      <w:tr w:rsidR="00BC4619" w:rsidRPr="00F2303B" w14:paraId="216F4BBD" w14:textId="77777777" w:rsidTr="00F04A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tcBorders>
              <w:top w:val="nil"/>
              <w:left w:val="single" w:sz="4" w:space="0" w:color="auto"/>
              <w:bottom w:val="single" w:sz="8" w:space="0" w:color="auto"/>
            </w:tcBorders>
            <w:shd w:val="clear" w:color="auto" w:fill="auto"/>
          </w:tcPr>
          <w:p w14:paraId="6C8A1B83" w14:textId="5BCBF62D" w:rsidR="00BC4619" w:rsidRPr="00F2303B" w:rsidRDefault="00BC4619">
            <w:pPr>
              <w:rPr>
                <w:sz w:val="21"/>
                <w:szCs w:val="21"/>
              </w:rPr>
            </w:pPr>
            <w:r w:rsidRPr="00F2303B">
              <w:rPr>
                <w:sz w:val="21"/>
                <w:szCs w:val="21"/>
              </w:rPr>
              <w:t>Pronoun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71" w:type="dxa"/>
            <w:tcBorders>
              <w:top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094E71C5" w14:textId="77777777" w:rsidR="00BC4619" w:rsidRPr="00F2303B" w:rsidRDefault="00BC4619" w:rsidP="6BD915AE">
            <w:pPr>
              <w:rPr>
                <w:sz w:val="21"/>
                <w:szCs w:val="21"/>
              </w:rPr>
            </w:pPr>
          </w:p>
        </w:tc>
      </w:tr>
      <w:tr w:rsidR="0094497B" w:rsidRPr="00F2303B" w14:paraId="41505325" w14:textId="77777777" w:rsidTr="00F04A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tcBorders>
              <w:left w:val="single" w:sz="4" w:space="0" w:color="auto"/>
            </w:tcBorders>
            <w:shd w:val="clear" w:color="auto" w:fill="auto"/>
          </w:tcPr>
          <w:p w14:paraId="1202638D" w14:textId="77777777" w:rsidR="0094497B" w:rsidRPr="00F2303B" w:rsidRDefault="0094497B">
            <w:pPr>
              <w:rPr>
                <w:sz w:val="21"/>
                <w:szCs w:val="21"/>
              </w:rPr>
            </w:pPr>
            <w:r w:rsidRPr="00F2303B">
              <w:rPr>
                <w:sz w:val="21"/>
                <w:szCs w:val="21"/>
              </w:rPr>
              <w:t>Emai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71" w:type="dxa"/>
            <w:tcBorders>
              <w:right w:val="single" w:sz="4" w:space="0" w:color="auto"/>
            </w:tcBorders>
            <w:shd w:val="clear" w:color="auto" w:fill="auto"/>
          </w:tcPr>
          <w:p w14:paraId="00B1D54B" w14:textId="3C662E1E" w:rsidR="0094497B" w:rsidRPr="00F2303B" w:rsidRDefault="0094497B" w:rsidP="6BD915AE">
            <w:pPr>
              <w:rPr>
                <w:sz w:val="21"/>
                <w:szCs w:val="21"/>
              </w:rPr>
            </w:pPr>
          </w:p>
        </w:tc>
      </w:tr>
      <w:tr w:rsidR="0094497B" w:rsidRPr="00F2303B" w14:paraId="48D94DB4" w14:textId="77777777" w:rsidTr="00F04A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</w:tcBorders>
            <w:shd w:val="clear" w:color="auto" w:fill="auto"/>
          </w:tcPr>
          <w:p w14:paraId="156DBB05" w14:textId="77777777" w:rsidR="0094497B" w:rsidRPr="00F2303B" w:rsidRDefault="0094497B">
            <w:pPr>
              <w:rPr>
                <w:sz w:val="21"/>
                <w:szCs w:val="21"/>
              </w:rPr>
            </w:pPr>
            <w:r w:rsidRPr="00F2303B">
              <w:rPr>
                <w:sz w:val="21"/>
                <w:szCs w:val="21"/>
              </w:rPr>
              <w:t>Mobi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71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2DAC5F85" w14:textId="61EDCC83" w:rsidR="0094497B" w:rsidRPr="00F2303B" w:rsidRDefault="0094497B" w:rsidP="6BD915AE">
            <w:pPr>
              <w:rPr>
                <w:sz w:val="21"/>
                <w:szCs w:val="21"/>
              </w:rPr>
            </w:pPr>
          </w:p>
        </w:tc>
      </w:tr>
      <w:tr w:rsidR="0094497B" w:rsidRPr="00F2303B" w14:paraId="473D9A46" w14:textId="77777777" w:rsidTr="00F04A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tcBorders>
              <w:left w:val="single" w:sz="4" w:space="0" w:color="auto"/>
            </w:tcBorders>
            <w:shd w:val="clear" w:color="auto" w:fill="auto"/>
          </w:tcPr>
          <w:p w14:paraId="5386CACE" w14:textId="77777777" w:rsidR="0094497B" w:rsidRPr="00F2303B" w:rsidRDefault="0094497B">
            <w:pPr>
              <w:rPr>
                <w:sz w:val="21"/>
                <w:szCs w:val="21"/>
              </w:rPr>
            </w:pPr>
            <w:proofErr w:type="spellStart"/>
            <w:r w:rsidRPr="00F2303B">
              <w:rPr>
                <w:sz w:val="21"/>
                <w:szCs w:val="21"/>
              </w:rPr>
              <w:t>Unikey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71" w:type="dxa"/>
            <w:tcBorders>
              <w:right w:val="single" w:sz="4" w:space="0" w:color="auto"/>
            </w:tcBorders>
            <w:shd w:val="clear" w:color="auto" w:fill="auto"/>
          </w:tcPr>
          <w:p w14:paraId="751F278F" w14:textId="704EFF30" w:rsidR="0094497B" w:rsidRPr="00F2303B" w:rsidRDefault="0094497B" w:rsidP="6BD915AE">
            <w:pPr>
              <w:rPr>
                <w:sz w:val="21"/>
                <w:szCs w:val="21"/>
              </w:rPr>
            </w:pPr>
          </w:p>
        </w:tc>
      </w:tr>
      <w:tr w:rsidR="0094497B" w:rsidRPr="00F2303B" w14:paraId="7732382E" w14:textId="77777777" w:rsidTr="00F04A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</w:tcBorders>
            <w:shd w:val="clear" w:color="auto" w:fill="auto"/>
          </w:tcPr>
          <w:p w14:paraId="21545D0D" w14:textId="22FA95D5" w:rsidR="0094497B" w:rsidRPr="00F2303B" w:rsidRDefault="0094497B" w:rsidP="0094497B">
            <w:pPr>
              <w:rPr>
                <w:sz w:val="21"/>
                <w:szCs w:val="21"/>
              </w:rPr>
            </w:pPr>
            <w:r w:rsidRPr="00F2303B">
              <w:rPr>
                <w:sz w:val="21"/>
                <w:szCs w:val="21"/>
              </w:rPr>
              <w:t>Student I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71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3C828B99" w14:textId="32E4DF7F" w:rsidR="0094497B" w:rsidRPr="00F2303B" w:rsidRDefault="0094497B" w:rsidP="6BD915AE">
            <w:pPr>
              <w:rPr>
                <w:sz w:val="21"/>
                <w:szCs w:val="21"/>
              </w:rPr>
            </w:pPr>
          </w:p>
        </w:tc>
      </w:tr>
      <w:tr w:rsidR="0009440D" w:rsidRPr="00F2303B" w14:paraId="1205981A" w14:textId="77777777" w:rsidTr="00F04A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</w:tcBorders>
            <w:shd w:val="clear" w:color="auto" w:fill="auto"/>
          </w:tcPr>
          <w:p w14:paraId="56CF7CEF" w14:textId="0252C2EE" w:rsidR="0009440D" w:rsidRPr="00F2303B" w:rsidRDefault="0009440D" w:rsidP="0094497B">
            <w:pPr>
              <w:rPr>
                <w:sz w:val="21"/>
                <w:szCs w:val="21"/>
              </w:rPr>
            </w:pPr>
            <w:r w:rsidRPr="00F2303B">
              <w:rPr>
                <w:sz w:val="21"/>
                <w:szCs w:val="21"/>
              </w:rPr>
              <w:t>Degree 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71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70F8C0B3" w14:textId="77777777" w:rsidR="0009440D" w:rsidRPr="00F2303B" w:rsidRDefault="0009440D" w:rsidP="6BD915AE">
            <w:pPr>
              <w:rPr>
                <w:sz w:val="21"/>
                <w:szCs w:val="21"/>
              </w:rPr>
            </w:pPr>
          </w:p>
        </w:tc>
      </w:tr>
      <w:tr w:rsidR="0009440D" w:rsidRPr="00F2303B" w14:paraId="7F509114" w14:textId="77777777" w:rsidTr="00F04A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</w:tcBorders>
            <w:shd w:val="clear" w:color="auto" w:fill="auto"/>
          </w:tcPr>
          <w:p w14:paraId="7BA8E7B2" w14:textId="431F7E93" w:rsidR="0009440D" w:rsidRPr="00F2303B" w:rsidRDefault="0009440D" w:rsidP="0094497B">
            <w:pPr>
              <w:rPr>
                <w:sz w:val="21"/>
                <w:szCs w:val="21"/>
              </w:rPr>
            </w:pPr>
            <w:r w:rsidRPr="00F2303B">
              <w:rPr>
                <w:sz w:val="21"/>
                <w:szCs w:val="21"/>
              </w:rPr>
              <w:t>Department/Schoo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71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19CD9818" w14:textId="77777777" w:rsidR="0009440D" w:rsidRPr="00F2303B" w:rsidRDefault="0009440D" w:rsidP="6BD915AE">
            <w:pPr>
              <w:rPr>
                <w:sz w:val="21"/>
                <w:szCs w:val="21"/>
              </w:rPr>
            </w:pPr>
          </w:p>
        </w:tc>
      </w:tr>
      <w:tr w:rsidR="0009440D" w:rsidRPr="00F2303B" w14:paraId="3E888332" w14:textId="77777777" w:rsidTr="00F04A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</w:tcBorders>
            <w:shd w:val="clear" w:color="auto" w:fill="auto"/>
          </w:tcPr>
          <w:p w14:paraId="50DAAD97" w14:textId="42454251" w:rsidR="0009440D" w:rsidRPr="00F2303B" w:rsidRDefault="0009440D" w:rsidP="0094497B">
            <w:pPr>
              <w:rPr>
                <w:sz w:val="21"/>
                <w:szCs w:val="21"/>
              </w:rPr>
            </w:pPr>
            <w:r w:rsidRPr="00F2303B">
              <w:rPr>
                <w:sz w:val="21"/>
                <w:szCs w:val="21"/>
              </w:rPr>
              <w:t>Major(s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71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70426779" w14:textId="77777777" w:rsidR="0009440D" w:rsidRPr="00F2303B" w:rsidRDefault="0009440D" w:rsidP="6BD915AE">
            <w:pPr>
              <w:rPr>
                <w:sz w:val="21"/>
                <w:szCs w:val="21"/>
              </w:rPr>
            </w:pPr>
          </w:p>
        </w:tc>
      </w:tr>
      <w:tr w:rsidR="00322C75" w:rsidRPr="00F2303B" w14:paraId="568F3DA9" w14:textId="77777777" w:rsidTr="00F04A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</w:tcBorders>
            <w:shd w:val="clear" w:color="auto" w:fill="auto"/>
          </w:tcPr>
          <w:p w14:paraId="024B6EDD" w14:textId="630114F4" w:rsidR="00322C75" w:rsidRPr="00F2303B" w:rsidRDefault="00322C75" w:rsidP="0094497B">
            <w:pPr>
              <w:rPr>
                <w:sz w:val="21"/>
                <w:szCs w:val="21"/>
              </w:rPr>
            </w:pPr>
            <w:r w:rsidRPr="00F2303B">
              <w:rPr>
                <w:sz w:val="21"/>
                <w:szCs w:val="21"/>
              </w:rPr>
              <w:t xml:space="preserve">Faculty that you will be undertaking </w:t>
            </w:r>
            <w:proofErr w:type="spellStart"/>
            <w:r w:rsidRPr="00F2303B">
              <w:rPr>
                <w:sz w:val="21"/>
                <w:szCs w:val="21"/>
              </w:rPr>
              <w:t>Honours</w:t>
            </w:r>
            <w:proofErr w:type="spellEnd"/>
            <w:r w:rsidRPr="00F2303B">
              <w:rPr>
                <w:sz w:val="21"/>
                <w:szCs w:val="21"/>
              </w:rPr>
              <w:t xml:space="preserve"> i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71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22E8C30B" w14:textId="77777777" w:rsidR="00322C75" w:rsidRPr="00F2303B" w:rsidRDefault="00322C75" w:rsidP="6BD915AE">
            <w:pPr>
              <w:rPr>
                <w:sz w:val="21"/>
                <w:szCs w:val="21"/>
              </w:rPr>
            </w:pPr>
          </w:p>
        </w:tc>
      </w:tr>
      <w:tr w:rsidR="00270824" w:rsidRPr="00F2303B" w14:paraId="62D568C2" w14:textId="77777777" w:rsidTr="00F04A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tcBorders>
              <w:left w:val="single" w:sz="4" w:space="0" w:color="auto"/>
            </w:tcBorders>
            <w:shd w:val="clear" w:color="auto" w:fill="auto"/>
          </w:tcPr>
          <w:p w14:paraId="589CFC72" w14:textId="00991929" w:rsidR="00270824" w:rsidRPr="00F2303B" w:rsidRDefault="00C0068A">
            <w:pPr>
              <w:rPr>
                <w:sz w:val="21"/>
                <w:szCs w:val="21"/>
              </w:rPr>
            </w:pPr>
            <w:r w:rsidRPr="00F2303B">
              <w:rPr>
                <w:sz w:val="21"/>
                <w:szCs w:val="21"/>
              </w:rPr>
              <w:t xml:space="preserve">Working </w:t>
            </w:r>
            <w:r w:rsidR="00462EA5">
              <w:rPr>
                <w:sz w:val="21"/>
                <w:szCs w:val="21"/>
              </w:rPr>
              <w:t>p</w:t>
            </w:r>
            <w:r w:rsidR="00270824" w:rsidRPr="00F2303B">
              <w:rPr>
                <w:sz w:val="21"/>
                <w:szCs w:val="21"/>
              </w:rPr>
              <w:t xml:space="preserve">roject </w:t>
            </w:r>
            <w:r w:rsidR="00462EA5">
              <w:rPr>
                <w:sz w:val="21"/>
                <w:szCs w:val="21"/>
              </w:rPr>
              <w:t>t</w:t>
            </w:r>
            <w:r w:rsidRPr="00F2303B">
              <w:rPr>
                <w:sz w:val="21"/>
                <w:szCs w:val="21"/>
              </w:rPr>
              <w:t>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71" w:type="dxa"/>
            <w:tcBorders>
              <w:right w:val="single" w:sz="4" w:space="0" w:color="auto"/>
            </w:tcBorders>
            <w:shd w:val="clear" w:color="auto" w:fill="auto"/>
          </w:tcPr>
          <w:p w14:paraId="198D7530" w14:textId="008BBC1C" w:rsidR="00270824" w:rsidRPr="00F2303B" w:rsidRDefault="00270824" w:rsidP="6BD915AE">
            <w:pPr>
              <w:rPr>
                <w:sz w:val="21"/>
                <w:szCs w:val="21"/>
              </w:rPr>
            </w:pPr>
          </w:p>
        </w:tc>
      </w:tr>
      <w:tr w:rsidR="00C0068A" w:rsidRPr="00F2303B" w14:paraId="22F2ECE2" w14:textId="77777777" w:rsidTr="00F04A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</w:tcBorders>
            <w:shd w:val="clear" w:color="auto" w:fill="auto"/>
          </w:tcPr>
          <w:p w14:paraId="3EE06BD2" w14:textId="32742E13" w:rsidR="00C0068A" w:rsidRPr="00F2303B" w:rsidRDefault="00C0068A" w:rsidP="00C0068A">
            <w:pPr>
              <w:rPr>
                <w:sz w:val="21"/>
                <w:szCs w:val="21"/>
              </w:rPr>
            </w:pPr>
            <w:r w:rsidRPr="00F2303B">
              <w:rPr>
                <w:sz w:val="21"/>
                <w:szCs w:val="21"/>
              </w:rPr>
              <w:t>Project description</w:t>
            </w:r>
            <w:r w:rsidR="0088563D" w:rsidRPr="00F2303B">
              <w:rPr>
                <w:sz w:val="21"/>
                <w:szCs w:val="21"/>
              </w:rPr>
              <w:t xml:space="preserve"> </w:t>
            </w:r>
            <w:r w:rsidR="00F2303B" w:rsidRPr="00F2303B">
              <w:rPr>
                <w:sz w:val="21"/>
                <w:szCs w:val="21"/>
              </w:rPr>
              <w:t xml:space="preserve">– </w:t>
            </w:r>
            <w:r w:rsidR="00462EA5">
              <w:rPr>
                <w:sz w:val="21"/>
                <w:szCs w:val="21"/>
              </w:rPr>
              <w:t xml:space="preserve">please </w:t>
            </w:r>
            <w:r w:rsidR="00F2303B" w:rsidRPr="00F2303B">
              <w:rPr>
                <w:sz w:val="21"/>
                <w:szCs w:val="21"/>
              </w:rPr>
              <w:t xml:space="preserve">see </w:t>
            </w:r>
            <w:hyperlink r:id="rId11">
              <w:r w:rsidR="0088563D" w:rsidRPr="00F2303B">
                <w:rPr>
                  <w:rStyle w:val="Hyperlink"/>
                  <w:sz w:val="21"/>
                  <w:szCs w:val="21"/>
                </w:rPr>
                <w:t>research themes</w:t>
              </w:r>
            </w:hyperlink>
          </w:p>
          <w:p w14:paraId="7B3C46A9" w14:textId="42952AFC" w:rsidR="00C0068A" w:rsidRPr="00F2303B" w:rsidRDefault="00C0068A" w:rsidP="00C0068A">
            <w:pPr>
              <w:rPr>
                <w:sz w:val="21"/>
                <w:szCs w:val="21"/>
              </w:rPr>
            </w:pPr>
            <w:r w:rsidRPr="00F2303B">
              <w:rPr>
                <w:sz w:val="21"/>
                <w:szCs w:val="21"/>
              </w:rPr>
              <w:t>(300 – 400 words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71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11B8D9EC" w14:textId="77777777" w:rsidR="00B0532C" w:rsidRDefault="00B0532C" w:rsidP="6BD915AE">
            <w:pPr>
              <w:rPr>
                <w:sz w:val="21"/>
                <w:szCs w:val="21"/>
              </w:rPr>
            </w:pPr>
          </w:p>
          <w:p w14:paraId="6814EF87" w14:textId="77777777" w:rsidR="00B0532C" w:rsidRDefault="00B0532C" w:rsidP="6BD915AE">
            <w:pPr>
              <w:rPr>
                <w:sz w:val="21"/>
                <w:szCs w:val="21"/>
              </w:rPr>
            </w:pPr>
          </w:p>
          <w:p w14:paraId="6032768F" w14:textId="77777777" w:rsidR="00B0532C" w:rsidRDefault="00B0532C" w:rsidP="6BD915AE">
            <w:pPr>
              <w:rPr>
                <w:sz w:val="21"/>
                <w:szCs w:val="21"/>
              </w:rPr>
            </w:pPr>
          </w:p>
          <w:p w14:paraId="65210BC9" w14:textId="77777777" w:rsidR="00B0532C" w:rsidRDefault="00B0532C" w:rsidP="6BD915AE">
            <w:pPr>
              <w:rPr>
                <w:sz w:val="21"/>
                <w:szCs w:val="21"/>
              </w:rPr>
            </w:pPr>
          </w:p>
          <w:p w14:paraId="526FB801" w14:textId="0AFB48B5" w:rsidR="00B0532C" w:rsidRPr="00F2303B" w:rsidRDefault="00B0532C" w:rsidP="6BD915AE">
            <w:pPr>
              <w:rPr>
                <w:sz w:val="21"/>
                <w:szCs w:val="21"/>
              </w:rPr>
            </w:pPr>
          </w:p>
        </w:tc>
      </w:tr>
      <w:tr w:rsidR="00EC09AB" w:rsidRPr="00F2303B" w14:paraId="0B6009B3" w14:textId="77777777" w:rsidTr="00F04A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tcBorders>
              <w:left w:val="single" w:sz="4" w:space="0" w:color="auto"/>
            </w:tcBorders>
            <w:shd w:val="clear" w:color="auto" w:fill="auto"/>
          </w:tcPr>
          <w:p w14:paraId="5427DD24" w14:textId="5247E2EA" w:rsidR="00EC09AB" w:rsidRPr="00F2303B" w:rsidRDefault="00EC09AB">
            <w:pPr>
              <w:rPr>
                <w:sz w:val="21"/>
                <w:szCs w:val="21"/>
              </w:rPr>
            </w:pPr>
            <w:r w:rsidRPr="00F2303B">
              <w:rPr>
                <w:sz w:val="21"/>
                <w:szCs w:val="21"/>
              </w:rPr>
              <w:t>Supervisor</w:t>
            </w:r>
            <w:r w:rsidR="00E222A8" w:rsidRPr="00F2303B">
              <w:rPr>
                <w:sz w:val="21"/>
                <w:szCs w:val="21"/>
              </w:rPr>
              <w:t>/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71" w:type="dxa"/>
            <w:tcBorders>
              <w:right w:val="single" w:sz="4" w:space="0" w:color="auto"/>
            </w:tcBorders>
            <w:shd w:val="clear" w:color="auto" w:fill="auto"/>
          </w:tcPr>
          <w:p w14:paraId="185B8DEA" w14:textId="6F9EDB43" w:rsidR="00EC09AB" w:rsidRPr="00F2303B" w:rsidRDefault="00EC09AB">
            <w:pPr>
              <w:tabs>
                <w:tab w:val="left" w:pos="2027"/>
              </w:tabs>
              <w:rPr>
                <w:sz w:val="21"/>
                <w:szCs w:val="21"/>
              </w:rPr>
            </w:pPr>
          </w:p>
        </w:tc>
      </w:tr>
      <w:tr w:rsidR="003B56B9" w:rsidRPr="00F2303B" w14:paraId="696381B7" w14:textId="77777777" w:rsidTr="00A431F3">
        <w:trPr>
          <w:trHeight w:val="38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</w:tcBorders>
            <w:shd w:val="clear" w:color="auto" w:fill="auto"/>
          </w:tcPr>
          <w:p w14:paraId="1080404C" w14:textId="07DC289E" w:rsidR="003B56B9" w:rsidRPr="00F2303B" w:rsidRDefault="00322C75">
            <w:pPr>
              <w:rPr>
                <w:sz w:val="21"/>
                <w:szCs w:val="21"/>
              </w:rPr>
            </w:pPr>
            <w:r w:rsidRPr="00F2303B">
              <w:rPr>
                <w:sz w:val="21"/>
                <w:szCs w:val="21"/>
              </w:rPr>
              <w:lastRenderedPageBreak/>
              <w:t xml:space="preserve">Personal statement on your reasons for undertaking </w:t>
            </w:r>
            <w:proofErr w:type="spellStart"/>
            <w:r w:rsidRPr="00F2303B">
              <w:rPr>
                <w:sz w:val="21"/>
                <w:szCs w:val="21"/>
              </w:rPr>
              <w:t>Honours</w:t>
            </w:r>
            <w:proofErr w:type="spellEnd"/>
            <w:r w:rsidRPr="00F2303B">
              <w:rPr>
                <w:sz w:val="21"/>
                <w:szCs w:val="21"/>
              </w:rPr>
              <w:t>, your research interests</w:t>
            </w:r>
            <w:r w:rsidR="00460650" w:rsidRPr="00F2303B">
              <w:rPr>
                <w:sz w:val="21"/>
                <w:szCs w:val="21"/>
              </w:rPr>
              <w:t xml:space="preserve"> &amp; </w:t>
            </w:r>
            <w:r w:rsidRPr="00F2303B">
              <w:rPr>
                <w:sz w:val="21"/>
                <w:szCs w:val="21"/>
              </w:rPr>
              <w:t>the environmental issues you are passionate about (300 words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71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14:paraId="232F51D8" w14:textId="72C5A0F2" w:rsidR="00B0532C" w:rsidRPr="00F2303B" w:rsidRDefault="00B0532C" w:rsidP="003B56B9">
            <w:pPr>
              <w:rPr>
                <w:sz w:val="21"/>
                <w:szCs w:val="21"/>
              </w:rPr>
            </w:pPr>
          </w:p>
        </w:tc>
      </w:tr>
    </w:tbl>
    <w:p w14:paraId="5889C1C5" w14:textId="77777777" w:rsidR="000035DD" w:rsidRDefault="000035DD" w:rsidP="00DB33A2">
      <w:pPr>
        <w:rPr>
          <w:rFonts w:eastAsia="Calibri" w:cstheme="minorHAnsi"/>
          <w:b/>
          <w:bCs/>
          <w:color w:val="E64526"/>
          <w:sz w:val="28"/>
          <w:szCs w:val="28"/>
          <w:lang w:val="en-AU"/>
        </w:rPr>
      </w:pPr>
    </w:p>
    <w:p w14:paraId="163007DA" w14:textId="5A60EE50" w:rsidR="0009217B" w:rsidRPr="008F2F91" w:rsidRDefault="002457E2" w:rsidP="00B0532C">
      <w:pPr>
        <w:tabs>
          <w:tab w:val="left" w:pos="2139"/>
        </w:tabs>
        <w:rPr>
          <w:rFonts w:eastAsia="Calibri" w:cstheme="minorHAnsi"/>
          <w:b/>
          <w:bCs/>
          <w:color w:val="E64526"/>
          <w:sz w:val="28"/>
          <w:szCs w:val="28"/>
          <w:lang w:val="en-AU"/>
        </w:rPr>
      </w:pPr>
      <w:r w:rsidRPr="008F2F91">
        <w:rPr>
          <w:rFonts w:eastAsia="Calibri" w:cstheme="minorHAnsi"/>
          <w:b/>
          <w:bCs/>
          <w:color w:val="E64526"/>
          <w:sz w:val="28"/>
          <w:szCs w:val="28"/>
          <w:lang w:val="en-AU"/>
        </w:rPr>
        <w:t>Benefits and Expectations</w:t>
      </w:r>
    </w:p>
    <w:p w14:paraId="1388CB73" w14:textId="1F1FF7A0" w:rsidR="002457E2" w:rsidRPr="002457E2" w:rsidRDefault="002457E2" w:rsidP="002457E2">
      <w:pPr>
        <w:rPr>
          <w:rFonts w:eastAsia="Times New Roman" w:cstheme="minorHAnsi"/>
          <w:sz w:val="22"/>
          <w:szCs w:val="22"/>
          <w:lang w:val="en-AU" w:eastAsia="en-GB"/>
        </w:rPr>
      </w:pPr>
      <w:r w:rsidRPr="002457E2">
        <w:rPr>
          <w:rFonts w:eastAsia="Times New Roman" w:cstheme="minorHAnsi"/>
          <w:color w:val="000000"/>
          <w:sz w:val="21"/>
          <w:szCs w:val="21"/>
          <w:lang w:val="en-AU" w:eastAsia="en-GB"/>
        </w:rPr>
        <w:br/>
      </w:r>
      <w:r w:rsidRPr="002457E2">
        <w:rPr>
          <w:rFonts w:eastAsia="Times New Roman" w:cstheme="minorHAnsi"/>
          <w:color w:val="000000"/>
          <w:sz w:val="22"/>
          <w:szCs w:val="22"/>
          <w:lang w:val="en-AU" w:eastAsia="en-GB"/>
        </w:rPr>
        <w:t xml:space="preserve">The aim of the SEI Honours Research Fellowship </w:t>
      </w:r>
      <w:r w:rsidR="009F1D69">
        <w:rPr>
          <w:rFonts w:eastAsia="Times New Roman" w:cstheme="minorHAnsi"/>
          <w:color w:val="000000"/>
          <w:sz w:val="22"/>
          <w:szCs w:val="22"/>
          <w:lang w:val="en-AU" w:eastAsia="en-GB"/>
        </w:rPr>
        <w:t>is to give</w:t>
      </w:r>
      <w:r w:rsidR="009F1D69" w:rsidRPr="002457E2">
        <w:rPr>
          <w:rFonts w:eastAsia="Times New Roman" w:cstheme="minorHAnsi"/>
          <w:color w:val="000000"/>
          <w:sz w:val="22"/>
          <w:szCs w:val="22"/>
          <w:lang w:val="en-AU" w:eastAsia="en-GB"/>
        </w:rPr>
        <w:t xml:space="preserve"> </w:t>
      </w:r>
      <w:r w:rsidRPr="002457E2">
        <w:rPr>
          <w:rFonts w:eastAsia="Times New Roman" w:cstheme="minorHAnsi"/>
          <w:color w:val="000000"/>
          <w:sz w:val="22"/>
          <w:szCs w:val="22"/>
          <w:lang w:val="en-AU" w:eastAsia="en-GB"/>
        </w:rPr>
        <w:t>candidates unique access to the SEI’s global network of leading environmental scholars, as well as:</w:t>
      </w:r>
    </w:p>
    <w:p w14:paraId="01F1C616" w14:textId="4F5A75C3" w:rsidR="002457E2" w:rsidRDefault="0095427B" w:rsidP="002457E2">
      <w:pPr>
        <w:numPr>
          <w:ilvl w:val="0"/>
          <w:numId w:val="3"/>
        </w:numPr>
        <w:spacing w:before="100" w:beforeAutospacing="1" w:after="100" w:afterAutospacing="1"/>
        <w:rPr>
          <w:rFonts w:eastAsia="Times New Roman" w:cstheme="minorHAnsi"/>
          <w:color w:val="000000"/>
          <w:sz w:val="22"/>
          <w:szCs w:val="22"/>
          <w:lang w:val="en-AU" w:eastAsia="en-GB"/>
        </w:rPr>
      </w:pPr>
      <w:r>
        <w:rPr>
          <w:rFonts w:eastAsia="Times New Roman" w:cstheme="minorHAnsi"/>
          <w:color w:val="000000"/>
          <w:sz w:val="22"/>
          <w:szCs w:val="22"/>
          <w:lang w:val="en-AU" w:eastAsia="en-GB"/>
        </w:rPr>
        <w:t>M</w:t>
      </w:r>
      <w:r w:rsidRPr="002457E2">
        <w:rPr>
          <w:rFonts w:eastAsia="Times New Roman" w:cstheme="minorHAnsi"/>
          <w:color w:val="000000"/>
          <w:sz w:val="22"/>
          <w:szCs w:val="22"/>
          <w:lang w:val="en-AU" w:eastAsia="en-GB"/>
        </w:rPr>
        <w:t xml:space="preserve">entoring </w:t>
      </w:r>
      <w:r w:rsidR="002457E2" w:rsidRPr="002457E2">
        <w:rPr>
          <w:rFonts w:eastAsia="Times New Roman" w:cstheme="minorHAnsi"/>
          <w:color w:val="000000"/>
          <w:sz w:val="22"/>
          <w:szCs w:val="22"/>
          <w:lang w:val="en-AU" w:eastAsia="en-GB"/>
        </w:rPr>
        <w:t>from a senior academic outside but complementary to the candidate’s discipline to</w:t>
      </w:r>
      <w:r w:rsidR="000556BF">
        <w:rPr>
          <w:rFonts w:eastAsia="Times New Roman" w:cstheme="minorHAnsi"/>
          <w:color w:val="000000"/>
          <w:sz w:val="22"/>
          <w:szCs w:val="22"/>
          <w:lang w:val="en-AU" w:eastAsia="en-GB"/>
        </w:rPr>
        <w:t xml:space="preserve"> </w:t>
      </w:r>
      <w:r w:rsidR="002457E2" w:rsidRPr="002457E2">
        <w:rPr>
          <w:rFonts w:eastAsia="Times New Roman" w:cstheme="minorHAnsi"/>
          <w:color w:val="000000"/>
          <w:sz w:val="22"/>
          <w:szCs w:val="22"/>
          <w:lang w:val="en-AU" w:eastAsia="en-GB"/>
        </w:rPr>
        <w:t xml:space="preserve">promote multi-disciplinary </w:t>
      </w:r>
      <w:proofErr w:type="gramStart"/>
      <w:r w:rsidR="002457E2" w:rsidRPr="002457E2">
        <w:rPr>
          <w:rFonts w:eastAsia="Times New Roman" w:cstheme="minorHAnsi"/>
          <w:color w:val="000000"/>
          <w:sz w:val="22"/>
          <w:szCs w:val="22"/>
          <w:lang w:val="en-AU" w:eastAsia="en-GB"/>
        </w:rPr>
        <w:t>thinking</w:t>
      </w:r>
      <w:r w:rsidR="002457E2" w:rsidRPr="008F2F91">
        <w:rPr>
          <w:rFonts w:eastAsia="Times New Roman" w:cstheme="minorHAnsi"/>
          <w:color w:val="000000"/>
          <w:sz w:val="22"/>
          <w:szCs w:val="22"/>
          <w:lang w:val="en-AU" w:eastAsia="en-GB"/>
        </w:rPr>
        <w:t>;</w:t>
      </w:r>
      <w:proofErr w:type="gramEnd"/>
    </w:p>
    <w:p w14:paraId="011F0403" w14:textId="60A1C1BF" w:rsidR="000556BF" w:rsidRPr="000556BF" w:rsidRDefault="000556BF" w:rsidP="000556BF">
      <w:pPr>
        <w:numPr>
          <w:ilvl w:val="0"/>
          <w:numId w:val="3"/>
        </w:numPr>
        <w:spacing w:before="100" w:beforeAutospacing="1" w:after="100" w:afterAutospacing="1"/>
        <w:rPr>
          <w:rFonts w:eastAsia="Times New Roman" w:cstheme="minorHAnsi"/>
          <w:color w:val="000000"/>
          <w:sz w:val="22"/>
          <w:szCs w:val="22"/>
          <w:lang w:val="en-AU" w:eastAsia="en-GB"/>
        </w:rPr>
      </w:pPr>
      <w:r>
        <w:rPr>
          <w:rFonts w:eastAsia="Times New Roman" w:cstheme="minorHAnsi"/>
          <w:color w:val="000000"/>
          <w:sz w:val="22"/>
          <w:szCs w:val="22"/>
          <w:lang w:val="en-AU" w:eastAsia="en-GB"/>
        </w:rPr>
        <w:t>A</w:t>
      </w:r>
      <w:r w:rsidRPr="000556BF">
        <w:rPr>
          <w:rFonts w:eastAsia="Times New Roman" w:cstheme="minorHAnsi"/>
          <w:color w:val="000000"/>
          <w:sz w:val="22"/>
          <w:szCs w:val="22"/>
          <w:lang w:val="en-AU" w:eastAsia="en-GB"/>
        </w:rPr>
        <w:t xml:space="preserve"> bursary of $2,000 towards research </w:t>
      </w:r>
      <w:proofErr w:type="gramStart"/>
      <w:r w:rsidRPr="000556BF">
        <w:rPr>
          <w:rFonts w:eastAsia="Times New Roman" w:cstheme="minorHAnsi"/>
          <w:color w:val="000000"/>
          <w:sz w:val="22"/>
          <w:szCs w:val="22"/>
          <w:lang w:val="en-AU" w:eastAsia="en-GB"/>
        </w:rPr>
        <w:t>costs</w:t>
      </w:r>
      <w:r>
        <w:rPr>
          <w:rFonts w:eastAsia="Times New Roman" w:cstheme="minorHAnsi"/>
          <w:color w:val="000000"/>
          <w:sz w:val="22"/>
          <w:szCs w:val="22"/>
          <w:lang w:val="en-AU" w:eastAsia="en-GB"/>
        </w:rPr>
        <w:t>;</w:t>
      </w:r>
      <w:proofErr w:type="gramEnd"/>
    </w:p>
    <w:p w14:paraId="74672259" w14:textId="46EF222E" w:rsidR="002457E2" w:rsidRPr="00B0532C" w:rsidRDefault="0095427B" w:rsidP="00B0532C">
      <w:pPr>
        <w:numPr>
          <w:ilvl w:val="0"/>
          <w:numId w:val="3"/>
        </w:numPr>
        <w:spacing w:before="100" w:beforeAutospacing="1" w:after="100" w:afterAutospacing="1"/>
        <w:rPr>
          <w:rFonts w:eastAsia="Times New Roman" w:cstheme="minorHAnsi"/>
          <w:color w:val="000000"/>
          <w:sz w:val="22"/>
          <w:szCs w:val="22"/>
          <w:lang w:val="en-AU" w:eastAsia="en-GB"/>
        </w:rPr>
      </w:pPr>
      <w:r>
        <w:rPr>
          <w:rFonts w:eastAsia="Times New Roman" w:cstheme="minorHAnsi"/>
          <w:color w:val="000000"/>
          <w:sz w:val="22"/>
          <w:szCs w:val="22"/>
          <w:lang w:val="en-AU" w:eastAsia="en-GB"/>
        </w:rPr>
        <w:t>T</w:t>
      </w:r>
      <w:r w:rsidRPr="002457E2">
        <w:rPr>
          <w:rFonts w:eastAsia="Times New Roman" w:cstheme="minorHAnsi"/>
          <w:color w:val="000000"/>
          <w:sz w:val="22"/>
          <w:szCs w:val="22"/>
          <w:lang w:val="en-AU" w:eastAsia="en-GB"/>
        </w:rPr>
        <w:t xml:space="preserve">he </w:t>
      </w:r>
      <w:r w:rsidR="002457E2" w:rsidRPr="002457E2">
        <w:rPr>
          <w:rFonts w:eastAsia="Times New Roman" w:cstheme="minorHAnsi"/>
          <w:color w:val="000000"/>
          <w:sz w:val="22"/>
          <w:szCs w:val="22"/>
          <w:lang w:val="en-AU" w:eastAsia="en-GB"/>
        </w:rPr>
        <w:t>opportunity to collaborate on multi-disciplinary projects with researchers across the University</w:t>
      </w:r>
      <w:r w:rsidR="00B0532C">
        <w:rPr>
          <w:rFonts w:eastAsia="Times New Roman" w:cstheme="minorHAnsi"/>
          <w:color w:val="000000"/>
          <w:sz w:val="22"/>
          <w:szCs w:val="22"/>
          <w:lang w:val="en-AU" w:eastAsia="en-GB"/>
        </w:rPr>
        <w:t xml:space="preserve">, and </w:t>
      </w:r>
      <w:r w:rsidR="002457E2" w:rsidRPr="00B0532C">
        <w:rPr>
          <w:rFonts w:eastAsia="Times New Roman" w:cstheme="minorHAnsi"/>
          <w:color w:val="000000"/>
          <w:sz w:val="22"/>
          <w:szCs w:val="22"/>
          <w:lang w:val="en-AU" w:eastAsia="en-GB"/>
        </w:rPr>
        <w:t xml:space="preserve">contribute toward single-authored and multi-authored </w:t>
      </w:r>
      <w:proofErr w:type="gramStart"/>
      <w:r w:rsidR="002457E2" w:rsidRPr="00B0532C">
        <w:rPr>
          <w:rFonts w:eastAsia="Times New Roman" w:cstheme="minorHAnsi"/>
          <w:color w:val="000000"/>
          <w:sz w:val="22"/>
          <w:szCs w:val="22"/>
          <w:lang w:val="en-AU" w:eastAsia="en-GB"/>
        </w:rPr>
        <w:t>articles;</w:t>
      </w:r>
      <w:proofErr w:type="gramEnd"/>
    </w:p>
    <w:p w14:paraId="339DB867" w14:textId="7E925593" w:rsidR="002457E2" w:rsidRPr="002457E2" w:rsidRDefault="0095427B" w:rsidP="002457E2">
      <w:pPr>
        <w:numPr>
          <w:ilvl w:val="0"/>
          <w:numId w:val="3"/>
        </w:numPr>
        <w:spacing w:before="100" w:beforeAutospacing="1" w:after="100" w:afterAutospacing="1"/>
        <w:rPr>
          <w:rFonts w:eastAsia="Times New Roman" w:cstheme="minorHAnsi"/>
          <w:color w:val="000000"/>
          <w:sz w:val="21"/>
          <w:szCs w:val="21"/>
          <w:lang w:val="en-AU" w:eastAsia="en-GB"/>
        </w:rPr>
      </w:pPr>
      <w:r>
        <w:rPr>
          <w:rFonts w:eastAsia="Times New Roman" w:cstheme="minorHAnsi"/>
          <w:color w:val="000000"/>
          <w:sz w:val="22"/>
          <w:szCs w:val="22"/>
          <w:lang w:val="en-AU" w:eastAsia="en-GB"/>
        </w:rPr>
        <w:t>A</w:t>
      </w:r>
      <w:r w:rsidRPr="002457E2">
        <w:rPr>
          <w:rFonts w:eastAsia="Times New Roman" w:cstheme="minorHAnsi"/>
          <w:color w:val="000000"/>
          <w:sz w:val="22"/>
          <w:szCs w:val="22"/>
          <w:lang w:val="en-AU" w:eastAsia="en-GB"/>
        </w:rPr>
        <w:t xml:space="preserve"> </w:t>
      </w:r>
      <w:proofErr w:type="spellStart"/>
      <w:r w:rsidR="00E222A8">
        <w:rPr>
          <w:rFonts w:eastAsia="Times New Roman" w:cstheme="minorHAnsi"/>
          <w:color w:val="000000"/>
          <w:sz w:val="22"/>
          <w:szCs w:val="22"/>
          <w:lang w:val="en-AU" w:eastAsia="en-GB"/>
        </w:rPr>
        <w:t>hot</w:t>
      </w:r>
      <w:r w:rsidR="002457E2" w:rsidRPr="002457E2">
        <w:rPr>
          <w:rFonts w:eastAsia="Times New Roman" w:cstheme="minorHAnsi"/>
          <w:color w:val="000000"/>
          <w:sz w:val="22"/>
          <w:szCs w:val="22"/>
          <w:lang w:val="en-AU" w:eastAsia="en-GB"/>
        </w:rPr>
        <w:t>desk</w:t>
      </w:r>
      <w:proofErr w:type="spellEnd"/>
      <w:r w:rsidR="002457E2" w:rsidRPr="002457E2">
        <w:rPr>
          <w:rFonts w:eastAsia="Times New Roman" w:cstheme="minorHAnsi"/>
          <w:color w:val="000000"/>
          <w:sz w:val="22"/>
          <w:szCs w:val="22"/>
          <w:lang w:val="en-AU" w:eastAsia="en-GB"/>
        </w:rPr>
        <w:t xml:space="preserve"> in the SEI office in the Quadrangle (for the duration of the Fellowship)</w:t>
      </w:r>
      <w:r w:rsidR="002457E2" w:rsidRPr="008F2F91">
        <w:rPr>
          <w:rFonts w:eastAsia="Times New Roman" w:cstheme="minorHAnsi"/>
          <w:color w:val="000000"/>
          <w:sz w:val="22"/>
          <w:szCs w:val="22"/>
          <w:lang w:val="en-AU" w:eastAsia="en-GB"/>
        </w:rPr>
        <w:t>.</w:t>
      </w:r>
    </w:p>
    <w:p w14:paraId="44B81BDD" w14:textId="5BEB83FB" w:rsidR="002457E2" w:rsidRPr="002457E2" w:rsidRDefault="002457E2" w:rsidP="002457E2">
      <w:pPr>
        <w:rPr>
          <w:rFonts w:eastAsia="Times New Roman" w:cstheme="minorHAnsi"/>
          <w:color w:val="000000"/>
          <w:sz w:val="22"/>
          <w:szCs w:val="22"/>
          <w:lang w:val="en-AU" w:eastAsia="en-GB"/>
        </w:rPr>
      </w:pPr>
      <w:r w:rsidRPr="002457E2">
        <w:rPr>
          <w:rFonts w:eastAsia="Times New Roman" w:cstheme="minorHAnsi"/>
          <w:color w:val="000000"/>
          <w:sz w:val="22"/>
          <w:szCs w:val="22"/>
          <w:lang w:val="en-AU" w:eastAsia="en-GB"/>
        </w:rPr>
        <w:t>It is expected that during your Fellowship that you will undertake and complete the following:</w:t>
      </w:r>
    </w:p>
    <w:p w14:paraId="6611BBF5" w14:textId="61EC11D0" w:rsidR="002457E2" w:rsidRPr="002457E2" w:rsidRDefault="002457E2" w:rsidP="002457E2">
      <w:pPr>
        <w:numPr>
          <w:ilvl w:val="0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sz w:val="22"/>
          <w:szCs w:val="22"/>
          <w:lang w:val="en-AU" w:eastAsia="en-GB"/>
        </w:rPr>
      </w:pPr>
      <w:r w:rsidRPr="002457E2">
        <w:rPr>
          <w:rFonts w:eastAsia="Times New Roman" w:cstheme="minorHAnsi"/>
          <w:color w:val="000000"/>
          <w:sz w:val="22"/>
          <w:szCs w:val="22"/>
          <w:lang w:val="en-AU" w:eastAsia="en-GB"/>
        </w:rPr>
        <w:t xml:space="preserve">Honours thesis and any required </w:t>
      </w:r>
      <w:proofErr w:type="gramStart"/>
      <w:r w:rsidRPr="002457E2">
        <w:rPr>
          <w:rFonts w:eastAsia="Times New Roman" w:cstheme="minorHAnsi"/>
          <w:color w:val="000000"/>
          <w:sz w:val="22"/>
          <w:szCs w:val="22"/>
          <w:lang w:val="en-AU" w:eastAsia="en-GB"/>
        </w:rPr>
        <w:t>coursework</w:t>
      </w:r>
      <w:r w:rsidR="002745EA">
        <w:rPr>
          <w:rFonts w:eastAsia="Times New Roman" w:cstheme="minorHAnsi"/>
          <w:color w:val="000000"/>
          <w:sz w:val="22"/>
          <w:szCs w:val="22"/>
          <w:lang w:val="en-AU" w:eastAsia="en-GB"/>
        </w:rPr>
        <w:t>;</w:t>
      </w:r>
      <w:proofErr w:type="gramEnd"/>
    </w:p>
    <w:p w14:paraId="2D6FBCBF" w14:textId="767DAB41" w:rsidR="009F1D69" w:rsidRDefault="004C059E" w:rsidP="002457E2">
      <w:pPr>
        <w:numPr>
          <w:ilvl w:val="0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sz w:val="22"/>
          <w:szCs w:val="22"/>
          <w:lang w:val="en-AU" w:eastAsia="en-GB"/>
        </w:rPr>
      </w:pPr>
      <w:r>
        <w:rPr>
          <w:rFonts w:eastAsia="Times New Roman" w:cstheme="minorHAnsi"/>
          <w:color w:val="000000"/>
          <w:sz w:val="22"/>
          <w:szCs w:val="22"/>
          <w:lang w:val="en-AU" w:eastAsia="en-GB"/>
        </w:rPr>
        <w:t>Contribute at least o</w:t>
      </w:r>
      <w:r w:rsidR="007D1531">
        <w:rPr>
          <w:rFonts w:eastAsia="Times New Roman" w:cstheme="minorHAnsi"/>
          <w:color w:val="000000"/>
          <w:sz w:val="22"/>
          <w:szCs w:val="22"/>
          <w:lang w:val="en-AU" w:eastAsia="en-GB"/>
        </w:rPr>
        <w:t>ne article</w:t>
      </w:r>
      <w:r w:rsidR="002457E2" w:rsidRPr="002457E2">
        <w:rPr>
          <w:rFonts w:eastAsia="Times New Roman" w:cstheme="minorHAnsi"/>
          <w:color w:val="000000"/>
          <w:sz w:val="22"/>
          <w:szCs w:val="22"/>
          <w:lang w:val="en-AU" w:eastAsia="en-GB"/>
        </w:rPr>
        <w:t xml:space="preserve"> for the SEI website (</w:t>
      </w:r>
      <w:r w:rsidR="007D1531">
        <w:rPr>
          <w:rFonts w:eastAsia="Times New Roman" w:cstheme="minorHAnsi"/>
          <w:color w:val="000000"/>
          <w:sz w:val="22"/>
          <w:szCs w:val="22"/>
          <w:lang w:val="en-AU" w:eastAsia="en-GB"/>
        </w:rPr>
        <w:t>this could be a reflection piece</w:t>
      </w:r>
      <w:r>
        <w:rPr>
          <w:rFonts w:eastAsia="Times New Roman" w:cstheme="minorHAnsi"/>
          <w:color w:val="000000"/>
          <w:sz w:val="22"/>
          <w:szCs w:val="22"/>
          <w:lang w:val="en-AU" w:eastAsia="en-GB"/>
        </w:rPr>
        <w:t xml:space="preserve"> and/or Q+A</w:t>
      </w:r>
      <w:r w:rsidR="007D1531">
        <w:rPr>
          <w:rFonts w:eastAsia="Times New Roman" w:cstheme="minorHAnsi"/>
          <w:color w:val="000000"/>
          <w:sz w:val="22"/>
          <w:szCs w:val="22"/>
          <w:lang w:val="en-AU" w:eastAsia="en-GB"/>
        </w:rPr>
        <w:t xml:space="preserve"> about your research</w:t>
      </w:r>
      <w:proofErr w:type="gramStart"/>
      <w:r>
        <w:rPr>
          <w:rFonts w:eastAsia="Times New Roman" w:cstheme="minorHAnsi"/>
          <w:color w:val="000000"/>
          <w:sz w:val="22"/>
          <w:szCs w:val="22"/>
          <w:lang w:val="en-AU" w:eastAsia="en-GB"/>
        </w:rPr>
        <w:t>)</w:t>
      </w:r>
      <w:r w:rsidR="002745EA">
        <w:rPr>
          <w:rFonts w:eastAsia="Times New Roman" w:cstheme="minorHAnsi"/>
          <w:color w:val="000000"/>
          <w:sz w:val="22"/>
          <w:szCs w:val="22"/>
          <w:lang w:val="en-AU" w:eastAsia="en-GB"/>
        </w:rPr>
        <w:t>;</w:t>
      </w:r>
      <w:proofErr w:type="gramEnd"/>
    </w:p>
    <w:p w14:paraId="3381C538" w14:textId="77777777" w:rsidR="00B0532C" w:rsidRDefault="009F1D69" w:rsidP="002457E2">
      <w:pPr>
        <w:numPr>
          <w:ilvl w:val="0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sz w:val="22"/>
          <w:szCs w:val="22"/>
          <w:lang w:val="en-AU" w:eastAsia="en-GB"/>
        </w:rPr>
      </w:pPr>
      <w:r w:rsidRPr="6BD915AE">
        <w:rPr>
          <w:rFonts w:eastAsia="Times New Roman"/>
          <w:color w:val="000000" w:themeColor="text1"/>
          <w:sz w:val="22"/>
          <w:szCs w:val="22"/>
          <w:lang w:val="en-AU" w:eastAsia="en-GB"/>
        </w:rPr>
        <w:t>P</w:t>
      </w:r>
      <w:r w:rsidR="002745EA" w:rsidRPr="6BD915AE">
        <w:rPr>
          <w:rFonts w:eastAsia="Times New Roman"/>
          <w:color w:val="000000" w:themeColor="text1"/>
          <w:sz w:val="22"/>
          <w:szCs w:val="22"/>
          <w:lang w:val="en-AU" w:eastAsia="en-GB"/>
        </w:rPr>
        <w:t>resent</w:t>
      </w:r>
      <w:r w:rsidR="00190352" w:rsidRPr="6BD915AE">
        <w:rPr>
          <w:rFonts w:eastAsia="Times New Roman"/>
          <w:color w:val="000000" w:themeColor="text1"/>
          <w:sz w:val="22"/>
          <w:szCs w:val="22"/>
          <w:lang w:val="en-AU" w:eastAsia="en-GB"/>
        </w:rPr>
        <w:t>ation of</w:t>
      </w:r>
      <w:r w:rsidR="002745EA" w:rsidRPr="6BD915AE">
        <w:rPr>
          <w:rFonts w:eastAsia="Times New Roman"/>
          <w:color w:val="000000" w:themeColor="text1"/>
          <w:sz w:val="22"/>
          <w:szCs w:val="22"/>
          <w:lang w:val="en-AU" w:eastAsia="en-GB"/>
        </w:rPr>
        <w:t xml:space="preserve"> your project to SEI members, and contribut</w:t>
      </w:r>
      <w:r w:rsidR="00A31F67" w:rsidRPr="6BD915AE">
        <w:rPr>
          <w:rFonts w:eastAsia="Times New Roman"/>
          <w:color w:val="000000" w:themeColor="text1"/>
          <w:sz w:val="22"/>
          <w:szCs w:val="22"/>
          <w:lang w:val="en-AU" w:eastAsia="en-GB"/>
        </w:rPr>
        <w:t>ion</w:t>
      </w:r>
      <w:r w:rsidR="002745EA" w:rsidRPr="6BD915AE">
        <w:rPr>
          <w:rFonts w:eastAsia="Times New Roman"/>
          <w:color w:val="000000" w:themeColor="text1"/>
          <w:sz w:val="22"/>
          <w:szCs w:val="22"/>
          <w:lang w:val="en-AU" w:eastAsia="en-GB"/>
        </w:rPr>
        <w:t xml:space="preserve"> to a </w:t>
      </w:r>
      <w:r w:rsidR="0095427B" w:rsidRPr="6BD915AE">
        <w:rPr>
          <w:rFonts w:eastAsia="Times New Roman"/>
          <w:color w:val="000000" w:themeColor="text1"/>
          <w:sz w:val="22"/>
          <w:szCs w:val="22"/>
          <w:lang w:val="en-AU" w:eastAsia="en-GB"/>
        </w:rPr>
        <w:t>r</w:t>
      </w:r>
      <w:r w:rsidR="002745EA" w:rsidRPr="6BD915AE">
        <w:rPr>
          <w:rFonts w:eastAsia="Times New Roman"/>
          <w:color w:val="000000" w:themeColor="text1"/>
          <w:sz w:val="22"/>
          <w:szCs w:val="22"/>
          <w:lang w:val="en-AU" w:eastAsia="en-GB"/>
        </w:rPr>
        <w:t>oundtable discussion</w:t>
      </w:r>
      <w:r w:rsidR="002457E2" w:rsidRPr="6BD915AE">
        <w:rPr>
          <w:rFonts w:eastAsia="Times New Roman"/>
          <w:color w:val="000000" w:themeColor="text1"/>
          <w:sz w:val="22"/>
          <w:szCs w:val="22"/>
          <w:lang w:val="en-AU" w:eastAsia="en-GB"/>
        </w:rPr>
        <w:t>.</w:t>
      </w:r>
    </w:p>
    <w:p w14:paraId="62293636" w14:textId="653430EF" w:rsidR="002457E2" w:rsidRPr="008F2F91" w:rsidRDefault="002457E2" w:rsidP="00B0532C">
      <w:pPr>
        <w:spacing w:before="100" w:beforeAutospacing="1" w:after="100" w:afterAutospacing="1"/>
        <w:rPr>
          <w:rFonts w:eastAsia="Times New Roman" w:cstheme="minorHAnsi"/>
          <w:color w:val="000000"/>
          <w:sz w:val="22"/>
          <w:szCs w:val="22"/>
          <w:lang w:val="en-AU" w:eastAsia="en-GB"/>
        </w:rPr>
      </w:pPr>
      <w:r w:rsidRPr="00B0532C">
        <w:rPr>
          <w:rFonts w:eastAsia="Calibri" w:cstheme="minorHAnsi"/>
          <w:b/>
          <w:bCs/>
          <w:color w:val="E64526"/>
          <w:sz w:val="28"/>
          <w:szCs w:val="28"/>
          <w:lang w:val="en-AU"/>
        </w:rPr>
        <w:t xml:space="preserve">Application </w:t>
      </w:r>
      <w:r w:rsidR="000C63A7" w:rsidRPr="00B0532C">
        <w:rPr>
          <w:rFonts w:eastAsia="Calibri" w:cstheme="minorHAnsi"/>
          <w:b/>
          <w:bCs/>
          <w:color w:val="E64526"/>
          <w:sz w:val="28"/>
          <w:szCs w:val="28"/>
          <w:lang w:val="en-AU"/>
        </w:rPr>
        <w:t>Checklist</w:t>
      </w:r>
    </w:p>
    <w:p w14:paraId="7BB5A800" w14:textId="30AFB538" w:rsidR="002457E2" w:rsidRPr="008F2F91" w:rsidRDefault="002457E2" w:rsidP="002457E2">
      <w:pPr>
        <w:rPr>
          <w:rFonts w:eastAsia="Times New Roman" w:cstheme="minorHAnsi"/>
          <w:color w:val="000000"/>
          <w:sz w:val="22"/>
          <w:szCs w:val="22"/>
          <w:lang w:val="en-AU" w:eastAsia="en-GB"/>
        </w:rPr>
      </w:pPr>
      <w:r w:rsidRPr="008F2F91">
        <w:rPr>
          <w:rFonts w:eastAsia="Times New Roman" w:cstheme="minorHAnsi"/>
          <w:color w:val="000000"/>
          <w:sz w:val="22"/>
          <w:szCs w:val="22"/>
          <w:lang w:val="en-AU" w:eastAsia="en-GB"/>
        </w:rPr>
        <w:t>Please send this completed form in an email to</w:t>
      </w:r>
      <w:r w:rsidR="000C63A7" w:rsidRPr="008F2F91">
        <w:rPr>
          <w:rFonts w:eastAsia="Times New Roman" w:cstheme="minorHAnsi"/>
          <w:color w:val="000000"/>
          <w:sz w:val="22"/>
          <w:szCs w:val="22"/>
          <w:lang w:val="en-AU" w:eastAsia="en-GB"/>
        </w:rPr>
        <w:t xml:space="preserve"> </w:t>
      </w:r>
      <w:r w:rsidR="00AB1DE7">
        <w:rPr>
          <w:rFonts w:eastAsia="Times New Roman" w:cstheme="minorHAnsi"/>
          <w:b/>
          <w:bCs/>
          <w:color w:val="000000"/>
          <w:sz w:val="22"/>
          <w:szCs w:val="22"/>
          <w:lang w:val="en-AU" w:eastAsia="en-GB"/>
        </w:rPr>
        <w:t>sei.info@sydney.edu.au</w:t>
      </w:r>
      <w:r w:rsidRPr="002457E2">
        <w:rPr>
          <w:rFonts w:eastAsia="Times New Roman" w:cstheme="minorHAnsi"/>
          <w:color w:val="000000"/>
          <w:sz w:val="22"/>
          <w:szCs w:val="22"/>
          <w:lang w:val="en-AU" w:eastAsia="en-GB"/>
        </w:rPr>
        <w:t>, with the subject heading ‘Application for 20</w:t>
      </w:r>
      <w:r w:rsidRPr="008F2F91">
        <w:rPr>
          <w:rFonts w:eastAsia="Times New Roman" w:cstheme="minorHAnsi"/>
          <w:color w:val="000000"/>
          <w:sz w:val="22"/>
          <w:szCs w:val="22"/>
          <w:lang w:val="en-AU" w:eastAsia="en-GB"/>
        </w:rPr>
        <w:t>2</w:t>
      </w:r>
      <w:r w:rsidR="00DD49F0">
        <w:rPr>
          <w:rFonts w:eastAsia="Times New Roman" w:cstheme="minorHAnsi"/>
          <w:color w:val="000000"/>
          <w:sz w:val="22"/>
          <w:szCs w:val="22"/>
          <w:lang w:val="en-AU" w:eastAsia="en-GB"/>
        </w:rPr>
        <w:t>3</w:t>
      </w:r>
      <w:r w:rsidRPr="002457E2">
        <w:rPr>
          <w:rFonts w:eastAsia="Times New Roman" w:cstheme="minorHAnsi"/>
          <w:color w:val="000000"/>
          <w:sz w:val="22"/>
          <w:szCs w:val="22"/>
          <w:lang w:val="en-AU" w:eastAsia="en-GB"/>
        </w:rPr>
        <w:t xml:space="preserve"> Honours Research Fellowship’</w:t>
      </w:r>
      <w:r w:rsidR="000C63A7" w:rsidRPr="008F2F91">
        <w:rPr>
          <w:rFonts w:eastAsia="Times New Roman" w:cstheme="minorHAnsi"/>
          <w:color w:val="000000"/>
          <w:sz w:val="22"/>
          <w:szCs w:val="22"/>
          <w:lang w:val="en-AU" w:eastAsia="en-GB"/>
        </w:rPr>
        <w:t xml:space="preserve"> and </w:t>
      </w:r>
      <w:r w:rsidRPr="008F2F91">
        <w:rPr>
          <w:rFonts w:eastAsia="Times New Roman" w:cstheme="minorHAnsi"/>
          <w:color w:val="000000"/>
          <w:sz w:val="22"/>
          <w:szCs w:val="22"/>
          <w:lang w:val="en-AU" w:eastAsia="en-GB"/>
        </w:rPr>
        <w:t xml:space="preserve">the following </w:t>
      </w:r>
      <w:r w:rsidR="000C63A7" w:rsidRPr="008F2F91">
        <w:rPr>
          <w:rFonts w:eastAsia="Times New Roman" w:cstheme="minorHAnsi"/>
          <w:color w:val="000000"/>
          <w:sz w:val="22"/>
          <w:szCs w:val="22"/>
          <w:lang w:val="en-AU" w:eastAsia="en-GB"/>
        </w:rPr>
        <w:t>documents attached:</w:t>
      </w:r>
    </w:p>
    <w:p w14:paraId="713D5E3E" w14:textId="77777777" w:rsidR="002457E2" w:rsidRPr="008F2F91" w:rsidRDefault="002457E2" w:rsidP="002457E2">
      <w:pPr>
        <w:rPr>
          <w:rFonts w:eastAsia="Times New Roman" w:cstheme="minorHAnsi"/>
          <w:color w:val="000000"/>
          <w:sz w:val="22"/>
          <w:szCs w:val="22"/>
          <w:lang w:val="en-AU" w:eastAsia="en-GB"/>
        </w:rPr>
      </w:pPr>
    </w:p>
    <w:p w14:paraId="493ED63D" w14:textId="17C119AF" w:rsidR="00172920" w:rsidRDefault="00B0532C" w:rsidP="004C059E">
      <w:pPr>
        <w:ind w:left="720"/>
        <w:rPr>
          <w:rFonts w:eastAsia="Times New Roman" w:cstheme="minorHAnsi"/>
          <w:color w:val="000000"/>
          <w:sz w:val="22"/>
          <w:szCs w:val="22"/>
          <w:lang w:val="en-AU" w:eastAsia="en-GB"/>
        </w:rPr>
      </w:pPr>
      <w:sdt>
        <w:sdtPr>
          <w:rPr>
            <w:rFonts w:eastAsia="MS Gothic" w:cstheme="minorHAnsi"/>
            <w:sz w:val="20"/>
            <w:szCs w:val="20"/>
          </w:rPr>
          <w:id w:val="19898197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63A7" w:rsidRPr="008F2F91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0C63A7" w:rsidRPr="008F2F91">
        <w:rPr>
          <w:rFonts w:eastAsia="MS Gothic" w:cstheme="minorHAnsi"/>
          <w:sz w:val="20"/>
          <w:szCs w:val="20"/>
        </w:rPr>
        <w:t xml:space="preserve"> </w:t>
      </w:r>
      <w:r w:rsidR="002457E2" w:rsidRPr="002457E2">
        <w:rPr>
          <w:rFonts w:eastAsia="Times New Roman" w:cstheme="minorHAnsi"/>
          <w:color w:val="000000"/>
          <w:sz w:val="22"/>
          <w:szCs w:val="22"/>
          <w:lang w:val="en-AU" w:eastAsia="en-GB"/>
        </w:rPr>
        <w:t>Proof that you have applied or been accepted to undertake Honours in semester 1, 202</w:t>
      </w:r>
      <w:r w:rsidR="007D1531">
        <w:rPr>
          <w:rFonts w:eastAsia="Times New Roman" w:cstheme="minorHAnsi"/>
          <w:color w:val="000000"/>
          <w:sz w:val="22"/>
          <w:szCs w:val="22"/>
          <w:lang w:val="en-AU" w:eastAsia="en-GB"/>
        </w:rPr>
        <w:t>3</w:t>
      </w:r>
      <w:r w:rsidR="002457E2" w:rsidRPr="002457E2">
        <w:rPr>
          <w:rFonts w:eastAsia="Times New Roman" w:cstheme="minorHAnsi"/>
          <w:color w:val="000000"/>
          <w:sz w:val="22"/>
          <w:szCs w:val="22"/>
          <w:lang w:val="en-AU" w:eastAsia="en-GB"/>
        </w:rPr>
        <w:t>. This can include a copy of your acceptance letter, or evidence of your pending application.</w:t>
      </w:r>
      <w:r w:rsidR="000C63A7" w:rsidRPr="008F2F91">
        <w:rPr>
          <w:rFonts w:eastAsia="Times New Roman" w:cstheme="minorHAnsi"/>
          <w:color w:val="000000"/>
          <w:sz w:val="22"/>
          <w:szCs w:val="22"/>
          <w:lang w:val="en-AU" w:eastAsia="en-GB"/>
        </w:rPr>
        <w:br/>
      </w:r>
      <w:sdt>
        <w:sdtPr>
          <w:rPr>
            <w:rFonts w:eastAsia="MS Gothic" w:cstheme="minorHAnsi"/>
            <w:sz w:val="20"/>
            <w:szCs w:val="20"/>
          </w:rPr>
          <w:id w:val="3577855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63A7" w:rsidRPr="008F2F91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0C63A7" w:rsidRPr="008F2F91">
        <w:rPr>
          <w:rFonts w:eastAsia="MS Gothic" w:cstheme="minorHAnsi"/>
          <w:sz w:val="20"/>
          <w:szCs w:val="20"/>
        </w:rPr>
        <w:t xml:space="preserve"> </w:t>
      </w:r>
      <w:r w:rsidR="002457E2" w:rsidRPr="002457E2">
        <w:rPr>
          <w:rFonts w:eastAsia="Times New Roman" w:cstheme="minorHAnsi"/>
          <w:color w:val="000000"/>
          <w:sz w:val="22"/>
          <w:szCs w:val="22"/>
          <w:lang w:val="en-AU" w:eastAsia="en-GB"/>
        </w:rPr>
        <w:t>A copy of your most recent academic transcript (it does not need to be a certified copy).</w:t>
      </w:r>
      <w:r w:rsidR="000C63A7" w:rsidRPr="008F2F91">
        <w:rPr>
          <w:rFonts w:eastAsia="Times New Roman" w:cstheme="minorHAnsi"/>
          <w:color w:val="000000"/>
          <w:sz w:val="22"/>
          <w:szCs w:val="22"/>
          <w:lang w:val="en-AU" w:eastAsia="en-GB"/>
        </w:rPr>
        <w:br/>
      </w:r>
      <w:sdt>
        <w:sdtPr>
          <w:rPr>
            <w:rFonts w:eastAsia="MS Gothic" w:cstheme="minorHAnsi"/>
            <w:sz w:val="20"/>
            <w:szCs w:val="20"/>
          </w:rPr>
          <w:id w:val="-13734611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63A7" w:rsidRPr="008F2F91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0C63A7" w:rsidRPr="008F2F91">
        <w:rPr>
          <w:rFonts w:eastAsia="MS Gothic" w:cstheme="minorHAnsi"/>
          <w:sz w:val="20"/>
          <w:szCs w:val="20"/>
        </w:rPr>
        <w:t xml:space="preserve"> </w:t>
      </w:r>
      <w:r w:rsidR="002457E2" w:rsidRPr="002457E2">
        <w:rPr>
          <w:rFonts w:eastAsia="Times New Roman" w:cstheme="minorHAnsi"/>
          <w:color w:val="000000"/>
          <w:sz w:val="22"/>
          <w:szCs w:val="22"/>
          <w:lang w:val="en-AU" w:eastAsia="en-GB"/>
        </w:rPr>
        <w:t>CV with details on your academic/non-academic achievements.</w:t>
      </w:r>
      <w:r w:rsidR="000C63A7" w:rsidRPr="008F2F91">
        <w:rPr>
          <w:rFonts w:eastAsia="Times New Roman" w:cstheme="minorHAnsi"/>
          <w:color w:val="000000"/>
          <w:sz w:val="22"/>
          <w:szCs w:val="22"/>
          <w:lang w:val="en-AU" w:eastAsia="en-GB"/>
        </w:rPr>
        <w:br/>
      </w:r>
    </w:p>
    <w:p w14:paraId="078ADCFE" w14:textId="778F6BF3" w:rsidR="0094497B" w:rsidRPr="00DD49F0" w:rsidRDefault="00172920" w:rsidP="00172920">
      <w:pPr>
        <w:rPr>
          <w:rFonts w:eastAsia="Times New Roman" w:cstheme="minorHAnsi"/>
          <w:color w:val="000000"/>
          <w:sz w:val="22"/>
          <w:szCs w:val="22"/>
          <w:lang w:val="en-AU" w:eastAsia="en-GB"/>
        </w:rPr>
      </w:pPr>
      <w:r>
        <w:rPr>
          <w:rFonts w:eastAsia="Times New Roman" w:cstheme="minorHAnsi"/>
          <w:b/>
          <w:bCs/>
          <w:color w:val="404040" w:themeColor="text1" w:themeTint="BF"/>
          <w:sz w:val="22"/>
          <w:szCs w:val="22"/>
        </w:rPr>
        <w:t xml:space="preserve">Applications are due by </w:t>
      </w:r>
      <w:r w:rsidR="00977E99">
        <w:rPr>
          <w:rFonts w:eastAsia="Times New Roman" w:cstheme="minorHAnsi"/>
          <w:b/>
          <w:bCs/>
          <w:color w:val="404040" w:themeColor="text1" w:themeTint="BF"/>
          <w:sz w:val="22"/>
          <w:szCs w:val="22"/>
        </w:rPr>
        <w:t>15</w:t>
      </w:r>
      <w:r>
        <w:rPr>
          <w:rFonts w:eastAsia="Times New Roman" w:cstheme="minorHAnsi"/>
          <w:b/>
          <w:bCs/>
          <w:color w:val="404040" w:themeColor="text1" w:themeTint="BF"/>
          <w:sz w:val="22"/>
          <w:szCs w:val="22"/>
        </w:rPr>
        <w:t xml:space="preserve"> February 202</w:t>
      </w:r>
      <w:r w:rsidR="00977E99">
        <w:rPr>
          <w:rFonts w:eastAsia="Times New Roman" w:cstheme="minorHAnsi"/>
          <w:b/>
          <w:bCs/>
          <w:color w:val="404040" w:themeColor="text1" w:themeTint="BF"/>
          <w:sz w:val="22"/>
          <w:szCs w:val="22"/>
        </w:rPr>
        <w:t>3</w:t>
      </w:r>
      <w:r>
        <w:rPr>
          <w:rFonts w:eastAsia="Times New Roman" w:cstheme="minorHAnsi"/>
          <w:b/>
          <w:bCs/>
          <w:color w:val="404040" w:themeColor="text1" w:themeTint="BF"/>
          <w:sz w:val="22"/>
          <w:szCs w:val="22"/>
        </w:rPr>
        <w:t>.</w:t>
      </w:r>
      <w:r w:rsidR="0094497B" w:rsidRPr="008F2F91">
        <w:rPr>
          <w:rFonts w:eastAsia="Times New Roman" w:cstheme="minorHAnsi"/>
          <w:b/>
          <w:bCs/>
          <w:color w:val="404040" w:themeColor="text1" w:themeTint="BF"/>
          <w:sz w:val="22"/>
          <w:szCs w:val="22"/>
        </w:rPr>
        <w:br/>
      </w:r>
    </w:p>
    <w:sectPr w:rsidR="0094497B" w:rsidRPr="00DD49F0" w:rsidSect="00452939">
      <w:head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DD6C91" w14:textId="77777777" w:rsidR="000B1F60" w:rsidRDefault="000B1F60" w:rsidP="0009217B">
      <w:r>
        <w:separator/>
      </w:r>
    </w:p>
  </w:endnote>
  <w:endnote w:type="continuationSeparator" w:id="0">
    <w:p w14:paraId="6F3812DC" w14:textId="77777777" w:rsidR="000B1F60" w:rsidRDefault="000B1F60" w:rsidP="0009217B">
      <w:r>
        <w:continuationSeparator/>
      </w:r>
    </w:p>
  </w:endnote>
  <w:endnote w:type="continuationNotice" w:id="1">
    <w:p w14:paraId="745D91F0" w14:textId="77777777" w:rsidR="000B1F60" w:rsidRDefault="000B1F6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w Cen MT">
    <w:panose1 w:val="020B0602020104020603"/>
    <w:charset w:val="4D"/>
    <w:family w:val="swiss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90F8BD" w14:textId="77777777" w:rsidR="000B1F60" w:rsidRDefault="000B1F60" w:rsidP="0009217B">
      <w:r>
        <w:separator/>
      </w:r>
    </w:p>
  </w:footnote>
  <w:footnote w:type="continuationSeparator" w:id="0">
    <w:p w14:paraId="6681C8EB" w14:textId="77777777" w:rsidR="000B1F60" w:rsidRDefault="000B1F60" w:rsidP="0009217B">
      <w:r>
        <w:continuationSeparator/>
      </w:r>
    </w:p>
  </w:footnote>
  <w:footnote w:type="continuationNotice" w:id="1">
    <w:p w14:paraId="2653B39D" w14:textId="77777777" w:rsidR="000B1F60" w:rsidRDefault="000B1F6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6C63E" w14:textId="2B716B2E" w:rsidR="00452939" w:rsidRDefault="00452939">
    <w:pPr>
      <w:pStyle w:val="Header"/>
    </w:pPr>
    <w:r>
      <w:rPr>
        <w:noProof/>
        <w:lang w:val="en-AU" w:eastAsia="en-AU"/>
      </w:rPr>
      <w:drawing>
        <wp:anchor distT="0" distB="0" distL="114300" distR="114300" simplePos="0" relativeHeight="251661313" behindDoc="0" locked="0" layoutInCell="1" allowOverlap="1" wp14:anchorId="18EAA0D4" wp14:editId="0A632BE4">
          <wp:simplePos x="0" y="0"/>
          <wp:positionH relativeFrom="column">
            <wp:posOffset>-415290</wp:posOffset>
          </wp:positionH>
          <wp:positionV relativeFrom="paragraph">
            <wp:posOffset>122555</wp:posOffset>
          </wp:positionV>
          <wp:extent cx="1511300" cy="957580"/>
          <wp:effectExtent l="0" t="0" r="0" b="0"/>
          <wp:wrapNone/>
          <wp:docPr id="2" name="Content Placeholder 17" descr="A black and white logo&#10;&#10;Description automatically generated with low confidence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Content Placeholder 17" descr="A black and white logo&#10;&#10;Description automatically generated with low confidence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1300" cy="9575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60289" behindDoc="0" locked="0" layoutInCell="1" allowOverlap="1" wp14:anchorId="559A175E" wp14:editId="06F789EB">
              <wp:simplePos x="0" y="0"/>
              <wp:positionH relativeFrom="column">
                <wp:posOffset>-932507</wp:posOffset>
              </wp:positionH>
              <wp:positionV relativeFrom="paragraph">
                <wp:posOffset>-470780</wp:posOffset>
              </wp:positionV>
              <wp:extent cx="8014914" cy="2186609"/>
              <wp:effectExtent l="0" t="0" r="0" b="0"/>
              <wp:wrapNone/>
              <wp:docPr id="1" name="Rectangle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8014914" cy="2186609"/>
                      </a:xfrm>
                      <a:prstGeom prst="rect">
                        <a:avLst/>
                      </a:prstGeom>
                      <a:solidFill>
                        <a:srgbClr val="E64626"/>
                      </a:solidFill>
                      <a:ln w="635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tlCol="0" anchor="ctr"/>
                  </wps:wsp>
                </a:graphicData>
              </a:graphic>
            </wp:anchor>
          </w:drawing>
        </mc:Choice>
        <mc:Fallback>
          <w:pict>
            <v:rect w14:anchorId="6FE07E22" id="Rectangle 14" o:spid="_x0000_s1026" style="position:absolute;margin-left:-73.45pt;margin-top:-37.05pt;width:631.1pt;height:172.15pt;z-index:25166028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" fillcolor="#e64626" stroked="f" strokeweight=".5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4028F"/>
    <w:multiLevelType w:val="multilevel"/>
    <w:tmpl w:val="AAB217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070274A"/>
    <w:multiLevelType w:val="multilevel"/>
    <w:tmpl w:val="08088F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9193605"/>
    <w:multiLevelType w:val="multilevel"/>
    <w:tmpl w:val="19B80D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C355776"/>
    <w:multiLevelType w:val="multilevel"/>
    <w:tmpl w:val="128E25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83125BA"/>
    <w:multiLevelType w:val="multilevel"/>
    <w:tmpl w:val="F1D4D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9F3145C"/>
    <w:multiLevelType w:val="multilevel"/>
    <w:tmpl w:val="A5CC2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0924DF6"/>
    <w:multiLevelType w:val="multilevel"/>
    <w:tmpl w:val="1EC0F7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70670847">
    <w:abstractNumId w:val="5"/>
  </w:num>
  <w:num w:numId="2" w16cid:durableId="758795681">
    <w:abstractNumId w:val="0"/>
  </w:num>
  <w:num w:numId="3" w16cid:durableId="489833142">
    <w:abstractNumId w:val="3"/>
  </w:num>
  <w:num w:numId="4" w16cid:durableId="278952636">
    <w:abstractNumId w:val="6"/>
  </w:num>
  <w:num w:numId="5" w16cid:durableId="1158496743">
    <w:abstractNumId w:val="1"/>
  </w:num>
  <w:num w:numId="6" w16cid:durableId="1084768028">
    <w:abstractNumId w:val="2"/>
  </w:num>
  <w:num w:numId="7" w16cid:durableId="148577503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3NDE3MjUyNTA3MbRQ0lEKTi0uzszPAykwrAUAaDPJ0SwAAAA="/>
  </w:docVars>
  <w:rsids>
    <w:rsidRoot w:val="006E7EDC"/>
    <w:rsid w:val="00000B49"/>
    <w:rsid w:val="0000203A"/>
    <w:rsid w:val="000035DD"/>
    <w:rsid w:val="000039D1"/>
    <w:rsid w:val="00005C3C"/>
    <w:rsid w:val="000072A8"/>
    <w:rsid w:val="00007A73"/>
    <w:rsid w:val="000101D8"/>
    <w:rsid w:val="000104B7"/>
    <w:rsid w:val="000106C4"/>
    <w:rsid w:val="000108D9"/>
    <w:rsid w:val="00010AED"/>
    <w:rsid w:val="00010DEF"/>
    <w:rsid w:val="00011E08"/>
    <w:rsid w:val="000140FD"/>
    <w:rsid w:val="0001417B"/>
    <w:rsid w:val="000147FF"/>
    <w:rsid w:val="0001591F"/>
    <w:rsid w:val="00016631"/>
    <w:rsid w:val="00017981"/>
    <w:rsid w:val="00020309"/>
    <w:rsid w:val="0002079C"/>
    <w:rsid w:val="000210BE"/>
    <w:rsid w:val="000219F6"/>
    <w:rsid w:val="00021A56"/>
    <w:rsid w:val="00021E74"/>
    <w:rsid w:val="00023F27"/>
    <w:rsid w:val="0002417C"/>
    <w:rsid w:val="00024764"/>
    <w:rsid w:val="000249CC"/>
    <w:rsid w:val="00024D04"/>
    <w:rsid w:val="00025D42"/>
    <w:rsid w:val="00025F26"/>
    <w:rsid w:val="00027887"/>
    <w:rsid w:val="00027D1D"/>
    <w:rsid w:val="00030017"/>
    <w:rsid w:val="00030079"/>
    <w:rsid w:val="00030D9C"/>
    <w:rsid w:val="000313A7"/>
    <w:rsid w:val="00031481"/>
    <w:rsid w:val="000314FA"/>
    <w:rsid w:val="000316BE"/>
    <w:rsid w:val="00031AB9"/>
    <w:rsid w:val="00032469"/>
    <w:rsid w:val="00033174"/>
    <w:rsid w:val="000332BE"/>
    <w:rsid w:val="00033D8B"/>
    <w:rsid w:val="00034860"/>
    <w:rsid w:val="000350CA"/>
    <w:rsid w:val="00035E82"/>
    <w:rsid w:val="0003608E"/>
    <w:rsid w:val="0003771C"/>
    <w:rsid w:val="0003777F"/>
    <w:rsid w:val="00037CDF"/>
    <w:rsid w:val="00037CF4"/>
    <w:rsid w:val="000402CE"/>
    <w:rsid w:val="000409C5"/>
    <w:rsid w:val="00040CC2"/>
    <w:rsid w:val="00042089"/>
    <w:rsid w:val="00042242"/>
    <w:rsid w:val="000422CA"/>
    <w:rsid w:val="00043206"/>
    <w:rsid w:val="00043E80"/>
    <w:rsid w:val="00043FD9"/>
    <w:rsid w:val="00045CFC"/>
    <w:rsid w:val="000469B5"/>
    <w:rsid w:val="00046C58"/>
    <w:rsid w:val="00046EC1"/>
    <w:rsid w:val="00047196"/>
    <w:rsid w:val="000476AF"/>
    <w:rsid w:val="0004776D"/>
    <w:rsid w:val="00047BA1"/>
    <w:rsid w:val="00050D20"/>
    <w:rsid w:val="00053CCC"/>
    <w:rsid w:val="0005452A"/>
    <w:rsid w:val="0005486F"/>
    <w:rsid w:val="000556BF"/>
    <w:rsid w:val="00055DB2"/>
    <w:rsid w:val="000564D7"/>
    <w:rsid w:val="00056679"/>
    <w:rsid w:val="00057F07"/>
    <w:rsid w:val="0006280B"/>
    <w:rsid w:val="00062B30"/>
    <w:rsid w:val="00063FBE"/>
    <w:rsid w:val="00064BD4"/>
    <w:rsid w:val="00064F15"/>
    <w:rsid w:val="0006566D"/>
    <w:rsid w:val="00066D21"/>
    <w:rsid w:val="00067244"/>
    <w:rsid w:val="000700BD"/>
    <w:rsid w:val="0007132C"/>
    <w:rsid w:val="000717D0"/>
    <w:rsid w:val="0007199B"/>
    <w:rsid w:val="0007231E"/>
    <w:rsid w:val="00072842"/>
    <w:rsid w:val="00072BE3"/>
    <w:rsid w:val="000743D5"/>
    <w:rsid w:val="00075984"/>
    <w:rsid w:val="00075D36"/>
    <w:rsid w:val="000761B9"/>
    <w:rsid w:val="00076309"/>
    <w:rsid w:val="00077F5A"/>
    <w:rsid w:val="00080401"/>
    <w:rsid w:val="00081D22"/>
    <w:rsid w:val="000825B0"/>
    <w:rsid w:val="00082791"/>
    <w:rsid w:val="00082ECF"/>
    <w:rsid w:val="000846D3"/>
    <w:rsid w:val="00084772"/>
    <w:rsid w:val="00085A1E"/>
    <w:rsid w:val="00085B18"/>
    <w:rsid w:val="00085ECA"/>
    <w:rsid w:val="000868F4"/>
    <w:rsid w:val="00087FA4"/>
    <w:rsid w:val="00091748"/>
    <w:rsid w:val="00091C7E"/>
    <w:rsid w:val="0009217B"/>
    <w:rsid w:val="00092CDA"/>
    <w:rsid w:val="00092D98"/>
    <w:rsid w:val="0009440D"/>
    <w:rsid w:val="00097FC7"/>
    <w:rsid w:val="000A0500"/>
    <w:rsid w:val="000A0B20"/>
    <w:rsid w:val="000A0CC3"/>
    <w:rsid w:val="000A1934"/>
    <w:rsid w:val="000A2148"/>
    <w:rsid w:val="000A348F"/>
    <w:rsid w:val="000A3698"/>
    <w:rsid w:val="000A3BF0"/>
    <w:rsid w:val="000A3D42"/>
    <w:rsid w:val="000A40A8"/>
    <w:rsid w:val="000A4612"/>
    <w:rsid w:val="000A47E6"/>
    <w:rsid w:val="000A516F"/>
    <w:rsid w:val="000A518A"/>
    <w:rsid w:val="000A6600"/>
    <w:rsid w:val="000A6961"/>
    <w:rsid w:val="000B05A3"/>
    <w:rsid w:val="000B0F3D"/>
    <w:rsid w:val="000B0FA9"/>
    <w:rsid w:val="000B138E"/>
    <w:rsid w:val="000B18BF"/>
    <w:rsid w:val="000B1F60"/>
    <w:rsid w:val="000B2051"/>
    <w:rsid w:val="000B24F7"/>
    <w:rsid w:val="000B4ED6"/>
    <w:rsid w:val="000B55CB"/>
    <w:rsid w:val="000B563D"/>
    <w:rsid w:val="000B6316"/>
    <w:rsid w:val="000B6341"/>
    <w:rsid w:val="000B6F51"/>
    <w:rsid w:val="000B73D2"/>
    <w:rsid w:val="000B7D6C"/>
    <w:rsid w:val="000C01FA"/>
    <w:rsid w:val="000C03F4"/>
    <w:rsid w:val="000C0C52"/>
    <w:rsid w:val="000C3C8D"/>
    <w:rsid w:val="000C3F64"/>
    <w:rsid w:val="000C4686"/>
    <w:rsid w:val="000C4E69"/>
    <w:rsid w:val="000C5826"/>
    <w:rsid w:val="000C591F"/>
    <w:rsid w:val="000C62EE"/>
    <w:rsid w:val="000C63A7"/>
    <w:rsid w:val="000C641D"/>
    <w:rsid w:val="000C713E"/>
    <w:rsid w:val="000D2ACF"/>
    <w:rsid w:val="000D3264"/>
    <w:rsid w:val="000D3A01"/>
    <w:rsid w:val="000D3DDB"/>
    <w:rsid w:val="000D55E7"/>
    <w:rsid w:val="000D62F8"/>
    <w:rsid w:val="000D66AE"/>
    <w:rsid w:val="000D6828"/>
    <w:rsid w:val="000D68A6"/>
    <w:rsid w:val="000D75D1"/>
    <w:rsid w:val="000E0476"/>
    <w:rsid w:val="000E18AE"/>
    <w:rsid w:val="000E29B3"/>
    <w:rsid w:val="000E3CB1"/>
    <w:rsid w:val="000E4778"/>
    <w:rsid w:val="000E4812"/>
    <w:rsid w:val="000E6A6F"/>
    <w:rsid w:val="000E6B96"/>
    <w:rsid w:val="000E7078"/>
    <w:rsid w:val="000E71E4"/>
    <w:rsid w:val="000E727D"/>
    <w:rsid w:val="000E7B74"/>
    <w:rsid w:val="000F075D"/>
    <w:rsid w:val="000F17D1"/>
    <w:rsid w:val="000F2F06"/>
    <w:rsid w:val="000F377E"/>
    <w:rsid w:val="000F407B"/>
    <w:rsid w:val="000F40FA"/>
    <w:rsid w:val="000F4110"/>
    <w:rsid w:val="000F4A6B"/>
    <w:rsid w:val="000F4F5F"/>
    <w:rsid w:val="000F50E6"/>
    <w:rsid w:val="000F678B"/>
    <w:rsid w:val="000F6E80"/>
    <w:rsid w:val="000F6E9A"/>
    <w:rsid w:val="000F6F62"/>
    <w:rsid w:val="000F70FE"/>
    <w:rsid w:val="000F799C"/>
    <w:rsid w:val="00102378"/>
    <w:rsid w:val="00102F84"/>
    <w:rsid w:val="00103A82"/>
    <w:rsid w:val="00104504"/>
    <w:rsid w:val="001049D1"/>
    <w:rsid w:val="001051BC"/>
    <w:rsid w:val="00105956"/>
    <w:rsid w:val="00105FC0"/>
    <w:rsid w:val="001067EC"/>
    <w:rsid w:val="0010684B"/>
    <w:rsid w:val="00107FEB"/>
    <w:rsid w:val="00110E98"/>
    <w:rsid w:val="0011157E"/>
    <w:rsid w:val="001120BB"/>
    <w:rsid w:val="0011376E"/>
    <w:rsid w:val="00113E85"/>
    <w:rsid w:val="00114A6F"/>
    <w:rsid w:val="00115C2A"/>
    <w:rsid w:val="00115CD6"/>
    <w:rsid w:val="00116628"/>
    <w:rsid w:val="00116B77"/>
    <w:rsid w:val="00116CFB"/>
    <w:rsid w:val="00117241"/>
    <w:rsid w:val="0011799E"/>
    <w:rsid w:val="0012061E"/>
    <w:rsid w:val="0012095B"/>
    <w:rsid w:val="0012188F"/>
    <w:rsid w:val="00122D2A"/>
    <w:rsid w:val="001230D2"/>
    <w:rsid w:val="00124E08"/>
    <w:rsid w:val="00130714"/>
    <w:rsid w:val="00130C99"/>
    <w:rsid w:val="00131620"/>
    <w:rsid w:val="00133933"/>
    <w:rsid w:val="001339B1"/>
    <w:rsid w:val="00133BA9"/>
    <w:rsid w:val="00133D57"/>
    <w:rsid w:val="00134D20"/>
    <w:rsid w:val="00135144"/>
    <w:rsid w:val="00135CD8"/>
    <w:rsid w:val="00136F71"/>
    <w:rsid w:val="00137983"/>
    <w:rsid w:val="00137FA1"/>
    <w:rsid w:val="0014060B"/>
    <w:rsid w:val="00141C55"/>
    <w:rsid w:val="00141EC1"/>
    <w:rsid w:val="00142122"/>
    <w:rsid w:val="00142CE8"/>
    <w:rsid w:val="0014365A"/>
    <w:rsid w:val="00144FDA"/>
    <w:rsid w:val="0014559A"/>
    <w:rsid w:val="00146238"/>
    <w:rsid w:val="00146F91"/>
    <w:rsid w:val="001474EE"/>
    <w:rsid w:val="001505E0"/>
    <w:rsid w:val="00150F80"/>
    <w:rsid w:val="00153406"/>
    <w:rsid w:val="001536BF"/>
    <w:rsid w:val="001537AF"/>
    <w:rsid w:val="00155F40"/>
    <w:rsid w:val="0015693D"/>
    <w:rsid w:val="001575E0"/>
    <w:rsid w:val="0016000B"/>
    <w:rsid w:val="00160270"/>
    <w:rsid w:val="00161044"/>
    <w:rsid w:val="0016430D"/>
    <w:rsid w:val="00164399"/>
    <w:rsid w:val="001643A1"/>
    <w:rsid w:val="0016714E"/>
    <w:rsid w:val="0016774E"/>
    <w:rsid w:val="00167835"/>
    <w:rsid w:val="00167AF5"/>
    <w:rsid w:val="00167ECB"/>
    <w:rsid w:val="0017054C"/>
    <w:rsid w:val="0017172C"/>
    <w:rsid w:val="00171A75"/>
    <w:rsid w:val="00171E6F"/>
    <w:rsid w:val="00172920"/>
    <w:rsid w:val="00172C13"/>
    <w:rsid w:val="001739DB"/>
    <w:rsid w:val="001766B2"/>
    <w:rsid w:val="00176A46"/>
    <w:rsid w:val="00177603"/>
    <w:rsid w:val="00177808"/>
    <w:rsid w:val="00177913"/>
    <w:rsid w:val="0018191A"/>
    <w:rsid w:val="00182F90"/>
    <w:rsid w:val="001843FE"/>
    <w:rsid w:val="0018483F"/>
    <w:rsid w:val="00184F65"/>
    <w:rsid w:val="00186D0D"/>
    <w:rsid w:val="0018716C"/>
    <w:rsid w:val="0018772B"/>
    <w:rsid w:val="001878B1"/>
    <w:rsid w:val="0019010F"/>
    <w:rsid w:val="00190352"/>
    <w:rsid w:val="00190E84"/>
    <w:rsid w:val="001917D8"/>
    <w:rsid w:val="0019256B"/>
    <w:rsid w:val="00192865"/>
    <w:rsid w:val="00192969"/>
    <w:rsid w:val="00192A06"/>
    <w:rsid w:val="00193957"/>
    <w:rsid w:val="00194AB5"/>
    <w:rsid w:val="00194C6B"/>
    <w:rsid w:val="00195EC4"/>
    <w:rsid w:val="001967A2"/>
    <w:rsid w:val="001A14FF"/>
    <w:rsid w:val="001A171F"/>
    <w:rsid w:val="001A17EA"/>
    <w:rsid w:val="001A1C9D"/>
    <w:rsid w:val="001A2468"/>
    <w:rsid w:val="001A30CD"/>
    <w:rsid w:val="001A3740"/>
    <w:rsid w:val="001A383C"/>
    <w:rsid w:val="001A5BED"/>
    <w:rsid w:val="001A62EC"/>
    <w:rsid w:val="001A6C0D"/>
    <w:rsid w:val="001A6FFD"/>
    <w:rsid w:val="001A7165"/>
    <w:rsid w:val="001A729F"/>
    <w:rsid w:val="001A767B"/>
    <w:rsid w:val="001A767E"/>
    <w:rsid w:val="001B0523"/>
    <w:rsid w:val="001B0DF7"/>
    <w:rsid w:val="001B136E"/>
    <w:rsid w:val="001B1B7A"/>
    <w:rsid w:val="001B253B"/>
    <w:rsid w:val="001B417D"/>
    <w:rsid w:val="001B52F4"/>
    <w:rsid w:val="001B6E63"/>
    <w:rsid w:val="001C11AC"/>
    <w:rsid w:val="001C2173"/>
    <w:rsid w:val="001C22DD"/>
    <w:rsid w:val="001C486D"/>
    <w:rsid w:val="001C67FE"/>
    <w:rsid w:val="001C7F9F"/>
    <w:rsid w:val="001D0359"/>
    <w:rsid w:val="001D0CB4"/>
    <w:rsid w:val="001D28E4"/>
    <w:rsid w:val="001D290D"/>
    <w:rsid w:val="001D2B1E"/>
    <w:rsid w:val="001D470C"/>
    <w:rsid w:val="001D5A25"/>
    <w:rsid w:val="001D7049"/>
    <w:rsid w:val="001D77A1"/>
    <w:rsid w:val="001E0047"/>
    <w:rsid w:val="001E0A2A"/>
    <w:rsid w:val="001E0A89"/>
    <w:rsid w:val="001E0AF3"/>
    <w:rsid w:val="001E2678"/>
    <w:rsid w:val="001E31BE"/>
    <w:rsid w:val="001E4457"/>
    <w:rsid w:val="001E51B1"/>
    <w:rsid w:val="001E5391"/>
    <w:rsid w:val="001E61EB"/>
    <w:rsid w:val="001E715B"/>
    <w:rsid w:val="001E741D"/>
    <w:rsid w:val="001E7938"/>
    <w:rsid w:val="001F08F4"/>
    <w:rsid w:val="001F10BF"/>
    <w:rsid w:val="001F1588"/>
    <w:rsid w:val="001F1BF3"/>
    <w:rsid w:val="001F3063"/>
    <w:rsid w:val="001F469E"/>
    <w:rsid w:val="001F4863"/>
    <w:rsid w:val="001F513B"/>
    <w:rsid w:val="001F5534"/>
    <w:rsid w:val="001F5979"/>
    <w:rsid w:val="001F5E52"/>
    <w:rsid w:val="001F68A1"/>
    <w:rsid w:val="001F7046"/>
    <w:rsid w:val="001F7A2A"/>
    <w:rsid w:val="00200BDB"/>
    <w:rsid w:val="00202A28"/>
    <w:rsid w:val="00202CC0"/>
    <w:rsid w:val="00202ED1"/>
    <w:rsid w:val="00203684"/>
    <w:rsid w:val="00204004"/>
    <w:rsid w:val="002040FA"/>
    <w:rsid w:val="0020488E"/>
    <w:rsid w:val="00204C10"/>
    <w:rsid w:val="00206E69"/>
    <w:rsid w:val="002077A2"/>
    <w:rsid w:val="00207BF8"/>
    <w:rsid w:val="00212166"/>
    <w:rsid w:val="00212573"/>
    <w:rsid w:val="00212C8F"/>
    <w:rsid w:val="002151BD"/>
    <w:rsid w:val="002158E4"/>
    <w:rsid w:val="0021599E"/>
    <w:rsid w:val="0021761D"/>
    <w:rsid w:val="00217BB0"/>
    <w:rsid w:val="002211B7"/>
    <w:rsid w:val="00222E72"/>
    <w:rsid w:val="002247E9"/>
    <w:rsid w:val="00224C99"/>
    <w:rsid w:val="0022511F"/>
    <w:rsid w:val="002260D9"/>
    <w:rsid w:val="002264D4"/>
    <w:rsid w:val="00226A6B"/>
    <w:rsid w:val="002306A9"/>
    <w:rsid w:val="00230E82"/>
    <w:rsid w:val="00231935"/>
    <w:rsid w:val="00233869"/>
    <w:rsid w:val="00233ECE"/>
    <w:rsid w:val="002346B6"/>
    <w:rsid w:val="002351F8"/>
    <w:rsid w:val="00235641"/>
    <w:rsid w:val="0023626A"/>
    <w:rsid w:val="002371FC"/>
    <w:rsid w:val="00237EF9"/>
    <w:rsid w:val="00237F5F"/>
    <w:rsid w:val="00237FF1"/>
    <w:rsid w:val="0024058D"/>
    <w:rsid w:val="002406E9"/>
    <w:rsid w:val="002416ED"/>
    <w:rsid w:val="002417B5"/>
    <w:rsid w:val="00242149"/>
    <w:rsid w:val="00242E3C"/>
    <w:rsid w:val="00243564"/>
    <w:rsid w:val="00243635"/>
    <w:rsid w:val="0024542E"/>
    <w:rsid w:val="002457E2"/>
    <w:rsid w:val="00245DCB"/>
    <w:rsid w:val="00247DF6"/>
    <w:rsid w:val="0025043F"/>
    <w:rsid w:val="00250589"/>
    <w:rsid w:val="002512F6"/>
    <w:rsid w:val="00251D20"/>
    <w:rsid w:val="00253134"/>
    <w:rsid w:val="00253A8B"/>
    <w:rsid w:val="002540E0"/>
    <w:rsid w:val="002540F3"/>
    <w:rsid w:val="00254FD1"/>
    <w:rsid w:val="002562F7"/>
    <w:rsid w:val="002570B9"/>
    <w:rsid w:val="00257760"/>
    <w:rsid w:val="00257E82"/>
    <w:rsid w:val="0026135D"/>
    <w:rsid w:val="002624E3"/>
    <w:rsid w:val="002634CA"/>
    <w:rsid w:val="00264435"/>
    <w:rsid w:val="002650D0"/>
    <w:rsid w:val="002660BA"/>
    <w:rsid w:val="0026659A"/>
    <w:rsid w:val="002670F1"/>
    <w:rsid w:val="00270824"/>
    <w:rsid w:val="0027127B"/>
    <w:rsid w:val="00271531"/>
    <w:rsid w:val="00271EBB"/>
    <w:rsid w:val="00272C2F"/>
    <w:rsid w:val="002737EC"/>
    <w:rsid w:val="002745EA"/>
    <w:rsid w:val="0027565A"/>
    <w:rsid w:val="00275ED0"/>
    <w:rsid w:val="002767C5"/>
    <w:rsid w:val="00276F59"/>
    <w:rsid w:val="002772BF"/>
    <w:rsid w:val="00277834"/>
    <w:rsid w:val="00280461"/>
    <w:rsid w:val="00281543"/>
    <w:rsid w:val="0028183C"/>
    <w:rsid w:val="002821DB"/>
    <w:rsid w:val="002822A3"/>
    <w:rsid w:val="002828ED"/>
    <w:rsid w:val="0028308B"/>
    <w:rsid w:val="00283609"/>
    <w:rsid w:val="0028471E"/>
    <w:rsid w:val="00284FF6"/>
    <w:rsid w:val="002855C1"/>
    <w:rsid w:val="00285AE5"/>
    <w:rsid w:val="00286065"/>
    <w:rsid w:val="00286A16"/>
    <w:rsid w:val="00286B20"/>
    <w:rsid w:val="0029121A"/>
    <w:rsid w:val="00292253"/>
    <w:rsid w:val="00292BF3"/>
    <w:rsid w:val="002936D7"/>
    <w:rsid w:val="002938FC"/>
    <w:rsid w:val="00294048"/>
    <w:rsid w:val="002950AD"/>
    <w:rsid w:val="00296121"/>
    <w:rsid w:val="0029691B"/>
    <w:rsid w:val="002972F4"/>
    <w:rsid w:val="00297BD2"/>
    <w:rsid w:val="00297E04"/>
    <w:rsid w:val="002A077E"/>
    <w:rsid w:val="002A134D"/>
    <w:rsid w:val="002A13D8"/>
    <w:rsid w:val="002A284B"/>
    <w:rsid w:val="002A4428"/>
    <w:rsid w:val="002A5CC3"/>
    <w:rsid w:val="002A67E4"/>
    <w:rsid w:val="002B171E"/>
    <w:rsid w:val="002B17D2"/>
    <w:rsid w:val="002B1984"/>
    <w:rsid w:val="002B1EF6"/>
    <w:rsid w:val="002B240A"/>
    <w:rsid w:val="002B36DB"/>
    <w:rsid w:val="002B413D"/>
    <w:rsid w:val="002B4C9C"/>
    <w:rsid w:val="002B4CD1"/>
    <w:rsid w:val="002B52A0"/>
    <w:rsid w:val="002B57C8"/>
    <w:rsid w:val="002B61F1"/>
    <w:rsid w:val="002B63DB"/>
    <w:rsid w:val="002B7651"/>
    <w:rsid w:val="002C028B"/>
    <w:rsid w:val="002C0F43"/>
    <w:rsid w:val="002C14BF"/>
    <w:rsid w:val="002C17CF"/>
    <w:rsid w:val="002C2A16"/>
    <w:rsid w:val="002C2EE2"/>
    <w:rsid w:val="002C3250"/>
    <w:rsid w:val="002C3C2A"/>
    <w:rsid w:val="002C42A9"/>
    <w:rsid w:val="002C4582"/>
    <w:rsid w:val="002C5108"/>
    <w:rsid w:val="002C5D43"/>
    <w:rsid w:val="002C5FF3"/>
    <w:rsid w:val="002C6EB3"/>
    <w:rsid w:val="002C74D7"/>
    <w:rsid w:val="002C784E"/>
    <w:rsid w:val="002C7FC7"/>
    <w:rsid w:val="002D0D9A"/>
    <w:rsid w:val="002D335B"/>
    <w:rsid w:val="002D5AD8"/>
    <w:rsid w:val="002D60B3"/>
    <w:rsid w:val="002D6F26"/>
    <w:rsid w:val="002E0882"/>
    <w:rsid w:val="002E0E64"/>
    <w:rsid w:val="002E10A1"/>
    <w:rsid w:val="002E1EF3"/>
    <w:rsid w:val="002E4A4D"/>
    <w:rsid w:val="002E4F13"/>
    <w:rsid w:val="002E50B5"/>
    <w:rsid w:val="002E5CA4"/>
    <w:rsid w:val="002E61D9"/>
    <w:rsid w:val="002E6462"/>
    <w:rsid w:val="002E65D4"/>
    <w:rsid w:val="002E66E1"/>
    <w:rsid w:val="002E7114"/>
    <w:rsid w:val="002E7D6E"/>
    <w:rsid w:val="002F0D2A"/>
    <w:rsid w:val="002F141A"/>
    <w:rsid w:val="002F1706"/>
    <w:rsid w:val="002F2007"/>
    <w:rsid w:val="002F2980"/>
    <w:rsid w:val="002F2C1F"/>
    <w:rsid w:val="002F3017"/>
    <w:rsid w:val="002F425C"/>
    <w:rsid w:val="002F5D38"/>
    <w:rsid w:val="002F6175"/>
    <w:rsid w:val="002F789F"/>
    <w:rsid w:val="00300001"/>
    <w:rsid w:val="00300515"/>
    <w:rsid w:val="003009A5"/>
    <w:rsid w:val="003010AD"/>
    <w:rsid w:val="003014CC"/>
    <w:rsid w:val="00302A93"/>
    <w:rsid w:val="00302DA1"/>
    <w:rsid w:val="00303866"/>
    <w:rsid w:val="00304507"/>
    <w:rsid w:val="00304940"/>
    <w:rsid w:val="00305529"/>
    <w:rsid w:val="003059E0"/>
    <w:rsid w:val="00305F90"/>
    <w:rsid w:val="00306580"/>
    <w:rsid w:val="003066F8"/>
    <w:rsid w:val="00306DE1"/>
    <w:rsid w:val="00307153"/>
    <w:rsid w:val="003071D2"/>
    <w:rsid w:val="0030776A"/>
    <w:rsid w:val="00310B43"/>
    <w:rsid w:val="00311529"/>
    <w:rsid w:val="00311D29"/>
    <w:rsid w:val="00311DA9"/>
    <w:rsid w:val="00311FDB"/>
    <w:rsid w:val="0031253A"/>
    <w:rsid w:val="00313E8F"/>
    <w:rsid w:val="00314BFE"/>
    <w:rsid w:val="00314EBB"/>
    <w:rsid w:val="0031528B"/>
    <w:rsid w:val="0031563B"/>
    <w:rsid w:val="0031683D"/>
    <w:rsid w:val="003174D5"/>
    <w:rsid w:val="00317A9C"/>
    <w:rsid w:val="00317FAD"/>
    <w:rsid w:val="00317FF4"/>
    <w:rsid w:val="003200CA"/>
    <w:rsid w:val="00320863"/>
    <w:rsid w:val="00320ED7"/>
    <w:rsid w:val="0032136A"/>
    <w:rsid w:val="00321535"/>
    <w:rsid w:val="00322856"/>
    <w:rsid w:val="00322C75"/>
    <w:rsid w:val="00323CC4"/>
    <w:rsid w:val="00325506"/>
    <w:rsid w:val="00326512"/>
    <w:rsid w:val="00327126"/>
    <w:rsid w:val="00327B06"/>
    <w:rsid w:val="00327BF7"/>
    <w:rsid w:val="00327D8D"/>
    <w:rsid w:val="00330327"/>
    <w:rsid w:val="003312AB"/>
    <w:rsid w:val="00332104"/>
    <w:rsid w:val="00332326"/>
    <w:rsid w:val="00332D1C"/>
    <w:rsid w:val="00333A47"/>
    <w:rsid w:val="00333AFA"/>
    <w:rsid w:val="00333F43"/>
    <w:rsid w:val="003346AB"/>
    <w:rsid w:val="00334DF1"/>
    <w:rsid w:val="0033551A"/>
    <w:rsid w:val="003356FB"/>
    <w:rsid w:val="00335783"/>
    <w:rsid w:val="00335CD6"/>
    <w:rsid w:val="003379E1"/>
    <w:rsid w:val="00341B8A"/>
    <w:rsid w:val="00342294"/>
    <w:rsid w:val="003423C4"/>
    <w:rsid w:val="00342441"/>
    <w:rsid w:val="003437CB"/>
    <w:rsid w:val="00344145"/>
    <w:rsid w:val="003446B1"/>
    <w:rsid w:val="00344D5E"/>
    <w:rsid w:val="0034644F"/>
    <w:rsid w:val="003529A7"/>
    <w:rsid w:val="00353C17"/>
    <w:rsid w:val="00354B1C"/>
    <w:rsid w:val="0035528B"/>
    <w:rsid w:val="0035550C"/>
    <w:rsid w:val="00355798"/>
    <w:rsid w:val="00355E10"/>
    <w:rsid w:val="00356127"/>
    <w:rsid w:val="003604B0"/>
    <w:rsid w:val="00360F76"/>
    <w:rsid w:val="00361614"/>
    <w:rsid w:val="003621D0"/>
    <w:rsid w:val="00363306"/>
    <w:rsid w:val="00363930"/>
    <w:rsid w:val="00363B14"/>
    <w:rsid w:val="00363E88"/>
    <w:rsid w:val="00365727"/>
    <w:rsid w:val="0036719E"/>
    <w:rsid w:val="00370176"/>
    <w:rsid w:val="003708BF"/>
    <w:rsid w:val="00371358"/>
    <w:rsid w:val="003714DF"/>
    <w:rsid w:val="003729EA"/>
    <w:rsid w:val="00373825"/>
    <w:rsid w:val="003743D9"/>
    <w:rsid w:val="00374A15"/>
    <w:rsid w:val="00375BDB"/>
    <w:rsid w:val="0037613A"/>
    <w:rsid w:val="00376789"/>
    <w:rsid w:val="00376EC9"/>
    <w:rsid w:val="003773F9"/>
    <w:rsid w:val="00377524"/>
    <w:rsid w:val="00377AB0"/>
    <w:rsid w:val="00381F6E"/>
    <w:rsid w:val="0038210E"/>
    <w:rsid w:val="00382219"/>
    <w:rsid w:val="003823B1"/>
    <w:rsid w:val="00382656"/>
    <w:rsid w:val="00382B31"/>
    <w:rsid w:val="00384764"/>
    <w:rsid w:val="00384987"/>
    <w:rsid w:val="003851B0"/>
    <w:rsid w:val="00386F47"/>
    <w:rsid w:val="0039005C"/>
    <w:rsid w:val="00390B0C"/>
    <w:rsid w:val="003911E9"/>
    <w:rsid w:val="0039203A"/>
    <w:rsid w:val="00392446"/>
    <w:rsid w:val="0039291B"/>
    <w:rsid w:val="00395F73"/>
    <w:rsid w:val="00395F96"/>
    <w:rsid w:val="003961BD"/>
    <w:rsid w:val="00396C71"/>
    <w:rsid w:val="003A0947"/>
    <w:rsid w:val="003A0DFB"/>
    <w:rsid w:val="003A268C"/>
    <w:rsid w:val="003A2A9F"/>
    <w:rsid w:val="003A422D"/>
    <w:rsid w:val="003A46D6"/>
    <w:rsid w:val="003A475F"/>
    <w:rsid w:val="003A4856"/>
    <w:rsid w:val="003A703E"/>
    <w:rsid w:val="003A721F"/>
    <w:rsid w:val="003A72B0"/>
    <w:rsid w:val="003B012C"/>
    <w:rsid w:val="003B16EA"/>
    <w:rsid w:val="003B22EB"/>
    <w:rsid w:val="003B3196"/>
    <w:rsid w:val="003B3FCD"/>
    <w:rsid w:val="003B56B9"/>
    <w:rsid w:val="003B591A"/>
    <w:rsid w:val="003B6421"/>
    <w:rsid w:val="003B6FC8"/>
    <w:rsid w:val="003B729D"/>
    <w:rsid w:val="003B7951"/>
    <w:rsid w:val="003C07CF"/>
    <w:rsid w:val="003C1956"/>
    <w:rsid w:val="003C1A5C"/>
    <w:rsid w:val="003C3F62"/>
    <w:rsid w:val="003C4590"/>
    <w:rsid w:val="003C5BD5"/>
    <w:rsid w:val="003C6D67"/>
    <w:rsid w:val="003C72E7"/>
    <w:rsid w:val="003D0263"/>
    <w:rsid w:val="003D139A"/>
    <w:rsid w:val="003D1C8D"/>
    <w:rsid w:val="003D25DF"/>
    <w:rsid w:val="003D4F10"/>
    <w:rsid w:val="003D68BC"/>
    <w:rsid w:val="003D6B95"/>
    <w:rsid w:val="003E011C"/>
    <w:rsid w:val="003E0324"/>
    <w:rsid w:val="003E1A48"/>
    <w:rsid w:val="003E255B"/>
    <w:rsid w:val="003E2F64"/>
    <w:rsid w:val="003E3089"/>
    <w:rsid w:val="003E395A"/>
    <w:rsid w:val="003E50E7"/>
    <w:rsid w:val="003E5CDA"/>
    <w:rsid w:val="003E61EF"/>
    <w:rsid w:val="003F30DF"/>
    <w:rsid w:val="003F4115"/>
    <w:rsid w:val="003F42F0"/>
    <w:rsid w:val="003F48E4"/>
    <w:rsid w:val="003F4D9B"/>
    <w:rsid w:val="003F5CC3"/>
    <w:rsid w:val="003F6A8D"/>
    <w:rsid w:val="003F7FC6"/>
    <w:rsid w:val="00400925"/>
    <w:rsid w:val="00400AA3"/>
    <w:rsid w:val="00401930"/>
    <w:rsid w:val="00401A5C"/>
    <w:rsid w:val="00402034"/>
    <w:rsid w:val="00403305"/>
    <w:rsid w:val="004044B3"/>
    <w:rsid w:val="0040468E"/>
    <w:rsid w:val="004046F4"/>
    <w:rsid w:val="004051D1"/>
    <w:rsid w:val="004057F6"/>
    <w:rsid w:val="004058C8"/>
    <w:rsid w:val="00405FC3"/>
    <w:rsid w:val="0040700C"/>
    <w:rsid w:val="004071DF"/>
    <w:rsid w:val="00407D56"/>
    <w:rsid w:val="00407EA0"/>
    <w:rsid w:val="004116F0"/>
    <w:rsid w:val="00412BBE"/>
    <w:rsid w:val="004166BD"/>
    <w:rsid w:val="00417179"/>
    <w:rsid w:val="004172FC"/>
    <w:rsid w:val="004178A5"/>
    <w:rsid w:val="00417E29"/>
    <w:rsid w:val="004225CB"/>
    <w:rsid w:val="00422E14"/>
    <w:rsid w:val="004237B4"/>
    <w:rsid w:val="00424289"/>
    <w:rsid w:val="0042448D"/>
    <w:rsid w:val="00424A43"/>
    <w:rsid w:val="00424C50"/>
    <w:rsid w:val="00425140"/>
    <w:rsid w:val="00425AD3"/>
    <w:rsid w:val="0042763D"/>
    <w:rsid w:val="004276A2"/>
    <w:rsid w:val="004277AF"/>
    <w:rsid w:val="00430E7F"/>
    <w:rsid w:val="00431016"/>
    <w:rsid w:val="0043105B"/>
    <w:rsid w:val="00431C68"/>
    <w:rsid w:val="00432E8A"/>
    <w:rsid w:val="00432FBE"/>
    <w:rsid w:val="004347C8"/>
    <w:rsid w:val="00435052"/>
    <w:rsid w:val="00435556"/>
    <w:rsid w:val="00435D05"/>
    <w:rsid w:val="0043609F"/>
    <w:rsid w:val="004364EC"/>
    <w:rsid w:val="00436C0B"/>
    <w:rsid w:val="00440101"/>
    <w:rsid w:val="0044034A"/>
    <w:rsid w:val="004408DF"/>
    <w:rsid w:val="00441E8B"/>
    <w:rsid w:val="00442736"/>
    <w:rsid w:val="00442CA8"/>
    <w:rsid w:val="004432F8"/>
    <w:rsid w:val="00443350"/>
    <w:rsid w:val="004441DC"/>
    <w:rsid w:val="00444918"/>
    <w:rsid w:val="004450D6"/>
    <w:rsid w:val="00445BD0"/>
    <w:rsid w:val="00446DE7"/>
    <w:rsid w:val="004471C0"/>
    <w:rsid w:val="00450268"/>
    <w:rsid w:val="00452102"/>
    <w:rsid w:val="00452939"/>
    <w:rsid w:val="004533A8"/>
    <w:rsid w:val="00454015"/>
    <w:rsid w:val="0045417E"/>
    <w:rsid w:val="004543CB"/>
    <w:rsid w:val="004544F9"/>
    <w:rsid w:val="004554C0"/>
    <w:rsid w:val="00455823"/>
    <w:rsid w:val="004558B9"/>
    <w:rsid w:val="004561E5"/>
    <w:rsid w:val="00456473"/>
    <w:rsid w:val="00456D1F"/>
    <w:rsid w:val="00457968"/>
    <w:rsid w:val="00460650"/>
    <w:rsid w:val="00460ABE"/>
    <w:rsid w:val="00461045"/>
    <w:rsid w:val="0046129A"/>
    <w:rsid w:val="004616E2"/>
    <w:rsid w:val="00461B6E"/>
    <w:rsid w:val="00462EA5"/>
    <w:rsid w:val="004645BD"/>
    <w:rsid w:val="0046486D"/>
    <w:rsid w:val="00464AA0"/>
    <w:rsid w:val="00464F68"/>
    <w:rsid w:val="004653B2"/>
    <w:rsid w:val="004653DF"/>
    <w:rsid w:val="00465FD8"/>
    <w:rsid w:val="0046623B"/>
    <w:rsid w:val="004666AB"/>
    <w:rsid w:val="00466713"/>
    <w:rsid w:val="00466EC1"/>
    <w:rsid w:val="00467485"/>
    <w:rsid w:val="00467E33"/>
    <w:rsid w:val="00472FF7"/>
    <w:rsid w:val="00473245"/>
    <w:rsid w:val="0047336A"/>
    <w:rsid w:val="00473465"/>
    <w:rsid w:val="00473D52"/>
    <w:rsid w:val="004745A0"/>
    <w:rsid w:val="004747A7"/>
    <w:rsid w:val="00475BFE"/>
    <w:rsid w:val="00476ED9"/>
    <w:rsid w:val="00476FFA"/>
    <w:rsid w:val="0047737F"/>
    <w:rsid w:val="004809C2"/>
    <w:rsid w:val="00480C5F"/>
    <w:rsid w:val="004828D5"/>
    <w:rsid w:val="00482A23"/>
    <w:rsid w:val="00483309"/>
    <w:rsid w:val="00483CD0"/>
    <w:rsid w:val="00483D10"/>
    <w:rsid w:val="00484527"/>
    <w:rsid w:val="004849A5"/>
    <w:rsid w:val="00484BA2"/>
    <w:rsid w:val="00485743"/>
    <w:rsid w:val="00485B1C"/>
    <w:rsid w:val="00485C75"/>
    <w:rsid w:val="004864F9"/>
    <w:rsid w:val="00490299"/>
    <w:rsid w:val="00491AA5"/>
    <w:rsid w:val="00492953"/>
    <w:rsid w:val="00492C7B"/>
    <w:rsid w:val="004949E5"/>
    <w:rsid w:val="004961B2"/>
    <w:rsid w:val="004968C7"/>
    <w:rsid w:val="0049714B"/>
    <w:rsid w:val="00497E7D"/>
    <w:rsid w:val="004A01D9"/>
    <w:rsid w:val="004A0DFC"/>
    <w:rsid w:val="004A3072"/>
    <w:rsid w:val="004A4A5C"/>
    <w:rsid w:val="004A5B34"/>
    <w:rsid w:val="004B03AA"/>
    <w:rsid w:val="004B05B8"/>
    <w:rsid w:val="004B07FB"/>
    <w:rsid w:val="004B0DFF"/>
    <w:rsid w:val="004B105C"/>
    <w:rsid w:val="004B124B"/>
    <w:rsid w:val="004B1362"/>
    <w:rsid w:val="004B1DAF"/>
    <w:rsid w:val="004B1E41"/>
    <w:rsid w:val="004B2EE0"/>
    <w:rsid w:val="004B3EE5"/>
    <w:rsid w:val="004B4AC8"/>
    <w:rsid w:val="004B56D6"/>
    <w:rsid w:val="004B5C68"/>
    <w:rsid w:val="004B6CE3"/>
    <w:rsid w:val="004B6F3A"/>
    <w:rsid w:val="004C059E"/>
    <w:rsid w:val="004C2491"/>
    <w:rsid w:val="004C2D6D"/>
    <w:rsid w:val="004C407F"/>
    <w:rsid w:val="004C4C64"/>
    <w:rsid w:val="004C568B"/>
    <w:rsid w:val="004C5AA3"/>
    <w:rsid w:val="004C5DA4"/>
    <w:rsid w:val="004C685A"/>
    <w:rsid w:val="004D061B"/>
    <w:rsid w:val="004D2034"/>
    <w:rsid w:val="004D29B2"/>
    <w:rsid w:val="004D37F0"/>
    <w:rsid w:val="004D4053"/>
    <w:rsid w:val="004D5B72"/>
    <w:rsid w:val="004D6E55"/>
    <w:rsid w:val="004D7B97"/>
    <w:rsid w:val="004E07A9"/>
    <w:rsid w:val="004E0876"/>
    <w:rsid w:val="004E2D7F"/>
    <w:rsid w:val="004E2DE1"/>
    <w:rsid w:val="004E4BC2"/>
    <w:rsid w:val="004E4C75"/>
    <w:rsid w:val="004E4F59"/>
    <w:rsid w:val="004E5CA2"/>
    <w:rsid w:val="004E66B0"/>
    <w:rsid w:val="004F00F0"/>
    <w:rsid w:val="004F0A54"/>
    <w:rsid w:val="004F2D47"/>
    <w:rsid w:val="004F4427"/>
    <w:rsid w:val="004F517A"/>
    <w:rsid w:val="004F5212"/>
    <w:rsid w:val="004F5D53"/>
    <w:rsid w:val="004F71A4"/>
    <w:rsid w:val="004F758D"/>
    <w:rsid w:val="004F7C34"/>
    <w:rsid w:val="00500320"/>
    <w:rsid w:val="005007C0"/>
    <w:rsid w:val="005007DD"/>
    <w:rsid w:val="00500C6E"/>
    <w:rsid w:val="00501E44"/>
    <w:rsid w:val="00502313"/>
    <w:rsid w:val="00503238"/>
    <w:rsid w:val="00503F29"/>
    <w:rsid w:val="005052EE"/>
    <w:rsid w:val="00505BF1"/>
    <w:rsid w:val="0050607F"/>
    <w:rsid w:val="00506220"/>
    <w:rsid w:val="00507006"/>
    <w:rsid w:val="00507363"/>
    <w:rsid w:val="00511648"/>
    <w:rsid w:val="0051177C"/>
    <w:rsid w:val="0051197F"/>
    <w:rsid w:val="00511E07"/>
    <w:rsid w:val="00512F5C"/>
    <w:rsid w:val="00513CE3"/>
    <w:rsid w:val="00514193"/>
    <w:rsid w:val="005162DF"/>
    <w:rsid w:val="00517ED3"/>
    <w:rsid w:val="0052016E"/>
    <w:rsid w:val="00520880"/>
    <w:rsid w:val="00520BFE"/>
    <w:rsid w:val="005216F2"/>
    <w:rsid w:val="00521C24"/>
    <w:rsid w:val="0052358D"/>
    <w:rsid w:val="00523EEA"/>
    <w:rsid w:val="00524475"/>
    <w:rsid w:val="00525091"/>
    <w:rsid w:val="00525C56"/>
    <w:rsid w:val="00525ECE"/>
    <w:rsid w:val="00525EDA"/>
    <w:rsid w:val="005261D0"/>
    <w:rsid w:val="00526598"/>
    <w:rsid w:val="00530334"/>
    <w:rsid w:val="0053192A"/>
    <w:rsid w:val="00532B36"/>
    <w:rsid w:val="00532E07"/>
    <w:rsid w:val="00532E93"/>
    <w:rsid w:val="0053307D"/>
    <w:rsid w:val="00533747"/>
    <w:rsid w:val="0053392E"/>
    <w:rsid w:val="00534329"/>
    <w:rsid w:val="005345E6"/>
    <w:rsid w:val="00534A74"/>
    <w:rsid w:val="0053564E"/>
    <w:rsid w:val="00535845"/>
    <w:rsid w:val="005358E0"/>
    <w:rsid w:val="00535CED"/>
    <w:rsid w:val="00540D11"/>
    <w:rsid w:val="00541A2C"/>
    <w:rsid w:val="00545DB9"/>
    <w:rsid w:val="005461EA"/>
    <w:rsid w:val="00546250"/>
    <w:rsid w:val="00546742"/>
    <w:rsid w:val="00546964"/>
    <w:rsid w:val="00547373"/>
    <w:rsid w:val="00547D47"/>
    <w:rsid w:val="00551E8B"/>
    <w:rsid w:val="005522E7"/>
    <w:rsid w:val="005535CC"/>
    <w:rsid w:val="00553C26"/>
    <w:rsid w:val="00554655"/>
    <w:rsid w:val="005551BA"/>
    <w:rsid w:val="00555BCB"/>
    <w:rsid w:val="00556AC9"/>
    <w:rsid w:val="0055728C"/>
    <w:rsid w:val="005577EB"/>
    <w:rsid w:val="005621C3"/>
    <w:rsid w:val="005623F3"/>
    <w:rsid w:val="00562EDB"/>
    <w:rsid w:val="0056322B"/>
    <w:rsid w:val="00564865"/>
    <w:rsid w:val="00565CB9"/>
    <w:rsid w:val="00566CCC"/>
    <w:rsid w:val="00570895"/>
    <w:rsid w:val="00570E46"/>
    <w:rsid w:val="0057187B"/>
    <w:rsid w:val="00571F0C"/>
    <w:rsid w:val="00571F36"/>
    <w:rsid w:val="005752C8"/>
    <w:rsid w:val="005757FC"/>
    <w:rsid w:val="00575976"/>
    <w:rsid w:val="00575B73"/>
    <w:rsid w:val="00576FBB"/>
    <w:rsid w:val="00577B93"/>
    <w:rsid w:val="00577E6A"/>
    <w:rsid w:val="00580013"/>
    <w:rsid w:val="005801E8"/>
    <w:rsid w:val="0058189B"/>
    <w:rsid w:val="005825A1"/>
    <w:rsid w:val="00582C18"/>
    <w:rsid w:val="005831E5"/>
    <w:rsid w:val="005833D9"/>
    <w:rsid w:val="00583B4D"/>
    <w:rsid w:val="00583B6A"/>
    <w:rsid w:val="00584665"/>
    <w:rsid w:val="00584D84"/>
    <w:rsid w:val="0058592F"/>
    <w:rsid w:val="00586A91"/>
    <w:rsid w:val="00587229"/>
    <w:rsid w:val="0058729F"/>
    <w:rsid w:val="0059064F"/>
    <w:rsid w:val="00590E2F"/>
    <w:rsid w:val="00591015"/>
    <w:rsid w:val="005917EA"/>
    <w:rsid w:val="005925CF"/>
    <w:rsid w:val="00592C3F"/>
    <w:rsid w:val="0059418C"/>
    <w:rsid w:val="005944C1"/>
    <w:rsid w:val="00595320"/>
    <w:rsid w:val="00596B1F"/>
    <w:rsid w:val="00596B77"/>
    <w:rsid w:val="005A1647"/>
    <w:rsid w:val="005A2FB9"/>
    <w:rsid w:val="005A31C5"/>
    <w:rsid w:val="005A43E9"/>
    <w:rsid w:val="005A5AA6"/>
    <w:rsid w:val="005A6C24"/>
    <w:rsid w:val="005B06D8"/>
    <w:rsid w:val="005B1339"/>
    <w:rsid w:val="005B3361"/>
    <w:rsid w:val="005B3CE3"/>
    <w:rsid w:val="005B5A3B"/>
    <w:rsid w:val="005B5BE9"/>
    <w:rsid w:val="005B623B"/>
    <w:rsid w:val="005B660E"/>
    <w:rsid w:val="005B66E6"/>
    <w:rsid w:val="005B69EB"/>
    <w:rsid w:val="005B77EE"/>
    <w:rsid w:val="005C14E8"/>
    <w:rsid w:val="005C19BB"/>
    <w:rsid w:val="005C1FB3"/>
    <w:rsid w:val="005C2302"/>
    <w:rsid w:val="005C2336"/>
    <w:rsid w:val="005C269F"/>
    <w:rsid w:val="005C3870"/>
    <w:rsid w:val="005C3D69"/>
    <w:rsid w:val="005C5707"/>
    <w:rsid w:val="005C5D26"/>
    <w:rsid w:val="005C631F"/>
    <w:rsid w:val="005D0155"/>
    <w:rsid w:val="005D0A33"/>
    <w:rsid w:val="005D1196"/>
    <w:rsid w:val="005D28C3"/>
    <w:rsid w:val="005D28CF"/>
    <w:rsid w:val="005D3CE1"/>
    <w:rsid w:val="005D4038"/>
    <w:rsid w:val="005D40C1"/>
    <w:rsid w:val="005D4D9C"/>
    <w:rsid w:val="005D53EB"/>
    <w:rsid w:val="005D558A"/>
    <w:rsid w:val="005D6521"/>
    <w:rsid w:val="005D65B2"/>
    <w:rsid w:val="005D65C7"/>
    <w:rsid w:val="005E084E"/>
    <w:rsid w:val="005E1F80"/>
    <w:rsid w:val="005E340D"/>
    <w:rsid w:val="005E44BB"/>
    <w:rsid w:val="005E4517"/>
    <w:rsid w:val="005E4ED5"/>
    <w:rsid w:val="005E6154"/>
    <w:rsid w:val="005E65BD"/>
    <w:rsid w:val="005E6A73"/>
    <w:rsid w:val="005F156E"/>
    <w:rsid w:val="005F178A"/>
    <w:rsid w:val="005F233C"/>
    <w:rsid w:val="005F266C"/>
    <w:rsid w:val="005F2F76"/>
    <w:rsid w:val="005F3172"/>
    <w:rsid w:val="005F3405"/>
    <w:rsid w:val="005F38E7"/>
    <w:rsid w:val="005F396C"/>
    <w:rsid w:val="005F42EF"/>
    <w:rsid w:val="005F4762"/>
    <w:rsid w:val="005F54EA"/>
    <w:rsid w:val="005F57A8"/>
    <w:rsid w:val="005F5C84"/>
    <w:rsid w:val="005F6251"/>
    <w:rsid w:val="005F686C"/>
    <w:rsid w:val="005F7A13"/>
    <w:rsid w:val="005F7D71"/>
    <w:rsid w:val="005F7FE6"/>
    <w:rsid w:val="00600EE6"/>
    <w:rsid w:val="00601442"/>
    <w:rsid w:val="00601891"/>
    <w:rsid w:val="00601E1F"/>
    <w:rsid w:val="00602170"/>
    <w:rsid w:val="006025C1"/>
    <w:rsid w:val="00603BC3"/>
    <w:rsid w:val="00607709"/>
    <w:rsid w:val="0061081C"/>
    <w:rsid w:val="006116AC"/>
    <w:rsid w:val="006121C9"/>
    <w:rsid w:val="00612226"/>
    <w:rsid w:val="00612446"/>
    <w:rsid w:val="00612612"/>
    <w:rsid w:val="00612C95"/>
    <w:rsid w:val="00613289"/>
    <w:rsid w:val="00613C68"/>
    <w:rsid w:val="00613DB9"/>
    <w:rsid w:val="00614297"/>
    <w:rsid w:val="00615112"/>
    <w:rsid w:val="006152A4"/>
    <w:rsid w:val="006158D8"/>
    <w:rsid w:val="00615B38"/>
    <w:rsid w:val="0061672A"/>
    <w:rsid w:val="00620575"/>
    <w:rsid w:val="00620774"/>
    <w:rsid w:val="006208D5"/>
    <w:rsid w:val="00620C49"/>
    <w:rsid w:val="006216B4"/>
    <w:rsid w:val="0062197E"/>
    <w:rsid w:val="00621C1B"/>
    <w:rsid w:val="00621C9E"/>
    <w:rsid w:val="00622378"/>
    <w:rsid w:val="00622E9D"/>
    <w:rsid w:val="0062384E"/>
    <w:rsid w:val="00623DD3"/>
    <w:rsid w:val="006245DF"/>
    <w:rsid w:val="006248BA"/>
    <w:rsid w:val="00625D6C"/>
    <w:rsid w:val="0062612E"/>
    <w:rsid w:val="00627C72"/>
    <w:rsid w:val="00627EA4"/>
    <w:rsid w:val="0063024C"/>
    <w:rsid w:val="0063065D"/>
    <w:rsid w:val="00631121"/>
    <w:rsid w:val="00631406"/>
    <w:rsid w:val="006317F4"/>
    <w:rsid w:val="00632BBF"/>
    <w:rsid w:val="00632DDF"/>
    <w:rsid w:val="006330E2"/>
    <w:rsid w:val="00633171"/>
    <w:rsid w:val="006333EE"/>
    <w:rsid w:val="00634107"/>
    <w:rsid w:val="006344A3"/>
    <w:rsid w:val="00635190"/>
    <w:rsid w:val="00635558"/>
    <w:rsid w:val="00635753"/>
    <w:rsid w:val="00636FF4"/>
    <w:rsid w:val="006371AA"/>
    <w:rsid w:val="00640B15"/>
    <w:rsid w:val="00640D9D"/>
    <w:rsid w:val="00640E14"/>
    <w:rsid w:val="00640F8B"/>
    <w:rsid w:val="006414BA"/>
    <w:rsid w:val="006415E6"/>
    <w:rsid w:val="006417E5"/>
    <w:rsid w:val="00642752"/>
    <w:rsid w:val="0064303F"/>
    <w:rsid w:val="00643080"/>
    <w:rsid w:val="006431D7"/>
    <w:rsid w:val="006432BA"/>
    <w:rsid w:val="00643D30"/>
    <w:rsid w:val="00643FB2"/>
    <w:rsid w:val="00644A10"/>
    <w:rsid w:val="00647F01"/>
    <w:rsid w:val="00650888"/>
    <w:rsid w:val="00650E58"/>
    <w:rsid w:val="006516FB"/>
    <w:rsid w:val="00652419"/>
    <w:rsid w:val="00653317"/>
    <w:rsid w:val="00653DAE"/>
    <w:rsid w:val="00654349"/>
    <w:rsid w:val="006549D0"/>
    <w:rsid w:val="00654ABE"/>
    <w:rsid w:val="006558C2"/>
    <w:rsid w:val="0065667C"/>
    <w:rsid w:val="006579CB"/>
    <w:rsid w:val="00661414"/>
    <w:rsid w:val="00661E70"/>
    <w:rsid w:val="00662258"/>
    <w:rsid w:val="00662C4F"/>
    <w:rsid w:val="00663A5B"/>
    <w:rsid w:val="00664F11"/>
    <w:rsid w:val="00665A2E"/>
    <w:rsid w:val="00665B98"/>
    <w:rsid w:val="0066650B"/>
    <w:rsid w:val="00666966"/>
    <w:rsid w:val="00666E85"/>
    <w:rsid w:val="006710E0"/>
    <w:rsid w:val="0067137C"/>
    <w:rsid w:val="00672F9B"/>
    <w:rsid w:val="00673DF8"/>
    <w:rsid w:val="0067525F"/>
    <w:rsid w:val="006772E4"/>
    <w:rsid w:val="00677A19"/>
    <w:rsid w:val="00677A43"/>
    <w:rsid w:val="00680D3E"/>
    <w:rsid w:val="00681225"/>
    <w:rsid w:val="0068197F"/>
    <w:rsid w:val="00682304"/>
    <w:rsid w:val="00682B3E"/>
    <w:rsid w:val="00682DF4"/>
    <w:rsid w:val="00683E14"/>
    <w:rsid w:val="00684E69"/>
    <w:rsid w:val="00685B36"/>
    <w:rsid w:val="00685E0D"/>
    <w:rsid w:val="00686034"/>
    <w:rsid w:val="00686502"/>
    <w:rsid w:val="00686769"/>
    <w:rsid w:val="00686C55"/>
    <w:rsid w:val="00686F0D"/>
    <w:rsid w:val="0068781C"/>
    <w:rsid w:val="00687CEC"/>
    <w:rsid w:val="00687D80"/>
    <w:rsid w:val="0069210B"/>
    <w:rsid w:val="006932A8"/>
    <w:rsid w:val="00693EE5"/>
    <w:rsid w:val="00695AF3"/>
    <w:rsid w:val="00695F23"/>
    <w:rsid w:val="00696EB8"/>
    <w:rsid w:val="006971FC"/>
    <w:rsid w:val="0069766B"/>
    <w:rsid w:val="006A0E07"/>
    <w:rsid w:val="006A1873"/>
    <w:rsid w:val="006A1980"/>
    <w:rsid w:val="006A1C5E"/>
    <w:rsid w:val="006A1FC1"/>
    <w:rsid w:val="006A2EBB"/>
    <w:rsid w:val="006A3965"/>
    <w:rsid w:val="006A3C10"/>
    <w:rsid w:val="006A43C5"/>
    <w:rsid w:val="006A4B0D"/>
    <w:rsid w:val="006A5442"/>
    <w:rsid w:val="006A5A91"/>
    <w:rsid w:val="006A5B3A"/>
    <w:rsid w:val="006A5DC4"/>
    <w:rsid w:val="006A60C8"/>
    <w:rsid w:val="006A72FF"/>
    <w:rsid w:val="006A745C"/>
    <w:rsid w:val="006A7579"/>
    <w:rsid w:val="006B0296"/>
    <w:rsid w:val="006B0B1F"/>
    <w:rsid w:val="006B112D"/>
    <w:rsid w:val="006B2BE8"/>
    <w:rsid w:val="006B365B"/>
    <w:rsid w:val="006B3ECC"/>
    <w:rsid w:val="006B5564"/>
    <w:rsid w:val="006B6A44"/>
    <w:rsid w:val="006B6C80"/>
    <w:rsid w:val="006B7D06"/>
    <w:rsid w:val="006C0EEB"/>
    <w:rsid w:val="006C28B6"/>
    <w:rsid w:val="006C34FE"/>
    <w:rsid w:val="006C42E7"/>
    <w:rsid w:val="006C46A8"/>
    <w:rsid w:val="006C5AFF"/>
    <w:rsid w:val="006C6C70"/>
    <w:rsid w:val="006C7A08"/>
    <w:rsid w:val="006C7EE4"/>
    <w:rsid w:val="006D167E"/>
    <w:rsid w:val="006D185E"/>
    <w:rsid w:val="006D215D"/>
    <w:rsid w:val="006D222F"/>
    <w:rsid w:val="006D2280"/>
    <w:rsid w:val="006D23F2"/>
    <w:rsid w:val="006D28C4"/>
    <w:rsid w:val="006D329D"/>
    <w:rsid w:val="006D3AA9"/>
    <w:rsid w:val="006D5CE5"/>
    <w:rsid w:val="006D6D41"/>
    <w:rsid w:val="006D718B"/>
    <w:rsid w:val="006D718F"/>
    <w:rsid w:val="006D7295"/>
    <w:rsid w:val="006D76CD"/>
    <w:rsid w:val="006D7D7A"/>
    <w:rsid w:val="006E028B"/>
    <w:rsid w:val="006E0321"/>
    <w:rsid w:val="006E08C9"/>
    <w:rsid w:val="006E08DE"/>
    <w:rsid w:val="006E09B8"/>
    <w:rsid w:val="006E0E90"/>
    <w:rsid w:val="006E214D"/>
    <w:rsid w:val="006E238F"/>
    <w:rsid w:val="006E2FF2"/>
    <w:rsid w:val="006E3343"/>
    <w:rsid w:val="006E3AB3"/>
    <w:rsid w:val="006E3AEE"/>
    <w:rsid w:val="006E3D4E"/>
    <w:rsid w:val="006E484B"/>
    <w:rsid w:val="006E4E11"/>
    <w:rsid w:val="006E4EC0"/>
    <w:rsid w:val="006E61E9"/>
    <w:rsid w:val="006E682E"/>
    <w:rsid w:val="006E7449"/>
    <w:rsid w:val="006E7EDC"/>
    <w:rsid w:val="006F09BD"/>
    <w:rsid w:val="006F0A36"/>
    <w:rsid w:val="006F0B70"/>
    <w:rsid w:val="006F1504"/>
    <w:rsid w:val="006F18E7"/>
    <w:rsid w:val="006F2471"/>
    <w:rsid w:val="006F26A0"/>
    <w:rsid w:val="006F3A80"/>
    <w:rsid w:val="006F3E55"/>
    <w:rsid w:val="006F416E"/>
    <w:rsid w:val="006F42CA"/>
    <w:rsid w:val="006F4E4F"/>
    <w:rsid w:val="006F542C"/>
    <w:rsid w:val="006F7255"/>
    <w:rsid w:val="007000BC"/>
    <w:rsid w:val="00700C3F"/>
    <w:rsid w:val="00701E6D"/>
    <w:rsid w:val="007047B3"/>
    <w:rsid w:val="00704937"/>
    <w:rsid w:val="007051D3"/>
    <w:rsid w:val="0070550E"/>
    <w:rsid w:val="00706254"/>
    <w:rsid w:val="00707A9F"/>
    <w:rsid w:val="00707E30"/>
    <w:rsid w:val="007118EA"/>
    <w:rsid w:val="007125BD"/>
    <w:rsid w:val="00712C6D"/>
    <w:rsid w:val="00713E51"/>
    <w:rsid w:val="0071400B"/>
    <w:rsid w:val="007150E7"/>
    <w:rsid w:val="00717529"/>
    <w:rsid w:val="007178D2"/>
    <w:rsid w:val="007217F5"/>
    <w:rsid w:val="00721AB6"/>
    <w:rsid w:val="00722CAC"/>
    <w:rsid w:val="007238C2"/>
    <w:rsid w:val="007245FC"/>
    <w:rsid w:val="0072557E"/>
    <w:rsid w:val="007255EE"/>
    <w:rsid w:val="00727993"/>
    <w:rsid w:val="00727C38"/>
    <w:rsid w:val="00730599"/>
    <w:rsid w:val="00730BBF"/>
    <w:rsid w:val="0073119E"/>
    <w:rsid w:val="00731225"/>
    <w:rsid w:val="00731648"/>
    <w:rsid w:val="00732A44"/>
    <w:rsid w:val="00732C75"/>
    <w:rsid w:val="00735579"/>
    <w:rsid w:val="00736A80"/>
    <w:rsid w:val="00736BB3"/>
    <w:rsid w:val="0073711A"/>
    <w:rsid w:val="007404B6"/>
    <w:rsid w:val="00740B60"/>
    <w:rsid w:val="00741721"/>
    <w:rsid w:val="00741B88"/>
    <w:rsid w:val="00742875"/>
    <w:rsid w:val="007428A6"/>
    <w:rsid w:val="00745695"/>
    <w:rsid w:val="00745CBF"/>
    <w:rsid w:val="00745F93"/>
    <w:rsid w:val="00746188"/>
    <w:rsid w:val="007463D3"/>
    <w:rsid w:val="00746D95"/>
    <w:rsid w:val="0074703E"/>
    <w:rsid w:val="00747154"/>
    <w:rsid w:val="007479C4"/>
    <w:rsid w:val="00751512"/>
    <w:rsid w:val="0075168A"/>
    <w:rsid w:val="00751C28"/>
    <w:rsid w:val="00752074"/>
    <w:rsid w:val="007524C6"/>
    <w:rsid w:val="007534D0"/>
    <w:rsid w:val="00755103"/>
    <w:rsid w:val="00755B51"/>
    <w:rsid w:val="00756EF6"/>
    <w:rsid w:val="00757E38"/>
    <w:rsid w:val="00757FED"/>
    <w:rsid w:val="007602CA"/>
    <w:rsid w:val="007604EA"/>
    <w:rsid w:val="00760659"/>
    <w:rsid w:val="00761053"/>
    <w:rsid w:val="00761752"/>
    <w:rsid w:val="00762549"/>
    <w:rsid w:val="00763473"/>
    <w:rsid w:val="00763BDE"/>
    <w:rsid w:val="0076598B"/>
    <w:rsid w:val="00766E0D"/>
    <w:rsid w:val="00767221"/>
    <w:rsid w:val="007676A4"/>
    <w:rsid w:val="00767797"/>
    <w:rsid w:val="007708F0"/>
    <w:rsid w:val="00770CB2"/>
    <w:rsid w:val="00771356"/>
    <w:rsid w:val="007717CC"/>
    <w:rsid w:val="0077267D"/>
    <w:rsid w:val="00772925"/>
    <w:rsid w:val="00773114"/>
    <w:rsid w:val="00773323"/>
    <w:rsid w:val="007734FE"/>
    <w:rsid w:val="00774254"/>
    <w:rsid w:val="00774696"/>
    <w:rsid w:val="00774E11"/>
    <w:rsid w:val="00774F1F"/>
    <w:rsid w:val="007758C3"/>
    <w:rsid w:val="00777030"/>
    <w:rsid w:val="00777423"/>
    <w:rsid w:val="007803DD"/>
    <w:rsid w:val="00780E78"/>
    <w:rsid w:val="00781B32"/>
    <w:rsid w:val="00781C9B"/>
    <w:rsid w:val="00781F61"/>
    <w:rsid w:val="00783C71"/>
    <w:rsid w:val="007846BE"/>
    <w:rsid w:val="00784BCB"/>
    <w:rsid w:val="00784F9B"/>
    <w:rsid w:val="00785E8D"/>
    <w:rsid w:val="0078648F"/>
    <w:rsid w:val="00786D84"/>
    <w:rsid w:val="007937D2"/>
    <w:rsid w:val="0079411C"/>
    <w:rsid w:val="00794D5F"/>
    <w:rsid w:val="0079531A"/>
    <w:rsid w:val="00795532"/>
    <w:rsid w:val="00795ED9"/>
    <w:rsid w:val="00796527"/>
    <w:rsid w:val="0079670A"/>
    <w:rsid w:val="007A0C78"/>
    <w:rsid w:val="007A125B"/>
    <w:rsid w:val="007A1581"/>
    <w:rsid w:val="007A1B82"/>
    <w:rsid w:val="007A3DDD"/>
    <w:rsid w:val="007A4901"/>
    <w:rsid w:val="007A6727"/>
    <w:rsid w:val="007A7DFE"/>
    <w:rsid w:val="007B003B"/>
    <w:rsid w:val="007B1972"/>
    <w:rsid w:val="007B212E"/>
    <w:rsid w:val="007B24CE"/>
    <w:rsid w:val="007B2DE1"/>
    <w:rsid w:val="007B32E4"/>
    <w:rsid w:val="007B394F"/>
    <w:rsid w:val="007B4128"/>
    <w:rsid w:val="007B4492"/>
    <w:rsid w:val="007B480D"/>
    <w:rsid w:val="007B4EDD"/>
    <w:rsid w:val="007C07EF"/>
    <w:rsid w:val="007C0F9A"/>
    <w:rsid w:val="007C21CF"/>
    <w:rsid w:val="007C3539"/>
    <w:rsid w:val="007C464C"/>
    <w:rsid w:val="007C4A0E"/>
    <w:rsid w:val="007C4A1D"/>
    <w:rsid w:val="007C4A37"/>
    <w:rsid w:val="007C4EAD"/>
    <w:rsid w:val="007C6BEB"/>
    <w:rsid w:val="007C7B23"/>
    <w:rsid w:val="007D0447"/>
    <w:rsid w:val="007D0B4D"/>
    <w:rsid w:val="007D1531"/>
    <w:rsid w:val="007D2B93"/>
    <w:rsid w:val="007D3383"/>
    <w:rsid w:val="007D389A"/>
    <w:rsid w:val="007D3A41"/>
    <w:rsid w:val="007D3C8A"/>
    <w:rsid w:val="007D3F87"/>
    <w:rsid w:val="007D452A"/>
    <w:rsid w:val="007D498D"/>
    <w:rsid w:val="007D6478"/>
    <w:rsid w:val="007D7576"/>
    <w:rsid w:val="007E1EF3"/>
    <w:rsid w:val="007E1FD8"/>
    <w:rsid w:val="007E200D"/>
    <w:rsid w:val="007E2FCE"/>
    <w:rsid w:val="007E3463"/>
    <w:rsid w:val="007E3F4D"/>
    <w:rsid w:val="007E40DC"/>
    <w:rsid w:val="007E433B"/>
    <w:rsid w:val="007E4462"/>
    <w:rsid w:val="007E50B8"/>
    <w:rsid w:val="007E5541"/>
    <w:rsid w:val="007E76B0"/>
    <w:rsid w:val="007F0160"/>
    <w:rsid w:val="007F082F"/>
    <w:rsid w:val="007F0C13"/>
    <w:rsid w:val="007F20DD"/>
    <w:rsid w:val="007F3A2D"/>
    <w:rsid w:val="007F3F10"/>
    <w:rsid w:val="007F67CC"/>
    <w:rsid w:val="007F7889"/>
    <w:rsid w:val="007F7D2B"/>
    <w:rsid w:val="008003B4"/>
    <w:rsid w:val="0080119C"/>
    <w:rsid w:val="008014E9"/>
    <w:rsid w:val="00801E72"/>
    <w:rsid w:val="00802623"/>
    <w:rsid w:val="0080279F"/>
    <w:rsid w:val="0080326C"/>
    <w:rsid w:val="00805169"/>
    <w:rsid w:val="008058F1"/>
    <w:rsid w:val="00805C70"/>
    <w:rsid w:val="0080758E"/>
    <w:rsid w:val="00807C23"/>
    <w:rsid w:val="00810E58"/>
    <w:rsid w:val="00811112"/>
    <w:rsid w:val="008115CF"/>
    <w:rsid w:val="00812FE7"/>
    <w:rsid w:val="008144A8"/>
    <w:rsid w:val="0081497D"/>
    <w:rsid w:val="00814F00"/>
    <w:rsid w:val="00815A11"/>
    <w:rsid w:val="00816015"/>
    <w:rsid w:val="008176AA"/>
    <w:rsid w:val="00817A91"/>
    <w:rsid w:val="00817AB7"/>
    <w:rsid w:val="00820238"/>
    <w:rsid w:val="008203AF"/>
    <w:rsid w:val="0082041D"/>
    <w:rsid w:val="008209AF"/>
    <w:rsid w:val="00820BC3"/>
    <w:rsid w:val="00820C74"/>
    <w:rsid w:val="00820DC7"/>
    <w:rsid w:val="008218C3"/>
    <w:rsid w:val="00822042"/>
    <w:rsid w:val="00822CA8"/>
    <w:rsid w:val="00823642"/>
    <w:rsid w:val="00823649"/>
    <w:rsid w:val="00823922"/>
    <w:rsid w:val="00823AE3"/>
    <w:rsid w:val="00823F04"/>
    <w:rsid w:val="0082478A"/>
    <w:rsid w:val="00825543"/>
    <w:rsid w:val="0082724E"/>
    <w:rsid w:val="008333D3"/>
    <w:rsid w:val="00833509"/>
    <w:rsid w:val="00834EE8"/>
    <w:rsid w:val="0083502C"/>
    <w:rsid w:val="008362E2"/>
    <w:rsid w:val="008363D1"/>
    <w:rsid w:val="0083661C"/>
    <w:rsid w:val="00836B98"/>
    <w:rsid w:val="00836D1F"/>
    <w:rsid w:val="00837558"/>
    <w:rsid w:val="00837945"/>
    <w:rsid w:val="00837E37"/>
    <w:rsid w:val="008414C9"/>
    <w:rsid w:val="00842B47"/>
    <w:rsid w:val="00842F76"/>
    <w:rsid w:val="0084313A"/>
    <w:rsid w:val="00843257"/>
    <w:rsid w:val="0084446A"/>
    <w:rsid w:val="00845BFB"/>
    <w:rsid w:val="00851904"/>
    <w:rsid w:val="008520BF"/>
    <w:rsid w:val="00852716"/>
    <w:rsid w:val="00852AFE"/>
    <w:rsid w:val="008532B4"/>
    <w:rsid w:val="0085344F"/>
    <w:rsid w:val="00853751"/>
    <w:rsid w:val="00853809"/>
    <w:rsid w:val="0085419C"/>
    <w:rsid w:val="008546B9"/>
    <w:rsid w:val="00855008"/>
    <w:rsid w:val="0085503B"/>
    <w:rsid w:val="0085647A"/>
    <w:rsid w:val="008567B0"/>
    <w:rsid w:val="008573F7"/>
    <w:rsid w:val="00857868"/>
    <w:rsid w:val="00860675"/>
    <w:rsid w:val="00860697"/>
    <w:rsid w:val="00860CDF"/>
    <w:rsid w:val="008611C3"/>
    <w:rsid w:val="008617D8"/>
    <w:rsid w:val="00861DF9"/>
    <w:rsid w:val="008673C1"/>
    <w:rsid w:val="0087113A"/>
    <w:rsid w:val="00872736"/>
    <w:rsid w:val="008747F5"/>
    <w:rsid w:val="0087580D"/>
    <w:rsid w:val="0087590D"/>
    <w:rsid w:val="008769EE"/>
    <w:rsid w:val="0088087C"/>
    <w:rsid w:val="00880D29"/>
    <w:rsid w:val="0088274F"/>
    <w:rsid w:val="00882BEE"/>
    <w:rsid w:val="008830F2"/>
    <w:rsid w:val="008837CA"/>
    <w:rsid w:val="00883941"/>
    <w:rsid w:val="008847AE"/>
    <w:rsid w:val="008847BC"/>
    <w:rsid w:val="00884DD4"/>
    <w:rsid w:val="008850ED"/>
    <w:rsid w:val="0088563D"/>
    <w:rsid w:val="00886368"/>
    <w:rsid w:val="008870B6"/>
    <w:rsid w:val="00887834"/>
    <w:rsid w:val="00891A67"/>
    <w:rsid w:val="008922FD"/>
    <w:rsid w:val="00892C95"/>
    <w:rsid w:val="0089307E"/>
    <w:rsid w:val="008952D6"/>
    <w:rsid w:val="0089588B"/>
    <w:rsid w:val="00896385"/>
    <w:rsid w:val="008966A8"/>
    <w:rsid w:val="0089700A"/>
    <w:rsid w:val="0089708F"/>
    <w:rsid w:val="008A14FA"/>
    <w:rsid w:val="008A25BF"/>
    <w:rsid w:val="008A3E1A"/>
    <w:rsid w:val="008A4C43"/>
    <w:rsid w:val="008A4D42"/>
    <w:rsid w:val="008A4D8D"/>
    <w:rsid w:val="008A59DA"/>
    <w:rsid w:val="008A5B4E"/>
    <w:rsid w:val="008A5E57"/>
    <w:rsid w:val="008A5E84"/>
    <w:rsid w:val="008A73BB"/>
    <w:rsid w:val="008A7BC3"/>
    <w:rsid w:val="008A7CB3"/>
    <w:rsid w:val="008B01C2"/>
    <w:rsid w:val="008B05BE"/>
    <w:rsid w:val="008B40C2"/>
    <w:rsid w:val="008B6CF3"/>
    <w:rsid w:val="008B7039"/>
    <w:rsid w:val="008C04B7"/>
    <w:rsid w:val="008C170D"/>
    <w:rsid w:val="008C1DD9"/>
    <w:rsid w:val="008C24DE"/>
    <w:rsid w:val="008C2EEB"/>
    <w:rsid w:val="008C7ABF"/>
    <w:rsid w:val="008C7AEF"/>
    <w:rsid w:val="008C7F6E"/>
    <w:rsid w:val="008D1057"/>
    <w:rsid w:val="008D2335"/>
    <w:rsid w:val="008D2497"/>
    <w:rsid w:val="008D31F7"/>
    <w:rsid w:val="008D33D7"/>
    <w:rsid w:val="008D435B"/>
    <w:rsid w:val="008D4D10"/>
    <w:rsid w:val="008D584C"/>
    <w:rsid w:val="008D69F7"/>
    <w:rsid w:val="008D7E12"/>
    <w:rsid w:val="008E017F"/>
    <w:rsid w:val="008E078A"/>
    <w:rsid w:val="008E14F5"/>
    <w:rsid w:val="008E2624"/>
    <w:rsid w:val="008E28A6"/>
    <w:rsid w:val="008E2C88"/>
    <w:rsid w:val="008E38BD"/>
    <w:rsid w:val="008E3B8B"/>
    <w:rsid w:val="008E4561"/>
    <w:rsid w:val="008E4D81"/>
    <w:rsid w:val="008E757B"/>
    <w:rsid w:val="008E78F7"/>
    <w:rsid w:val="008F08E5"/>
    <w:rsid w:val="008F0F4D"/>
    <w:rsid w:val="008F16E8"/>
    <w:rsid w:val="008F2F91"/>
    <w:rsid w:val="008F33E0"/>
    <w:rsid w:val="008F3AF8"/>
    <w:rsid w:val="008F3C6A"/>
    <w:rsid w:val="008F3DFA"/>
    <w:rsid w:val="008F693F"/>
    <w:rsid w:val="008F7441"/>
    <w:rsid w:val="00900ED1"/>
    <w:rsid w:val="009021B9"/>
    <w:rsid w:val="00902C30"/>
    <w:rsid w:val="00904811"/>
    <w:rsid w:val="009053E3"/>
    <w:rsid w:val="00905931"/>
    <w:rsid w:val="00905AC0"/>
    <w:rsid w:val="00906C05"/>
    <w:rsid w:val="00907506"/>
    <w:rsid w:val="00907B64"/>
    <w:rsid w:val="009104CD"/>
    <w:rsid w:val="00910792"/>
    <w:rsid w:val="009113C2"/>
    <w:rsid w:val="00911563"/>
    <w:rsid w:val="009118BD"/>
    <w:rsid w:val="00911F6F"/>
    <w:rsid w:val="00913DF3"/>
    <w:rsid w:val="00913E53"/>
    <w:rsid w:val="00915DA7"/>
    <w:rsid w:val="00915ED7"/>
    <w:rsid w:val="00916944"/>
    <w:rsid w:val="00917074"/>
    <w:rsid w:val="00917084"/>
    <w:rsid w:val="00917633"/>
    <w:rsid w:val="00917FA8"/>
    <w:rsid w:val="00920DED"/>
    <w:rsid w:val="00920E30"/>
    <w:rsid w:val="0092132F"/>
    <w:rsid w:val="00921493"/>
    <w:rsid w:val="009223AE"/>
    <w:rsid w:val="009228AB"/>
    <w:rsid w:val="009231A2"/>
    <w:rsid w:val="009245FA"/>
    <w:rsid w:val="0092488D"/>
    <w:rsid w:val="00925AF6"/>
    <w:rsid w:val="009261A0"/>
    <w:rsid w:val="00927284"/>
    <w:rsid w:val="009274E0"/>
    <w:rsid w:val="00927567"/>
    <w:rsid w:val="00927DA4"/>
    <w:rsid w:val="0093000C"/>
    <w:rsid w:val="009311F1"/>
    <w:rsid w:val="0093203B"/>
    <w:rsid w:val="0093227E"/>
    <w:rsid w:val="009322A7"/>
    <w:rsid w:val="00932A30"/>
    <w:rsid w:val="00933F45"/>
    <w:rsid w:val="00935AE7"/>
    <w:rsid w:val="00935B87"/>
    <w:rsid w:val="00936029"/>
    <w:rsid w:val="009367EB"/>
    <w:rsid w:val="00936EF6"/>
    <w:rsid w:val="00937137"/>
    <w:rsid w:val="00937162"/>
    <w:rsid w:val="00940E3D"/>
    <w:rsid w:val="0094171B"/>
    <w:rsid w:val="0094474F"/>
    <w:rsid w:val="0094497B"/>
    <w:rsid w:val="00944A49"/>
    <w:rsid w:val="00946072"/>
    <w:rsid w:val="009461B2"/>
    <w:rsid w:val="009464AC"/>
    <w:rsid w:val="00950268"/>
    <w:rsid w:val="009508B3"/>
    <w:rsid w:val="00950AF0"/>
    <w:rsid w:val="0095145F"/>
    <w:rsid w:val="00952306"/>
    <w:rsid w:val="00952434"/>
    <w:rsid w:val="00953179"/>
    <w:rsid w:val="009533BC"/>
    <w:rsid w:val="0095427B"/>
    <w:rsid w:val="00955C77"/>
    <w:rsid w:val="009568A3"/>
    <w:rsid w:val="009570C4"/>
    <w:rsid w:val="0095746E"/>
    <w:rsid w:val="00957533"/>
    <w:rsid w:val="00957579"/>
    <w:rsid w:val="00957945"/>
    <w:rsid w:val="009602CA"/>
    <w:rsid w:val="009603A3"/>
    <w:rsid w:val="0096114A"/>
    <w:rsid w:val="00962735"/>
    <w:rsid w:val="009628E3"/>
    <w:rsid w:val="00962949"/>
    <w:rsid w:val="00962E2F"/>
    <w:rsid w:val="0096312C"/>
    <w:rsid w:val="0096378D"/>
    <w:rsid w:val="00965067"/>
    <w:rsid w:val="00966319"/>
    <w:rsid w:val="00970AD0"/>
    <w:rsid w:val="00970CE4"/>
    <w:rsid w:val="00971CC6"/>
    <w:rsid w:val="009720B9"/>
    <w:rsid w:val="009732A5"/>
    <w:rsid w:val="00973B42"/>
    <w:rsid w:val="00973EF3"/>
    <w:rsid w:val="00974141"/>
    <w:rsid w:val="0097431E"/>
    <w:rsid w:val="009743F7"/>
    <w:rsid w:val="00974513"/>
    <w:rsid w:val="0097473D"/>
    <w:rsid w:val="00974E36"/>
    <w:rsid w:val="00974EA0"/>
    <w:rsid w:val="009751D2"/>
    <w:rsid w:val="00975B24"/>
    <w:rsid w:val="00975D54"/>
    <w:rsid w:val="00975EEF"/>
    <w:rsid w:val="0097708B"/>
    <w:rsid w:val="00977E99"/>
    <w:rsid w:val="00977F6C"/>
    <w:rsid w:val="0098088B"/>
    <w:rsid w:val="00980A8D"/>
    <w:rsid w:val="009825D6"/>
    <w:rsid w:val="0098395C"/>
    <w:rsid w:val="00983A0A"/>
    <w:rsid w:val="0098406D"/>
    <w:rsid w:val="009844A9"/>
    <w:rsid w:val="00985195"/>
    <w:rsid w:val="009857E0"/>
    <w:rsid w:val="009871A7"/>
    <w:rsid w:val="0099111E"/>
    <w:rsid w:val="0099245F"/>
    <w:rsid w:val="00993123"/>
    <w:rsid w:val="00994395"/>
    <w:rsid w:val="00994651"/>
    <w:rsid w:val="009946EA"/>
    <w:rsid w:val="00995A6B"/>
    <w:rsid w:val="00996230"/>
    <w:rsid w:val="00996A7A"/>
    <w:rsid w:val="0099728E"/>
    <w:rsid w:val="009978D0"/>
    <w:rsid w:val="009A0598"/>
    <w:rsid w:val="009A08F9"/>
    <w:rsid w:val="009A0F39"/>
    <w:rsid w:val="009A1556"/>
    <w:rsid w:val="009A1C9E"/>
    <w:rsid w:val="009A2148"/>
    <w:rsid w:val="009A4FFD"/>
    <w:rsid w:val="009A5548"/>
    <w:rsid w:val="009A578B"/>
    <w:rsid w:val="009A602C"/>
    <w:rsid w:val="009A6AD5"/>
    <w:rsid w:val="009A6B65"/>
    <w:rsid w:val="009A76BB"/>
    <w:rsid w:val="009A77A9"/>
    <w:rsid w:val="009B0AE6"/>
    <w:rsid w:val="009B17F1"/>
    <w:rsid w:val="009B29DC"/>
    <w:rsid w:val="009B4229"/>
    <w:rsid w:val="009B464F"/>
    <w:rsid w:val="009B56A1"/>
    <w:rsid w:val="009B585B"/>
    <w:rsid w:val="009B65F2"/>
    <w:rsid w:val="009B7086"/>
    <w:rsid w:val="009C064D"/>
    <w:rsid w:val="009C19A9"/>
    <w:rsid w:val="009C360A"/>
    <w:rsid w:val="009C3716"/>
    <w:rsid w:val="009C4456"/>
    <w:rsid w:val="009C5640"/>
    <w:rsid w:val="009C6E16"/>
    <w:rsid w:val="009D0966"/>
    <w:rsid w:val="009D13E8"/>
    <w:rsid w:val="009D19BE"/>
    <w:rsid w:val="009D1BE7"/>
    <w:rsid w:val="009D28D6"/>
    <w:rsid w:val="009D3596"/>
    <w:rsid w:val="009D47E6"/>
    <w:rsid w:val="009D5339"/>
    <w:rsid w:val="009D65DA"/>
    <w:rsid w:val="009D7569"/>
    <w:rsid w:val="009E0952"/>
    <w:rsid w:val="009E120A"/>
    <w:rsid w:val="009E2914"/>
    <w:rsid w:val="009E29B7"/>
    <w:rsid w:val="009E2CCE"/>
    <w:rsid w:val="009E347A"/>
    <w:rsid w:val="009E40D8"/>
    <w:rsid w:val="009E4D04"/>
    <w:rsid w:val="009E7293"/>
    <w:rsid w:val="009E7EA5"/>
    <w:rsid w:val="009F01B1"/>
    <w:rsid w:val="009F0EE8"/>
    <w:rsid w:val="009F0FC4"/>
    <w:rsid w:val="009F10B9"/>
    <w:rsid w:val="009F194C"/>
    <w:rsid w:val="009F1D69"/>
    <w:rsid w:val="009F23FD"/>
    <w:rsid w:val="009F46B9"/>
    <w:rsid w:val="009F4704"/>
    <w:rsid w:val="009F5B40"/>
    <w:rsid w:val="00A00BCA"/>
    <w:rsid w:val="00A01988"/>
    <w:rsid w:val="00A0243B"/>
    <w:rsid w:val="00A02552"/>
    <w:rsid w:val="00A035CD"/>
    <w:rsid w:val="00A0368C"/>
    <w:rsid w:val="00A03926"/>
    <w:rsid w:val="00A040D0"/>
    <w:rsid w:val="00A04377"/>
    <w:rsid w:val="00A043FB"/>
    <w:rsid w:val="00A04CFE"/>
    <w:rsid w:val="00A06355"/>
    <w:rsid w:val="00A06553"/>
    <w:rsid w:val="00A073A4"/>
    <w:rsid w:val="00A111BD"/>
    <w:rsid w:val="00A12CD5"/>
    <w:rsid w:val="00A13D04"/>
    <w:rsid w:val="00A14482"/>
    <w:rsid w:val="00A145B4"/>
    <w:rsid w:val="00A14708"/>
    <w:rsid w:val="00A16089"/>
    <w:rsid w:val="00A16AC5"/>
    <w:rsid w:val="00A172B6"/>
    <w:rsid w:val="00A172BB"/>
    <w:rsid w:val="00A17C22"/>
    <w:rsid w:val="00A17C9F"/>
    <w:rsid w:val="00A20917"/>
    <w:rsid w:val="00A20944"/>
    <w:rsid w:val="00A241D3"/>
    <w:rsid w:val="00A25469"/>
    <w:rsid w:val="00A25C88"/>
    <w:rsid w:val="00A277D4"/>
    <w:rsid w:val="00A27ABF"/>
    <w:rsid w:val="00A319B1"/>
    <w:rsid w:val="00A31F67"/>
    <w:rsid w:val="00A32C6F"/>
    <w:rsid w:val="00A33090"/>
    <w:rsid w:val="00A330E2"/>
    <w:rsid w:val="00A3327E"/>
    <w:rsid w:val="00A336F7"/>
    <w:rsid w:val="00A34D57"/>
    <w:rsid w:val="00A34E52"/>
    <w:rsid w:val="00A34E70"/>
    <w:rsid w:val="00A36559"/>
    <w:rsid w:val="00A37399"/>
    <w:rsid w:val="00A3753E"/>
    <w:rsid w:val="00A37CE7"/>
    <w:rsid w:val="00A41248"/>
    <w:rsid w:val="00A431F3"/>
    <w:rsid w:val="00A437C7"/>
    <w:rsid w:val="00A449C9"/>
    <w:rsid w:val="00A45F27"/>
    <w:rsid w:val="00A507BF"/>
    <w:rsid w:val="00A51419"/>
    <w:rsid w:val="00A5148A"/>
    <w:rsid w:val="00A53277"/>
    <w:rsid w:val="00A53BDB"/>
    <w:rsid w:val="00A54077"/>
    <w:rsid w:val="00A55B22"/>
    <w:rsid w:val="00A5711D"/>
    <w:rsid w:val="00A601C6"/>
    <w:rsid w:val="00A60D13"/>
    <w:rsid w:val="00A60D6B"/>
    <w:rsid w:val="00A6186E"/>
    <w:rsid w:val="00A62A68"/>
    <w:rsid w:val="00A635D3"/>
    <w:rsid w:val="00A639BD"/>
    <w:rsid w:val="00A6417E"/>
    <w:rsid w:val="00A64FD3"/>
    <w:rsid w:val="00A6522C"/>
    <w:rsid w:val="00A66F53"/>
    <w:rsid w:val="00A66F6A"/>
    <w:rsid w:val="00A70171"/>
    <w:rsid w:val="00A7100B"/>
    <w:rsid w:val="00A710C9"/>
    <w:rsid w:val="00A724D1"/>
    <w:rsid w:val="00A74F23"/>
    <w:rsid w:val="00A74F2A"/>
    <w:rsid w:val="00A751BF"/>
    <w:rsid w:val="00A757B0"/>
    <w:rsid w:val="00A75B49"/>
    <w:rsid w:val="00A75CD9"/>
    <w:rsid w:val="00A75EE5"/>
    <w:rsid w:val="00A7739D"/>
    <w:rsid w:val="00A80813"/>
    <w:rsid w:val="00A8109D"/>
    <w:rsid w:val="00A812A4"/>
    <w:rsid w:val="00A812DD"/>
    <w:rsid w:val="00A81FF4"/>
    <w:rsid w:val="00A82083"/>
    <w:rsid w:val="00A822A0"/>
    <w:rsid w:val="00A82F6F"/>
    <w:rsid w:val="00A835BC"/>
    <w:rsid w:val="00A83E23"/>
    <w:rsid w:val="00A8446C"/>
    <w:rsid w:val="00A85922"/>
    <w:rsid w:val="00A85FCB"/>
    <w:rsid w:val="00A861FE"/>
    <w:rsid w:val="00A86861"/>
    <w:rsid w:val="00A87A1F"/>
    <w:rsid w:val="00A9013D"/>
    <w:rsid w:val="00A90C69"/>
    <w:rsid w:val="00A9108C"/>
    <w:rsid w:val="00A92BA0"/>
    <w:rsid w:val="00A942F4"/>
    <w:rsid w:val="00A94B50"/>
    <w:rsid w:val="00A95871"/>
    <w:rsid w:val="00A9670C"/>
    <w:rsid w:val="00AA0824"/>
    <w:rsid w:val="00AA0D6A"/>
    <w:rsid w:val="00AA0DB7"/>
    <w:rsid w:val="00AA13D3"/>
    <w:rsid w:val="00AA35F3"/>
    <w:rsid w:val="00AA3F5A"/>
    <w:rsid w:val="00AA4347"/>
    <w:rsid w:val="00AA56E5"/>
    <w:rsid w:val="00AA5C78"/>
    <w:rsid w:val="00AA61D9"/>
    <w:rsid w:val="00AA6C97"/>
    <w:rsid w:val="00AA7CB8"/>
    <w:rsid w:val="00AB04C6"/>
    <w:rsid w:val="00AB09FA"/>
    <w:rsid w:val="00AB11A2"/>
    <w:rsid w:val="00AB1DE7"/>
    <w:rsid w:val="00AB2EA1"/>
    <w:rsid w:val="00AB2F01"/>
    <w:rsid w:val="00AB31AA"/>
    <w:rsid w:val="00AB4C68"/>
    <w:rsid w:val="00AB503F"/>
    <w:rsid w:val="00AB6615"/>
    <w:rsid w:val="00AC088E"/>
    <w:rsid w:val="00AC199F"/>
    <w:rsid w:val="00AC1ACD"/>
    <w:rsid w:val="00AC1C88"/>
    <w:rsid w:val="00AC1DDE"/>
    <w:rsid w:val="00AC2591"/>
    <w:rsid w:val="00AC3DA6"/>
    <w:rsid w:val="00AC620E"/>
    <w:rsid w:val="00AC702A"/>
    <w:rsid w:val="00AD01F7"/>
    <w:rsid w:val="00AD08ED"/>
    <w:rsid w:val="00AD1105"/>
    <w:rsid w:val="00AD130B"/>
    <w:rsid w:val="00AD2E58"/>
    <w:rsid w:val="00AD31B5"/>
    <w:rsid w:val="00AD4A63"/>
    <w:rsid w:val="00AD5670"/>
    <w:rsid w:val="00AD6207"/>
    <w:rsid w:val="00AD6AFC"/>
    <w:rsid w:val="00AD7D42"/>
    <w:rsid w:val="00AD7E8B"/>
    <w:rsid w:val="00AE04B6"/>
    <w:rsid w:val="00AE1950"/>
    <w:rsid w:val="00AE1E85"/>
    <w:rsid w:val="00AE5B3B"/>
    <w:rsid w:val="00AE661C"/>
    <w:rsid w:val="00AE6D42"/>
    <w:rsid w:val="00AE76CD"/>
    <w:rsid w:val="00AE7EEF"/>
    <w:rsid w:val="00AF0821"/>
    <w:rsid w:val="00AF1796"/>
    <w:rsid w:val="00AF1828"/>
    <w:rsid w:val="00AF1B94"/>
    <w:rsid w:val="00AF2314"/>
    <w:rsid w:val="00AF3382"/>
    <w:rsid w:val="00AF3991"/>
    <w:rsid w:val="00AF43A4"/>
    <w:rsid w:val="00AF44E6"/>
    <w:rsid w:val="00AF4653"/>
    <w:rsid w:val="00AF47BD"/>
    <w:rsid w:val="00AF5D8F"/>
    <w:rsid w:val="00AF6817"/>
    <w:rsid w:val="00AF732E"/>
    <w:rsid w:val="00B024B1"/>
    <w:rsid w:val="00B03EB3"/>
    <w:rsid w:val="00B04D43"/>
    <w:rsid w:val="00B0532C"/>
    <w:rsid w:val="00B054F3"/>
    <w:rsid w:val="00B06749"/>
    <w:rsid w:val="00B0678E"/>
    <w:rsid w:val="00B10AF6"/>
    <w:rsid w:val="00B10E3D"/>
    <w:rsid w:val="00B11242"/>
    <w:rsid w:val="00B11C78"/>
    <w:rsid w:val="00B11CFD"/>
    <w:rsid w:val="00B11FCF"/>
    <w:rsid w:val="00B125F2"/>
    <w:rsid w:val="00B12B76"/>
    <w:rsid w:val="00B134EC"/>
    <w:rsid w:val="00B13A66"/>
    <w:rsid w:val="00B13C3C"/>
    <w:rsid w:val="00B144E7"/>
    <w:rsid w:val="00B16864"/>
    <w:rsid w:val="00B16C14"/>
    <w:rsid w:val="00B17972"/>
    <w:rsid w:val="00B21372"/>
    <w:rsid w:val="00B2457C"/>
    <w:rsid w:val="00B24AB0"/>
    <w:rsid w:val="00B24E35"/>
    <w:rsid w:val="00B2619A"/>
    <w:rsid w:val="00B268E1"/>
    <w:rsid w:val="00B30F14"/>
    <w:rsid w:val="00B3209F"/>
    <w:rsid w:val="00B326AB"/>
    <w:rsid w:val="00B329BB"/>
    <w:rsid w:val="00B32E77"/>
    <w:rsid w:val="00B32F21"/>
    <w:rsid w:val="00B3378B"/>
    <w:rsid w:val="00B36D90"/>
    <w:rsid w:val="00B37EA8"/>
    <w:rsid w:val="00B37EEE"/>
    <w:rsid w:val="00B406DE"/>
    <w:rsid w:val="00B4168A"/>
    <w:rsid w:val="00B43640"/>
    <w:rsid w:val="00B44FB9"/>
    <w:rsid w:val="00B458F5"/>
    <w:rsid w:val="00B46647"/>
    <w:rsid w:val="00B4691C"/>
    <w:rsid w:val="00B47AF0"/>
    <w:rsid w:val="00B47CC8"/>
    <w:rsid w:val="00B507FD"/>
    <w:rsid w:val="00B537FE"/>
    <w:rsid w:val="00B53961"/>
    <w:rsid w:val="00B54A3E"/>
    <w:rsid w:val="00B55AA7"/>
    <w:rsid w:val="00B56BEC"/>
    <w:rsid w:val="00B57FDB"/>
    <w:rsid w:val="00B60EA2"/>
    <w:rsid w:val="00B628BA"/>
    <w:rsid w:val="00B628FB"/>
    <w:rsid w:val="00B63246"/>
    <w:rsid w:val="00B636EC"/>
    <w:rsid w:val="00B63A0D"/>
    <w:rsid w:val="00B65E0A"/>
    <w:rsid w:val="00B7009B"/>
    <w:rsid w:val="00B72254"/>
    <w:rsid w:val="00B7240F"/>
    <w:rsid w:val="00B726A3"/>
    <w:rsid w:val="00B72710"/>
    <w:rsid w:val="00B735DF"/>
    <w:rsid w:val="00B73FEB"/>
    <w:rsid w:val="00B74096"/>
    <w:rsid w:val="00B74321"/>
    <w:rsid w:val="00B752C6"/>
    <w:rsid w:val="00B75D3D"/>
    <w:rsid w:val="00B779CE"/>
    <w:rsid w:val="00B779FE"/>
    <w:rsid w:val="00B80B14"/>
    <w:rsid w:val="00B818D0"/>
    <w:rsid w:val="00B83226"/>
    <w:rsid w:val="00B8345E"/>
    <w:rsid w:val="00B83E75"/>
    <w:rsid w:val="00B84987"/>
    <w:rsid w:val="00B85FF4"/>
    <w:rsid w:val="00B861D1"/>
    <w:rsid w:val="00B87C36"/>
    <w:rsid w:val="00B910B9"/>
    <w:rsid w:val="00B91B17"/>
    <w:rsid w:val="00B9395D"/>
    <w:rsid w:val="00B93AC9"/>
    <w:rsid w:val="00B96F69"/>
    <w:rsid w:val="00B97E4D"/>
    <w:rsid w:val="00BA0FBE"/>
    <w:rsid w:val="00BA1362"/>
    <w:rsid w:val="00BA3038"/>
    <w:rsid w:val="00BA30ED"/>
    <w:rsid w:val="00BA38F1"/>
    <w:rsid w:val="00BA5575"/>
    <w:rsid w:val="00BA55D0"/>
    <w:rsid w:val="00BA5BAE"/>
    <w:rsid w:val="00BA6E0E"/>
    <w:rsid w:val="00BB2926"/>
    <w:rsid w:val="00BB354D"/>
    <w:rsid w:val="00BB4287"/>
    <w:rsid w:val="00BB4CFE"/>
    <w:rsid w:val="00BB5001"/>
    <w:rsid w:val="00BB5DB3"/>
    <w:rsid w:val="00BB6626"/>
    <w:rsid w:val="00BB6BDE"/>
    <w:rsid w:val="00BB6F1F"/>
    <w:rsid w:val="00BC0BA8"/>
    <w:rsid w:val="00BC1934"/>
    <w:rsid w:val="00BC4619"/>
    <w:rsid w:val="00BC49A3"/>
    <w:rsid w:val="00BC4B11"/>
    <w:rsid w:val="00BC68C3"/>
    <w:rsid w:val="00BC7690"/>
    <w:rsid w:val="00BD0C55"/>
    <w:rsid w:val="00BD0D12"/>
    <w:rsid w:val="00BD1057"/>
    <w:rsid w:val="00BD2FFB"/>
    <w:rsid w:val="00BD35EC"/>
    <w:rsid w:val="00BD426D"/>
    <w:rsid w:val="00BD6C83"/>
    <w:rsid w:val="00BD7232"/>
    <w:rsid w:val="00BD78FA"/>
    <w:rsid w:val="00BE0E3C"/>
    <w:rsid w:val="00BE231F"/>
    <w:rsid w:val="00BE3145"/>
    <w:rsid w:val="00BE3A3A"/>
    <w:rsid w:val="00BE425C"/>
    <w:rsid w:val="00BE46CA"/>
    <w:rsid w:val="00BE5344"/>
    <w:rsid w:val="00BE5B64"/>
    <w:rsid w:val="00BE6E55"/>
    <w:rsid w:val="00BE6EF5"/>
    <w:rsid w:val="00BE7AC4"/>
    <w:rsid w:val="00BF04AF"/>
    <w:rsid w:val="00BF0834"/>
    <w:rsid w:val="00BF0A03"/>
    <w:rsid w:val="00BF0C19"/>
    <w:rsid w:val="00BF1D4D"/>
    <w:rsid w:val="00BF20CE"/>
    <w:rsid w:val="00BF2F3F"/>
    <w:rsid w:val="00BF3FDD"/>
    <w:rsid w:val="00BF43C3"/>
    <w:rsid w:val="00BF541F"/>
    <w:rsid w:val="00BF6034"/>
    <w:rsid w:val="00BF7A73"/>
    <w:rsid w:val="00C00064"/>
    <w:rsid w:val="00C0068A"/>
    <w:rsid w:val="00C006F1"/>
    <w:rsid w:val="00C00864"/>
    <w:rsid w:val="00C02772"/>
    <w:rsid w:val="00C028B2"/>
    <w:rsid w:val="00C02919"/>
    <w:rsid w:val="00C02CFE"/>
    <w:rsid w:val="00C03A38"/>
    <w:rsid w:val="00C05BC5"/>
    <w:rsid w:val="00C07095"/>
    <w:rsid w:val="00C07A95"/>
    <w:rsid w:val="00C1131B"/>
    <w:rsid w:val="00C11E7D"/>
    <w:rsid w:val="00C11F6A"/>
    <w:rsid w:val="00C11FAD"/>
    <w:rsid w:val="00C1230C"/>
    <w:rsid w:val="00C1241F"/>
    <w:rsid w:val="00C12B77"/>
    <w:rsid w:val="00C14A3B"/>
    <w:rsid w:val="00C14E58"/>
    <w:rsid w:val="00C167C1"/>
    <w:rsid w:val="00C2004F"/>
    <w:rsid w:val="00C20E92"/>
    <w:rsid w:val="00C2132F"/>
    <w:rsid w:val="00C21367"/>
    <w:rsid w:val="00C223B5"/>
    <w:rsid w:val="00C235A5"/>
    <w:rsid w:val="00C235F8"/>
    <w:rsid w:val="00C2493A"/>
    <w:rsid w:val="00C249C5"/>
    <w:rsid w:val="00C24A80"/>
    <w:rsid w:val="00C251F8"/>
    <w:rsid w:val="00C263D5"/>
    <w:rsid w:val="00C27298"/>
    <w:rsid w:val="00C312B8"/>
    <w:rsid w:val="00C32082"/>
    <w:rsid w:val="00C331B3"/>
    <w:rsid w:val="00C33606"/>
    <w:rsid w:val="00C3476A"/>
    <w:rsid w:val="00C352DB"/>
    <w:rsid w:val="00C3613B"/>
    <w:rsid w:val="00C37922"/>
    <w:rsid w:val="00C41E97"/>
    <w:rsid w:val="00C4236E"/>
    <w:rsid w:val="00C440E2"/>
    <w:rsid w:val="00C4544B"/>
    <w:rsid w:val="00C47157"/>
    <w:rsid w:val="00C477AC"/>
    <w:rsid w:val="00C5054E"/>
    <w:rsid w:val="00C52D1A"/>
    <w:rsid w:val="00C53166"/>
    <w:rsid w:val="00C55C8E"/>
    <w:rsid w:val="00C56056"/>
    <w:rsid w:val="00C56B65"/>
    <w:rsid w:val="00C57A5C"/>
    <w:rsid w:val="00C57D78"/>
    <w:rsid w:val="00C57E57"/>
    <w:rsid w:val="00C6048E"/>
    <w:rsid w:val="00C60AB2"/>
    <w:rsid w:val="00C62E6F"/>
    <w:rsid w:val="00C63A28"/>
    <w:rsid w:val="00C644EC"/>
    <w:rsid w:val="00C6469D"/>
    <w:rsid w:val="00C650CB"/>
    <w:rsid w:val="00C65492"/>
    <w:rsid w:val="00C66298"/>
    <w:rsid w:val="00C67AA1"/>
    <w:rsid w:val="00C705E2"/>
    <w:rsid w:val="00C73CD1"/>
    <w:rsid w:val="00C740EC"/>
    <w:rsid w:val="00C743FE"/>
    <w:rsid w:val="00C74DF0"/>
    <w:rsid w:val="00C755BA"/>
    <w:rsid w:val="00C77299"/>
    <w:rsid w:val="00C80855"/>
    <w:rsid w:val="00C816EE"/>
    <w:rsid w:val="00C82034"/>
    <w:rsid w:val="00C82962"/>
    <w:rsid w:val="00C83718"/>
    <w:rsid w:val="00C84B61"/>
    <w:rsid w:val="00C86546"/>
    <w:rsid w:val="00C86DAA"/>
    <w:rsid w:val="00C87D05"/>
    <w:rsid w:val="00C905B6"/>
    <w:rsid w:val="00C91364"/>
    <w:rsid w:val="00C915C8"/>
    <w:rsid w:val="00C923A4"/>
    <w:rsid w:val="00C92E0F"/>
    <w:rsid w:val="00C94AE3"/>
    <w:rsid w:val="00C95226"/>
    <w:rsid w:val="00C959F5"/>
    <w:rsid w:val="00C96BD6"/>
    <w:rsid w:val="00C96CF3"/>
    <w:rsid w:val="00C96F39"/>
    <w:rsid w:val="00C9707E"/>
    <w:rsid w:val="00C973B0"/>
    <w:rsid w:val="00C974B8"/>
    <w:rsid w:val="00CA04B9"/>
    <w:rsid w:val="00CA1250"/>
    <w:rsid w:val="00CA23D0"/>
    <w:rsid w:val="00CA510A"/>
    <w:rsid w:val="00CA5466"/>
    <w:rsid w:val="00CA5A97"/>
    <w:rsid w:val="00CA6274"/>
    <w:rsid w:val="00CA6281"/>
    <w:rsid w:val="00CA6BDE"/>
    <w:rsid w:val="00CA7134"/>
    <w:rsid w:val="00CA714E"/>
    <w:rsid w:val="00CB0AD0"/>
    <w:rsid w:val="00CB0B6C"/>
    <w:rsid w:val="00CB0DA0"/>
    <w:rsid w:val="00CB0E61"/>
    <w:rsid w:val="00CB1566"/>
    <w:rsid w:val="00CB3E50"/>
    <w:rsid w:val="00CB4451"/>
    <w:rsid w:val="00CB4BAB"/>
    <w:rsid w:val="00CB4D92"/>
    <w:rsid w:val="00CB548F"/>
    <w:rsid w:val="00CB5CC2"/>
    <w:rsid w:val="00CB696B"/>
    <w:rsid w:val="00CB7452"/>
    <w:rsid w:val="00CB7BD9"/>
    <w:rsid w:val="00CC0464"/>
    <w:rsid w:val="00CC0C84"/>
    <w:rsid w:val="00CC1443"/>
    <w:rsid w:val="00CC14EE"/>
    <w:rsid w:val="00CC2569"/>
    <w:rsid w:val="00CC2AFC"/>
    <w:rsid w:val="00CC2F31"/>
    <w:rsid w:val="00CC30C8"/>
    <w:rsid w:val="00CC49DD"/>
    <w:rsid w:val="00CC4AF9"/>
    <w:rsid w:val="00CC5A4A"/>
    <w:rsid w:val="00CC5F52"/>
    <w:rsid w:val="00CC642C"/>
    <w:rsid w:val="00CC7A16"/>
    <w:rsid w:val="00CD0AD0"/>
    <w:rsid w:val="00CD1050"/>
    <w:rsid w:val="00CD2EEC"/>
    <w:rsid w:val="00CD35FD"/>
    <w:rsid w:val="00CD4AFF"/>
    <w:rsid w:val="00CD7844"/>
    <w:rsid w:val="00CD7ACA"/>
    <w:rsid w:val="00CE1550"/>
    <w:rsid w:val="00CE27A4"/>
    <w:rsid w:val="00CE2C2A"/>
    <w:rsid w:val="00CE3880"/>
    <w:rsid w:val="00CE48A2"/>
    <w:rsid w:val="00CE5EA2"/>
    <w:rsid w:val="00CE6825"/>
    <w:rsid w:val="00CE778C"/>
    <w:rsid w:val="00CF0ADE"/>
    <w:rsid w:val="00CF199F"/>
    <w:rsid w:val="00CF2562"/>
    <w:rsid w:val="00CF2FE7"/>
    <w:rsid w:val="00CF33C4"/>
    <w:rsid w:val="00CF35A7"/>
    <w:rsid w:val="00CF3B9C"/>
    <w:rsid w:val="00CF4DA8"/>
    <w:rsid w:val="00CF65FB"/>
    <w:rsid w:val="00CF6886"/>
    <w:rsid w:val="00D0144B"/>
    <w:rsid w:val="00D023CB"/>
    <w:rsid w:val="00D041D8"/>
    <w:rsid w:val="00D04266"/>
    <w:rsid w:val="00D04A16"/>
    <w:rsid w:val="00D04B5E"/>
    <w:rsid w:val="00D0580A"/>
    <w:rsid w:val="00D0712B"/>
    <w:rsid w:val="00D07DCA"/>
    <w:rsid w:val="00D10E8A"/>
    <w:rsid w:val="00D110FE"/>
    <w:rsid w:val="00D13E44"/>
    <w:rsid w:val="00D147D4"/>
    <w:rsid w:val="00D1487E"/>
    <w:rsid w:val="00D16FFE"/>
    <w:rsid w:val="00D17464"/>
    <w:rsid w:val="00D176B1"/>
    <w:rsid w:val="00D1794E"/>
    <w:rsid w:val="00D2152A"/>
    <w:rsid w:val="00D217F0"/>
    <w:rsid w:val="00D22705"/>
    <w:rsid w:val="00D22C71"/>
    <w:rsid w:val="00D22F76"/>
    <w:rsid w:val="00D2476D"/>
    <w:rsid w:val="00D24B1F"/>
    <w:rsid w:val="00D24BE8"/>
    <w:rsid w:val="00D25954"/>
    <w:rsid w:val="00D26DDB"/>
    <w:rsid w:val="00D27369"/>
    <w:rsid w:val="00D302A6"/>
    <w:rsid w:val="00D30630"/>
    <w:rsid w:val="00D30C52"/>
    <w:rsid w:val="00D32859"/>
    <w:rsid w:val="00D32946"/>
    <w:rsid w:val="00D32C66"/>
    <w:rsid w:val="00D32C74"/>
    <w:rsid w:val="00D33BD9"/>
    <w:rsid w:val="00D34213"/>
    <w:rsid w:val="00D345FC"/>
    <w:rsid w:val="00D34E2E"/>
    <w:rsid w:val="00D36559"/>
    <w:rsid w:val="00D36708"/>
    <w:rsid w:val="00D372F1"/>
    <w:rsid w:val="00D37667"/>
    <w:rsid w:val="00D37AA0"/>
    <w:rsid w:val="00D37F97"/>
    <w:rsid w:val="00D43D42"/>
    <w:rsid w:val="00D43F1B"/>
    <w:rsid w:val="00D444C6"/>
    <w:rsid w:val="00D44A6B"/>
    <w:rsid w:val="00D44E1E"/>
    <w:rsid w:val="00D45039"/>
    <w:rsid w:val="00D457D7"/>
    <w:rsid w:val="00D479D2"/>
    <w:rsid w:val="00D47B2B"/>
    <w:rsid w:val="00D50C04"/>
    <w:rsid w:val="00D51FF6"/>
    <w:rsid w:val="00D5357F"/>
    <w:rsid w:val="00D536E5"/>
    <w:rsid w:val="00D53C7B"/>
    <w:rsid w:val="00D56C6B"/>
    <w:rsid w:val="00D572A3"/>
    <w:rsid w:val="00D573F5"/>
    <w:rsid w:val="00D57D65"/>
    <w:rsid w:val="00D6117A"/>
    <w:rsid w:val="00D61D33"/>
    <w:rsid w:val="00D6254F"/>
    <w:rsid w:val="00D626A2"/>
    <w:rsid w:val="00D62AD2"/>
    <w:rsid w:val="00D63757"/>
    <w:rsid w:val="00D643A3"/>
    <w:rsid w:val="00D653BF"/>
    <w:rsid w:val="00D65F7F"/>
    <w:rsid w:val="00D66F64"/>
    <w:rsid w:val="00D70522"/>
    <w:rsid w:val="00D71A81"/>
    <w:rsid w:val="00D71F61"/>
    <w:rsid w:val="00D7225F"/>
    <w:rsid w:val="00D740D2"/>
    <w:rsid w:val="00D743A8"/>
    <w:rsid w:val="00D74AF2"/>
    <w:rsid w:val="00D75A8D"/>
    <w:rsid w:val="00D809E2"/>
    <w:rsid w:val="00D80B4C"/>
    <w:rsid w:val="00D80FC9"/>
    <w:rsid w:val="00D81871"/>
    <w:rsid w:val="00D81E8E"/>
    <w:rsid w:val="00D821C8"/>
    <w:rsid w:val="00D82812"/>
    <w:rsid w:val="00D82D53"/>
    <w:rsid w:val="00D82F31"/>
    <w:rsid w:val="00D83401"/>
    <w:rsid w:val="00D83B34"/>
    <w:rsid w:val="00D83BDC"/>
    <w:rsid w:val="00D83CF5"/>
    <w:rsid w:val="00D84AAD"/>
    <w:rsid w:val="00D84F89"/>
    <w:rsid w:val="00D85ABC"/>
    <w:rsid w:val="00D85D47"/>
    <w:rsid w:val="00D85EF6"/>
    <w:rsid w:val="00D86615"/>
    <w:rsid w:val="00D86858"/>
    <w:rsid w:val="00D8724B"/>
    <w:rsid w:val="00D873E0"/>
    <w:rsid w:val="00D87795"/>
    <w:rsid w:val="00D90485"/>
    <w:rsid w:val="00D90574"/>
    <w:rsid w:val="00D90AF1"/>
    <w:rsid w:val="00D91A07"/>
    <w:rsid w:val="00D923B9"/>
    <w:rsid w:val="00D92F1A"/>
    <w:rsid w:val="00D934AE"/>
    <w:rsid w:val="00D949F5"/>
    <w:rsid w:val="00D95729"/>
    <w:rsid w:val="00D95E13"/>
    <w:rsid w:val="00D96602"/>
    <w:rsid w:val="00D9734D"/>
    <w:rsid w:val="00DA0B94"/>
    <w:rsid w:val="00DA0DB9"/>
    <w:rsid w:val="00DA2171"/>
    <w:rsid w:val="00DA2396"/>
    <w:rsid w:val="00DA2A63"/>
    <w:rsid w:val="00DA353D"/>
    <w:rsid w:val="00DA3B68"/>
    <w:rsid w:val="00DA453C"/>
    <w:rsid w:val="00DA51CE"/>
    <w:rsid w:val="00DB0BEE"/>
    <w:rsid w:val="00DB1999"/>
    <w:rsid w:val="00DB27CE"/>
    <w:rsid w:val="00DB284D"/>
    <w:rsid w:val="00DB33A2"/>
    <w:rsid w:val="00DB3FB3"/>
    <w:rsid w:val="00DB4DE1"/>
    <w:rsid w:val="00DB4F8E"/>
    <w:rsid w:val="00DB5F86"/>
    <w:rsid w:val="00DB6A11"/>
    <w:rsid w:val="00DB726C"/>
    <w:rsid w:val="00DC03C1"/>
    <w:rsid w:val="00DC03C5"/>
    <w:rsid w:val="00DC0771"/>
    <w:rsid w:val="00DC0A48"/>
    <w:rsid w:val="00DC0E9B"/>
    <w:rsid w:val="00DC15AD"/>
    <w:rsid w:val="00DC260A"/>
    <w:rsid w:val="00DC2750"/>
    <w:rsid w:val="00DC3FF6"/>
    <w:rsid w:val="00DC4DD2"/>
    <w:rsid w:val="00DC5112"/>
    <w:rsid w:val="00DC7617"/>
    <w:rsid w:val="00DC7DA9"/>
    <w:rsid w:val="00DD0006"/>
    <w:rsid w:val="00DD0A3B"/>
    <w:rsid w:val="00DD3A7C"/>
    <w:rsid w:val="00DD44A6"/>
    <w:rsid w:val="00DD49F0"/>
    <w:rsid w:val="00DD4B30"/>
    <w:rsid w:val="00DD5E8F"/>
    <w:rsid w:val="00DD6AF8"/>
    <w:rsid w:val="00DD6E20"/>
    <w:rsid w:val="00DD6E4F"/>
    <w:rsid w:val="00DD7366"/>
    <w:rsid w:val="00DD73E5"/>
    <w:rsid w:val="00DD790A"/>
    <w:rsid w:val="00DD798C"/>
    <w:rsid w:val="00DD7B20"/>
    <w:rsid w:val="00DE0B2E"/>
    <w:rsid w:val="00DE0D9B"/>
    <w:rsid w:val="00DE1027"/>
    <w:rsid w:val="00DE1A59"/>
    <w:rsid w:val="00DE4227"/>
    <w:rsid w:val="00DE4C16"/>
    <w:rsid w:val="00DE690F"/>
    <w:rsid w:val="00DF184D"/>
    <w:rsid w:val="00DF1A8B"/>
    <w:rsid w:val="00DF254B"/>
    <w:rsid w:val="00DF25B3"/>
    <w:rsid w:val="00DF2934"/>
    <w:rsid w:val="00DF37D4"/>
    <w:rsid w:val="00DF3970"/>
    <w:rsid w:val="00DF4EA8"/>
    <w:rsid w:val="00DF5A7D"/>
    <w:rsid w:val="00DF6367"/>
    <w:rsid w:val="00DF6FA4"/>
    <w:rsid w:val="00DF7013"/>
    <w:rsid w:val="00DF743D"/>
    <w:rsid w:val="00DF7E45"/>
    <w:rsid w:val="00E0040D"/>
    <w:rsid w:val="00E005C3"/>
    <w:rsid w:val="00E02ECB"/>
    <w:rsid w:val="00E069C0"/>
    <w:rsid w:val="00E06BE2"/>
    <w:rsid w:val="00E07C46"/>
    <w:rsid w:val="00E10BFE"/>
    <w:rsid w:val="00E12284"/>
    <w:rsid w:val="00E12B5E"/>
    <w:rsid w:val="00E13033"/>
    <w:rsid w:val="00E16542"/>
    <w:rsid w:val="00E20685"/>
    <w:rsid w:val="00E222A8"/>
    <w:rsid w:val="00E222D1"/>
    <w:rsid w:val="00E24592"/>
    <w:rsid w:val="00E24BD8"/>
    <w:rsid w:val="00E2590B"/>
    <w:rsid w:val="00E25940"/>
    <w:rsid w:val="00E259D5"/>
    <w:rsid w:val="00E25D4C"/>
    <w:rsid w:val="00E265F6"/>
    <w:rsid w:val="00E2783B"/>
    <w:rsid w:val="00E30228"/>
    <w:rsid w:val="00E30767"/>
    <w:rsid w:val="00E309FF"/>
    <w:rsid w:val="00E30D6A"/>
    <w:rsid w:val="00E31321"/>
    <w:rsid w:val="00E32316"/>
    <w:rsid w:val="00E3278E"/>
    <w:rsid w:val="00E33286"/>
    <w:rsid w:val="00E34241"/>
    <w:rsid w:val="00E35D11"/>
    <w:rsid w:val="00E36409"/>
    <w:rsid w:val="00E36C0C"/>
    <w:rsid w:val="00E37010"/>
    <w:rsid w:val="00E37B54"/>
    <w:rsid w:val="00E37E35"/>
    <w:rsid w:val="00E40454"/>
    <w:rsid w:val="00E412DE"/>
    <w:rsid w:val="00E417C2"/>
    <w:rsid w:val="00E41899"/>
    <w:rsid w:val="00E41EF2"/>
    <w:rsid w:val="00E425A6"/>
    <w:rsid w:val="00E42FE6"/>
    <w:rsid w:val="00E443B9"/>
    <w:rsid w:val="00E46407"/>
    <w:rsid w:val="00E46D27"/>
    <w:rsid w:val="00E46F0D"/>
    <w:rsid w:val="00E471D5"/>
    <w:rsid w:val="00E47BFD"/>
    <w:rsid w:val="00E513AB"/>
    <w:rsid w:val="00E5183B"/>
    <w:rsid w:val="00E521CE"/>
    <w:rsid w:val="00E52BEA"/>
    <w:rsid w:val="00E53629"/>
    <w:rsid w:val="00E54C77"/>
    <w:rsid w:val="00E56135"/>
    <w:rsid w:val="00E57657"/>
    <w:rsid w:val="00E60526"/>
    <w:rsid w:val="00E6085A"/>
    <w:rsid w:val="00E611FA"/>
    <w:rsid w:val="00E627F3"/>
    <w:rsid w:val="00E67258"/>
    <w:rsid w:val="00E7079F"/>
    <w:rsid w:val="00E716B0"/>
    <w:rsid w:val="00E71ADA"/>
    <w:rsid w:val="00E7214F"/>
    <w:rsid w:val="00E73008"/>
    <w:rsid w:val="00E7310A"/>
    <w:rsid w:val="00E755CE"/>
    <w:rsid w:val="00E75ACF"/>
    <w:rsid w:val="00E80C77"/>
    <w:rsid w:val="00E81977"/>
    <w:rsid w:val="00E81D83"/>
    <w:rsid w:val="00E85C7D"/>
    <w:rsid w:val="00E900F2"/>
    <w:rsid w:val="00E902B9"/>
    <w:rsid w:val="00E90CEA"/>
    <w:rsid w:val="00E941FD"/>
    <w:rsid w:val="00E94E8B"/>
    <w:rsid w:val="00E957BD"/>
    <w:rsid w:val="00E957EF"/>
    <w:rsid w:val="00E967A0"/>
    <w:rsid w:val="00E9687D"/>
    <w:rsid w:val="00E973B2"/>
    <w:rsid w:val="00E97F02"/>
    <w:rsid w:val="00EA018F"/>
    <w:rsid w:val="00EA07E8"/>
    <w:rsid w:val="00EA0822"/>
    <w:rsid w:val="00EA11CF"/>
    <w:rsid w:val="00EA14FB"/>
    <w:rsid w:val="00EA34D9"/>
    <w:rsid w:val="00EA3A9D"/>
    <w:rsid w:val="00EA460E"/>
    <w:rsid w:val="00EA5463"/>
    <w:rsid w:val="00EB01E5"/>
    <w:rsid w:val="00EB05AB"/>
    <w:rsid w:val="00EB063B"/>
    <w:rsid w:val="00EB0D41"/>
    <w:rsid w:val="00EB1BD3"/>
    <w:rsid w:val="00EB1E0F"/>
    <w:rsid w:val="00EB3F2B"/>
    <w:rsid w:val="00EB41D1"/>
    <w:rsid w:val="00EB4CF1"/>
    <w:rsid w:val="00EB6A4E"/>
    <w:rsid w:val="00EB7805"/>
    <w:rsid w:val="00EC03E8"/>
    <w:rsid w:val="00EC04AB"/>
    <w:rsid w:val="00EC08F1"/>
    <w:rsid w:val="00EC09AB"/>
    <w:rsid w:val="00EC19F1"/>
    <w:rsid w:val="00EC2BBB"/>
    <w:rsid w:val="00EC3644"/>
    <w:rsid w:val="00EC3C64"/>
    <w:rsid w:val="00EC4A25"/>
    <w:rsid w:val="00EC52A1"/>
    <w:rsid w:val="00EC581E"/>
    <w:rsid w:val="00EC5A74"/>
    <w:rsid w:val="00EC672B"/>
    <w:rsid w:val="00EC7816"/>
    <w:rsid w:val="00ED00A1"/>
    <w:rsid w:val="00ED0D4C"/>
    <w:rsid w:val="00ED10E6"/>
    <w:rsid w:val="00ED16B9"/>
    <w:rsid w:val="00ED192A"/>
    <w:rsid w:val="00ED2183"/>
    <w:rsid w:val="00ED2512"/>
    <w:rsid w:val="00ED36C7"/>
    <w:rsid w:val="00ED41F6"/>
    <w:rsid w:val="00ED4916"/>
    <w:rsid w:val="00ED51F0"/>
    <w:rsid w:val="00ED5F7C"/>
    <w:rsid w:val="00ED6306"/>
    <w:rsid w:val="00ED67C3"/>
    <w:rsid w:val="00ED7DDC"/>
    <w:rsid w:val="00ED7DE5"/>
    <w:rsid w:val="00ED7FD5"/>
    <w:rsid w:val="00EE0759"/>
    <w:rsid w:val="00EE0879"/>
    <w:rsid w:val="00EE0A47"/>
    <w:rsid w:val="00EE0C0D"/>
    <w:rsid w:val="00EE1250"/>
    <w:rsid w:val="00EE240F"/>
    <w:rsid w:val="00EE253D"/>
    <w:rsid w:val="00EE29D5"/>
    <w:rsid w:val="00EE3F2F"/>
    <w:rsid w:val="00EE422C"/>
    <w:rsid w:val="00EE45D6"/>
    <w:rsid w:val="00EE5550"/>
    <w:rsid w:val="00EE600F"/>
    <w:rsid w:val="00EE6454"/>
    <w:rsid w:val="00EE647B"/>
    <w:rsid w:val="00EE64D6"/>
    <w:rsid w:val="00EE6B40"/>
    <w:rsid w:val="00EF0344"/>
    <w:rsid w:val="00EF12FE"/>
    <w:rsid w:val="00EF1381"/>
    <w:rsid w:val="00EF4A18"/>
    <w:rsid w:val="00EF4E7E"/>
    <w:rsid w:val="00EF6548"/>
    <w:rsid w:val="00EF7FAF"/>
    <w:rsid w:val="00F00462"/>
    <w:rsid w:val="00F00FED"/>
    <w:rsid w:val="00F025B0"/>
    <w:rsid w:val="00F02E38"/>
    <w:rsid w:val="00F0328E"/>
    <w:rsid w:val="00F034C1"/>
    <w:rsid w:val="00F044C5"/>
    <w:rsid w:val="00F04A35"/>
    <w:rsid w:val="00F04EF6"/>
    <w:rsid w:val="00F05330"/>
    <w:rsid w:val="00F05E2E"/>
    <w:rsid w:val="00F066BE"/>
    <w:rsid w:val="00F07D69"/>
    <w:rsid w:val="00F07E78"/>
    <w:rsid w:val="00F109DC"/>
    <w:rsid w:val="00F10D67"/>
    <w:rsid w:val="00F113F0"/>
    <w:rsid w:val="00F11AAA"/>
    <w:rsid w:val="00F11D40"/>
    <w:rsid w:val="00F11F72"/>
    <w:rsid w:val="00F123E0"/>
    <w:rsid w:val="00F126B7"/>
    <w:rsid w:val="00F1270E"/>
    <w:rsid w:val="00F13BB4"/>
    <w:rsid w:val="00F13CFC"/>
    <w:rsid w:val="00F13FCE"/>
    <w:rsid w:val="00F158F2"/>
    <w:rsid w:val="00F15A59"/>
    <w:rsid w:val="00F17B6A"/>
    <w:rsid w:val="00F20A6C"/>
    <w:rsid w:val="00F212CB"/>
    <w:rsid w:val="00F2135F"/>
    <w:rsid w:val="00F22FAE"/>
    <w:rsid w:val="00F2303B"/>
    <w:rsid w:val="00F23068"/>
    <w:rsid w:val="00F231C3"/>
    <w:rsid w:val="00F2354A"/>
    <w:rsid w:val="00F25654"/>
    <w:rsid w:val="00F26316"/>
    <w:rsid w:val="00F26CA0"/>
    <w:rsid w:val="00F27A8A"/>
    <w:rsid w:val="00F30C55"/>
    <w:rsid w:val="00F31B56"/>
    <w:rsid w:val="00F3258E"/>
    <w:rsid w:val="00F33236"/>
    <w:rsid w:val="00F33CD6"/>
    <w:rsid w:val="00F3447B"/>
    <w:rsid w:val="00F34DBD"/>
    <w:rsid w:val="00F360EB"/>
    <w:rsid w:val="00F36344"/>
    <w:rsid w:val="00F36DFC"/>
    <w:rsid w:val="00F37ECE"/>
    <w:rsid w:val="00F436FF"/>
    <w:rsid w:val="00F439C1"/>
    <w:rsid w:val="00F43D70"/>
    <w:rsid w:val="00F44B9B"/>
    <w:rsid w:val="00F451D8"/>
    <w:rsid w:val="00F45453"/>
    <w:rsid w:val="00F46C90"/>
    <w:rsid w:val="00F47744"/>
    <w:rsid w:val="00F4780E"/>
    <w:rsid w:val="00F503A4"/>
    <w:rsid w:val="00F50D9D"/>
    <w:rsid w:val="00F51680"/>
    <w:rsid w:val="00F5218F"/>
    <w:rsid w:val="00F53830"/>
    <w:rsid w:val="00F542EF"/>
    <w:rsid w:val="00F545F8"/>
    <w:rsid w:val="00F54697"/>
    <w:rsid w:val="00F54A0D"/>
    <w:rsid w:val="00F54A44"/>
    <w:rsid w:val="00F5518E"/>
    <w:rsid w:val="00F556B6"/>
    <w:rsid w:val="00F556EA"/>
    <w:rsid w:val="00F55F52"/>
    <w:rsid w:val="00F55FD7"/>
    <w:rsid w:val="00F56D41"/>
    <w:rsid w:val="00F572DB"/>
    <w:rsid w:val="00F57BF8"/>
    <w:rsid w:val="00F6026E"/>
    <w:rsid w:val="00F60B57"/>
    <w:rsid w:val="00F62076"/>
    <w:rsid w:val="00F62468"/>
    <w:rsid w:val="00F6333C"/>
    <w:rsid w:val="00F64800"/>
    <w:rsid w:val="00F6507F"/>
    <w:rsid w:val="00F670C1"/>
    <w:rsid w:val="00F67B05"/>
    <w:rsid w:val="00F7080A"/>
    <w:rsid w:val="00F720C9"/>
    <w:rsid w:val="00F7361A"/>
    <w:rsid w:val="00F73A28"/>
    <w:rsid w:val="00F74089"/>
    <w:rsid w:val="00F74B85"/>
    <w:rsid w:val="00F756BB"/>
    <w:rsid w:val="00F759D2"/>
    <w:rsid w:val="00F77277"/>
    <w:rsid w:val="00F77402"/>
    <w:rsid w:val="00F7757D"/>
    <w:rsid w:val="00F80A7F"/>
    <w:rsid w:val="00F80E6F"/>
    <w:rsid w:val="00F81017"/>
    <w:rsid w:val="00F8113C"/>
    <w:rsid w:val="00F82853"/>
    <w:rsid w:val="00F82953"/>
    <w:rsid w:val="00F84323"/>
    <w:rsid w:val="00F86DF8"/>
    <w:rsid w:val="00F87E1A"/>
    <w:rsid w:val="00F90864"/>
    <w:rsid w:val="00F91D69"/>
    <w:rsid w:val="00F932E0"/>
    <w:rsid w:val="00F936B2"/>
    <w:rsid w:val="00F93B36"/>
    <w:rsid w:val="00F94CDE"/>
    <w:rsid w:val="00F94DC5"/>
    <w:rsid w:val="00F9532C"/>
    <w:rsid w:val="00F95EBF"/>
    <w:rsid w:val="00F962D6"/>
    <w:rsid w:val="00FA0BEC"/>
    <w:rsid w:val="00FA0D58"/>
    <w:rsid w:val="00FA1611"/>
    <w:rsid w:val="00FA1680"/>
    <w:rsid w:val="00FA2245"/>
    <w:rsid w:val="00FA26EB"/>
    <w:rsid w:val="00FA2C2E"/>
    <w:rsid w:val="00FA2EF5"/>
    <w:rsid w:val="00FA3119"/>
    <w:rsid w:val="00FA39F9"/>
    <w:rsid w:val="00FA3FC4"/>
    <w:rsid w:val="00FA4151"/>
    <w:rsid w:val="00FA59D4"/>
    <w:rsid w:val="00FA7726"/>
    <w:rsid w:val="00FB0F9E"/>
    <w:rsid w:val="00FB1E60"/>
    <w:rsid w:val="00FB1EB1"/>
    <w:rsid w:val="00FB26CA"/>
    <w:rsid w:val="00FB2A19"/>
    <w:rsid w:val="00FB3CA8"/>
    <w:rsid w:val="00FB5007"/>
    <w:rsid w:val="00FB553C"/>
    <w:rsid w:val="00FB577E"/>
    <w:rsid w:val="00FB5CF5"/>
    <w:rsid w:val="00FB5E3D"/>
    <w:rsid w:val="00FB62DD"/>
    <w:rsid w:val="00FB6BDF"/>
    <w:rsid w:val="00FB6DC0"/>
    <w:rsid w:val="00FC09AC"/>
    <w:rsid w:val="00FC12FD"/>
    <w:rsid w:val="00FC1926"/>
    <w:rsid w:val="00FC1F13"/>
    <w:rsid w:val="00FC2591"/>
    <w:rsid w:val="00FC3000"/>
    <w:rsid w:val="00FC5360"/>
    <w:rsid w:val="00FC53E9"/>
    <w:rsid w:val="00FC5BFF"/>
    <w:rsid w:val="00FC6805"/>
    <w:rsid w:val="00FC74DC"/>
    <w:rsid w:val="00FD005E"/>
    <w:rsid w:val="00FD00EB"/>
    <w:rsid w:val="00FD190D"/>
    <w:rsid w:val="00FD1F38"/>
    <w:rsid w:val="00FD203C"/>
    <w:rsid w:val="00FD206C"/>
    <w:rsid w:val="00FD27B6"/>
    <w:rsid w:val="00FD2EB1"/>
    <w:rsid w:val="00FD364F"/>
    <w:rsid w:val="00FD3836"/>
    <w:rsid w:val="00FD3FAD"/>
    <w:rsid w:val="00FD4FCA"/>
    <w:rsid w:val="00FD56F3"/>
    <w:rsid w:val="00FD6123"/>
    <w:rsid w:val="00FD6404"/>
    <w:rsid w:val="00FD7A4B"/>
    <w:rsid w:val="00FE08F3"/>
    <w:rsid w:val="00FE0D89"/>
    <w:rsid w:val="00FE103F"/>
    <w:rsid w:val="00FE2802"/>
    <w:rsid w:val="00FE2D56"/>
    <w:rsid w:val="00FE2ECB"/>
    <w:rsid w:val="00FE365F"/>
    <w:rsid w:val="00FE3933"/>
    <w:rsid w:val="00FE4E52"/>
    <w:rsid w:val="00FE53C0"/>
    <w:rsid w:val="00FE5D53"/>
    <w:rsid w:val="00FF03CF"/>
    <w:rsid w:val="00FF05CA"/>
    <w:rsid w:val="00FF112B"/>
    <w:rsid w:val="00FF1492"/>
    <w:rsid w:val="00FF16E2"/>
    <w:rsid w:val="00FF3DAC"/>
    <w:rsid w:val="00FF4254"/>
    <w:rsid w:val="00FF45CD"/>
    <w:rsid w:val="00FF4D8E"/>
    <w:rsid w:val="00FF5D78"/>
    <w:rsid w:val="00FF77D0"/>
    <w:rsid w:val="00FF7809"/>
    <w:rsid w:val="6BD915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925516"/>
  <w15:docId w15:val="{2EA8B469-4A55-274E-B2EB-60780B2867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7EDC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6E7EDC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7E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7ED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70824"/>
    <w:pPr>
      <w:ind w:left="720"/>
      <w:contextualSpacing/>
    </w:pPr>
    <w:rPr>
      <w:rFonts w:eastAsiaTheme="minorEastAsia"/>
    </w:rPr>
  </w:style>
  <w:style w:type="table" w:styleId="LightList-Accent2">
    <w:name w:val="Light List Accent 2"/>
    <w:basedOn w:val="TableNormal"/>
    <w:uiPriority w:val="61"/>
    <w:rsid w:val="00270824"/>
    <w:pPr>
      <w:spacing w:after="0" w:line="240" w:lineRule="auto"/>
    </w:pPr>
    <w:rPr>
      <w:rFonts w:eastAsiaTheme="minorEastAsia"/>
      <w:sz w:val="24"/>
      <w:szCs w:val="24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94497B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94474F"/>
    <w:pPr>
      <w:spacing w:after="0" w:line="240" w:lineRule="auto"/>
    </w:pPr>
    <w:rPr>
      <w:sz w:val="24"/>
      <w:szCs w:val="24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09217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9217B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9217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217B"/>
    <w:rPr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222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222A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222A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22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22A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A4612"/>
    <w:pPr>
      <w:spacing w:after="0" w:line="240" w:lineRule="auto"/>
    </w:pPr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6622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889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6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1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10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572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0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2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ydney.edu.au/sydney-environment-institute/our-research.html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e49f8fb-0729-4022-be6e-3892c17c4547">
      <Terms xmlns="http://schemas.microsoft.com/office/infopath/2007/PartnerControls"/>
    </lcf76f155ced4ddcb4097134ff3c332f>
    <TaxCatchAll xmlns="a1d97b64-4d7c-445d-98c4-748e14fcd88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E8CEE765BFE24D94D72A6F825DF105" ma:contentTypeVersion="16" ma:contentTypeDescription="Create a new document." ma:contentTypeScope="" ma:versionID="1daed3b297e20d54bc06310a024724f3">
  <xsd:schema xmlns:xsd="http://www.w3.org/2001/XMLSchema" xmlns:xs="http://www.w3.org/2001/XMLSchema" xmlns:p="http://schemas.microsoft.com/office/2006/metadata/properties" xmlns:ns2="7e49f8fb-0729-4022-be6e-3892c17c4547" xmlns:ns3="a1d97b64-4d7c-445d-98c4-748e14fcd883" targetNamespace="http://schemas.microsoft.com/office/2006/metadata/properties" ma:root="true" ma:fieldsID="f19bbf33eafc9ec3b5053937becc0c38" ns2:_="" ns3:_="">
    <xsd:import namespace="7e49f8fb-0729-4022-be6e-3892c17c4547"/>
    <xsd:import namespace="a1d97b64-4d7c-445d-98c4-748e14fcd88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49f8fb-0729-4022-be6e-3892c17c45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b492977-2dea-498c-99b4-1555f3d0d96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d97b64-4d7c-445d-98c4-748e14fcd88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6e805bb-8b39-4a18-a184-7c4ac5b170dc}" ma:internalName="TaxCatchAll" ma:showField="CatchAllData" ma:web="a1d97b64-4d7c-445d-98c4-748e14fcd88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529334-3037-4FF5-8992-1EDFCC9B918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2E5E90D-1BCF-4A7B-A5C1-782F74CCDA03}">
  <ds:schemaRefs>
    <ds:schemaRef ds:uri="http://schemas.microsoft.com/office/2006/metadata/properties"/>
    <ds:schemaRef ds:uri="http://schemas.microsoft.com/office/infopath/2007/PartnerControls"/>
    <ds:schemaRef ds:uri="7e49f8fb-0729-4022-be6e-3892c17c4547"/>
    <ds:schemaRef ds:uri="a1d97b64-4d7c-445d-98c4-748e14fcd883"/>
  </ds:schemaRefs>
</ds:datastoreItem>
</file>

<file path=customXml/itemProps3.xml><?xml version="1.0" encoding="utf-8"?>
<ds:datastoreItem xmlns:ds="http://schemas.openxmlformats.org/officeDocument/2006/customXml" ds:itemID="{88216EEC-3CB2-4FD1-B64A-5A3B5012C4C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711CBCE-4184-4BFE-99F2-30A3B98AFB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49f8fb-0729-4022-be6e-3892c17c4547"/>
    <ds:schemaRef ds:uri="a1d97b64-4d7c-445d-98c4-748e14fcd88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55</Words>
  <Characters>202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ydney</Company>
  <LinksUpToDate>false</LinksUpToDate>
  <CharactersWithSpaces>2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cp:lastModifiedBy>Emma Holland</cp:lastModifiedBy>
  <cp:revision>5</cp:revision>
  <dcterms:created xsi:type="dcterms:W3CDTF">2023-01-25T03:25:00Z</dcterms:created>
  <dcterms:modified xsi:type="dcterms:W3CDTF">2023-01-25T0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E8CEE765BFE24D94D72A6F825DF105</vt:lpwstr>
  </property>
  <property fmtid="{D5CDD505-2E9C-101B-9397-08002B2CF9AE}" pid="3" name="MediaServiceImageTags">
    <vt:lpwstr/>
  </property>
</Properties>
</file>